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4A7AF8" w14:textId="77777777" w:rsidR="000A4030" w:rsidRPr="00DD0D61" w:rsidRDefault="000A4030" w:rsidP="000A4030">
      <w:pPr>
        <w:spacing w:after="120"/>
        <w:ind w:right="-600"/>
        <w:jc w:val="right"/>
        <w:rPr>
          <w:sz w:val="28"/>
          <w:szCs w:val="28"/>
          <w:lang w:val="fr-FR"/>
        </w:rPr>
      </w:pPr>
      <w:r w:rsidRPr="00DD0D61">
        <w:rPr>
          <w:sz w:val="28"/>
          <w:szCs w:val="28"/>
          <w:lang w:val="fr-FR"/>
        </w:rPr>
        <w:t xml:space="preserve">Group:  </w:t>
      </w:r>
      <w:r w:rsidRPr="00DD0D61">
        <w:rPr>
          <w:sz w:val="28"/>
          <w:szCs w:val="28"/>
        </w:rPr>
        <w:sym w:font="Wingdings" w:char="F071"/>
      </w:r>
      <w:r w:rsidRPr="00DD0D61">
        <w:rPr>
          <w:sz w:val="28"/>
          <w:szCs w:val="28"/>
          <w:lang w:val="fr-FR"/>
        </w:rPr>
        <w:t xml:space="preserve"> </w:t>
      </w:r>
      <w:proofErr w:type="spellStart"/>
      <w:r w:rsidRPr="00DD0D61">
        <w:rPr>
          <w:sz w:val="28"/>
          <w:szCs w:val="28"/>
          <w:lang w:val="fr-FR"/>
        </w:rPr>
        <w:t>Doer</w:t>
      </w:r>
      <w:proofErr w:type="spellEnd"/>
      <w:r w:rsidRPr="00DD0D61">
        <w:rPr>
          <w:sz w:val="28"/>
          <w:szCs w:val="28"/>
          <w:lang w:val="fr-FR"/>
        </w:rPr>
        <w:t xml:space="preserve">    </w:t>
      </w:r>
      <w:r w:rsidRPr="00DD0D61">
        <w:rPr>
          <w:sz w:val="28"/>
          <w:szCs w:val="28"/>
        </w:rPr>
        <w:sym w:font="Wingdings" w:char="F071"/>
      </w:r>
      <w:r w:rsidRPr="00DD0D61">
        <w:rPr>
          <w:sz w:val="28"/>
          <w:szCs w:val="28"/>
          <w:lang w:val="fr-FR"/>
        </w:rPr>
        <w:t xml:space="preserve"> Non-</w:t>
      </w:r>
      <w:proofErr w:type="spellStart"/>
      <w:r w:rsidRPr="00DD0D61">
        <w:rPr>
          <w:sz w:val="28"/>
          <w:szCs w:val="28"/>
          <w:lang w:val="fr-FR"/>
        </w:rPr>
        <w:t>Doer</w:t>
      </w:r>
      <w:proofErr w:type="spellEnd"/>
    </w:p>
    <w:p w14:paraId="0F5C478D" w14:textId="13211510" w:rsidR="00F60FF4" w:rsidRPr="00DD0D61" w:rsidRDefault="00E07F69" w:rsidP="00F50B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jc w:val="center"/>
        <w:rPr>
          <w:b/>
          <w:sz w:val="36"/>
          <w:szCs w:val="36"/>
          <w:lang w:val="fr-FR"/>
        </w:rPr>
      </w:pPr>
      <w:proofErr w:type="spellStart"/>
      <w:r w:rsidRPr="00DD0D61">
        <w:rPr>
          <w:b/>
          <w:sz w:val="36"/>
          <w:szCs w:val="36"/>
          <w:lang w:val="fr-FR"/>
        </w:rPr>
        <w:t>Barrier</w:t>
      </w:r>
      <w:proofErr w:type="spellEnd"/>
      <w:r w:rsidRPr="00DD0D61">
        <w:rPr>
          <w:b/>
          <w:sz w:val="36"/>
          <w:szCs w:val="36"/>
          <w:lang w:val="fr-FR"/>
        </w:rPr>
        <w:t xml:space="preserve"> </w:t>
      </w:r>
      <w:proofErr w:type="spellStart"/>
      <w:r w:rsidRPr="00DD0D61">
        <w:rPr>
          <w:b/>
          <w:sz w:val="36"/>
          <w:szCs w:val="36"/>
          <w:lang w:val="fr-FR"/>
        </w:rPr>
        <w:t>Analysis</w:t>
      </w:r>
      <w:proofErr w:type="spellEnd"/>
      <w:r w:rsidRPr="00DD0D61">
        <w:rPr>
          <w:b/>
          <w:sz w:val="36"/>
          <w:szCs w:val="36"/>
          <w:lang w:val="fr-FR"/>
        </w:rPr>
        <w:t xml:space="preserve"> </w:t>
      </w:r>
      <w:r w:rsidR="004F6F5B" w:rsidRPr="00DD0D61">
        <w:rPr>
          <w:b/>
          <w:sz w:val="36"/>
          <w:szCs w:val="36"/>
          <w:lang w:val="fr-FR"/>
        </w:rPr>
        <w:t>Questionnaire:</w:t>
      </w:r>
    </w:p>
    <w:p w14:paraId="24470D85" w14:textId="49EA34F0" w:rsidR="00EF7B56" w:rsidRPr="00DD0D61" w:rsidRDefault="00F41A9B" w:rsidP="008D6D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jc w:val="center"/>
        <w:rPr>
          <w:b/>
          <w:sz w:val="36"/>
          <w:szCs w:val="36"/>
          <w:lang w:val="en-GB"/>
        </w:rPr>
      </w:pPr>
      <w:r>
        <w:rPr>
          <w:b/>
          <w:sz w:val="36"/>
          <w:szCs w:val="36"/>
          <w:lang w:val="en-GB"/>
        </w:rPr>
        <w:t xml:space="preserve">Intended acceptance of </w:t>
      </w:r>
      <w:r w:rsidR="00B34127" w:rsidRPr="00DD0D61">
        <w:rPr>
          <w:b/>
          <w:sz w:val="36"/>
          <w:szCs w:val="36"/>
          <w:lang w:val="en-GB"/>
        </w:rPr>
        <w:t>COVID-19</w:t>
      </w:r>
      <w:r w:rsidR="001A70DF" w:rsidRPr="00DD0D61">
        <w:rPr>
          <w:rStyle w:val="FootnoteReference"/>
          <w:b/>
          <w:sz w:val="36"/>
          <w:szCs w:val="36"/>
          <w:lang w:val="en-GB"/>
        </w:rPr>
        <w:footnoteReference w:id="2"/>
      </w:r>
      <w:r w:rsidR="00B34127" w:rsidRPr="00DD0D61">
        <w:rPr>
          <w:b/>
          <w:sz w:val="36"/>
          <w:szCs w:val="36"/>
          <w:lang w:val="en-GB"/>
        </w:rPr>
        <w:t xml:space="preserve"> </w:t>
      </w:r>
      <w:r w:rsidR="006A23AD" w:rsidRPr="00DD0D61">
        <w:rPr>
          <w:b/>
          <w:sz w:val="36"/>
          <w:szCs w:val="36"/>
          <w:lang w:val="en-GB"/>
        </w:rPr>
        <w:t xml:space="preserve"> </w:t>
      </w:r>
      <w:r>
        <w:rPr>
          <w:b/>
          <w:sz w:val="36"/>
          <w:szCs w:val="36"/>
          <w:lang w:val="en-GB"/>
        </w:rPr>
        <w:t>vaccines</w:t>
      </w:r>
      <w:r w:rsidRPr="00DD0D61">
        <w:rPr>
          <w:b/>
          <w:sz w:val="36"/>
          <w:szCs w:val="36"/>
          <w:lang w:val="en-GB"/>
        </w:rPr>
        <w:t xml:space="preserve"> </w:t>
      </w:r>
      <w:r w:rsidR="00B34127" w:rsidRPr="00DD0D61">
        <w:rPr>
          <w:b/>
          <w:sz w:val="36"/>
          <w:szCs w:val="36"/>
          <w:lang w:val="en-GB"/>
        </w:rPr>
        <w:t xml:space="preserve">among adults living in rural communities in Kenya/ Tanzania/ Myanmar/ </w:t>
      </w:r>
      <w:r w:rsidR="004F6F5B" w:rsidRPr="00DD0D61">
        <w:rPr>
          <w:b/>
          <w:sz w:val="36"/>
          <w:szCs w:val="36"/>
          <w:lang w:val="en-GB"/>
        </w:rPr>
        <w:t>Bangladesh</w:t>
      </w:r>
    </w:p>
    <w:p w14:paraId="54DE7A56" w14:textId="77777777" w:rsidR="000C7389" w:rsidRPr="00DD0D61" w:rsidRDefault="000C7389">
      <w:pPr>
        <w:rPr>
          <w:b/>
        </w:rPr>
      </w:pPr>
    </w:p>
    <w:p w14:paraId="760818F8" w14:textId="6A36D199" w:rsidR="003F05FA" w:rsidRPr="00DD0D61" w:rsidRDefault="003F05FA" w:rsidP="003F05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 w:rsidRPr="00DD0D61">
        <w:rPr>
          <w:b/>
        </w:rPr>
        <w:t>Behavior Statement</w:t>
      </w:r>
    </w:p>
    <w:p w14:paraId="59FB7C72" w14:textId="66D45CD0" w:rsidR="002367E8" w:rsidRPr="00DD0D61" w:rsidRDefault="00B34127" w:rsidP="008D6D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DD0D61">
        <w:t xml:space="preserve">Adult men and women </w:t>
      </w:r>
      <w:r w:rsidR="00F41A9B">
        <w:t>18</w:t>
      </w:r>
      <w:r w:rsidR="00F41A9B" w:rsidRPr="00DD0D61">
        <w:t xml:space="preserve"> </w:t>
      </w:r>
      <w:r w:rsidRPr="00DD0D61">
        <w:t>years</w:t>
      </w:r>
      <w:r w:rsidR="00102476">
        <w:t xml:space="preserve"> or older</w:t>
      </w:r>
      <w:r w:rsidRPr="00DD0D61">
        <w:t xml:space="preserve"> of age living in rural communities have the </w:t>
      </w:r>
      <w:r w:rsidR="00F41A9B">
        <w:t xml:space="preserve">stated </w:t>
      </w:r>
      <w:r w:rsidRPr="00DD0D61">
        <w:t xml:space="preserve">intention to </w:t>
      </w:r>
      <w:r w:rsidR="00F41A9B">
        <w:t>get</w:t>
      </w:r>
      <w:r w:rsidRPr="00DD0D61">
        <w:t xml:space="preserve"> a COVID-19 vaccine </w:t>
      </w:r>
      <w:r w:rsidR="00F41A9B">
        <w:t>when one is available</w:t>
      </w:r>
      <w:r w:rsidR="008D6D4C">
        <w:t xml:space="preserve"> to them</w:t>
      </w:r>
      <w:r w:rsidR="00F41A9B">
        <w:t xml:space="preserve"> free of charge</w:t>
      </w:r>
      <w:r w:rsidR="00287852" w:rsidRPr="00DD0D61">
        <w:rPr>
          <w:lang w:val="en"/>
        </w:rPr>
        <w:t>.</w:t>
      </w:r>
      <w:r w:rsidR="001A70DF" w:rsidRPr="00DD0D61">
        <w:rPr>
          <w:lang w:val="en"/>
        </w:rPr>
        <w:t xml:space="preserve"> </w:t>
      </w:r>
      <w:r w:rsidR="001A70DF" w:rsidRPr="00DD0D61">
        <w:rPr>
          <w:rStyle w:val="FootnoteReference"/>
          <w:lang w:val="en"/>
        </w:rPr>
        <w:footnoteReference w:id="3"/>
      </w:r>
      <w:r w:rsidR="0023735A" w:rsidRPr="00DD0D61">
        <w:rPr>
          <w:lang w:val="en"/>
        </w:rPr>
        <w:t xml:space="preserve"> </w:t>
      </w:r>
      <w:r w:rsidR="002367E8" w:rsidRPr="00DD0D61">
        <w:rPr>
          <w:lang w:val="en"/>
        </w:rPr>
        <w:t xml:space="preserve"> </w:t>
      </w:r>
    </w:p>
    <w:p w14:paraId="0DCC0985" w14:textId="7613734B" w:rsidR="003F05FA" w:rsidRPr="00DD0D61" w:rsidRDefault="00DE5CC8" w:rsidP="00DE5CC8">
      <w:pPr>
        <w:tabs>
          <w:tab w:val="left" w:pos="5670"/>
        </w:tabs>
        <w:rPr>
          <w:b/>
        </w:rPr>
      </w:pPr>
      <w:r w:rsidRPr="00DD0D61">
        <w:rPr>
          <w:b/>
        </w:rPr>
        <w:tab/>
      </w:r>
    </w:p>
    <w:p w14:paraId="6795F27B" w14:textId="6BF1C72E" w:rsidR="00EF7B56" w:rsidRDefault="000C7389">
      <w:pPr>
        <w:rPr>
          <w:b/>
        </w:rPr>
      </w:pPr>
      <w:r w:rsidRPr="00DD0D61">
        <w:rPr>
          <w:b/>
        </w:rPr>
        <w:t>Demographic Data</w:t>
      </w:r>
    </w:p>
    <w:p w14:paraId="357328C2" w14:textId="15C4D762" w:rsidR="00102476" w:rsidRPr="00DD0D61" w:rsidRDefault="00102476" w:rsidP="00102476">
      <w:pPr>
        <w:spacing w:after="120"/>
        <w:ind w:right="-630"/>
        <w:rPr>
          <w:b/>
        </w:rPr>
      </w:pPr>
      <w:r w:rsidRPr="00102476">
        <w:t>Country</w:t>
      </w:r>
      <w:r>
        <w:rPr>
          <w:b/>
        </w:rPr>
        <w:t>: ____________</w:t>
      </w:r>
    </w:p>
    <w:p w14:paraId="31482835" w14:textId="5767A643" w:rsidR="003F05FA" w:rsidRPr="00DD0D61" w:rsidRDefault="00EF7B56" w:rsidP="003601EE">
      <w:pPr>
        <w:spacing w:after="120"/>
        <w:ind w:right="-630"/>
      </w:pPr>
      <w:r w:rsidRPr="00DD0D61">
        <w:t>Intervie</w:t>
      </w:r>
      <w:r w:rsidR="003F05FA" w:rsidRPr="00DD0D61">
        <w:t>wer’s Name: __________________</w:t>
      </w:r>
      <w:r w:rsidR="003601EE">
        <w:t xml:space="preserve"> Questionnaire No.: __</w:t>
      </w:r>
      <w:r w:rsidR="003F05FA" w:rsidRPr="00DD0D61">
        <w:t>__Date: ___/___/___</w:t>
      </w:r>
    </w:p>
    <w:p w14:paraId="383B3546" w14:textId="6C1D9EDE" w:rsidR="008A0972" w:rsidRPr="00DD0D61" w:rsidRDefault="00B34127" w:rsidP="003601EE">
      <w:pPr>
        <w:spacing w:after="120"/>
        <w:ind w:right="-630"/>
      </w:pPr>
      <w:r w:rsidRPr="00DD0D61">
        <w:t xml:space="preserve">Community:  _____________   </w:t>
      </w:r>
      <w:r w:rsidR="00E62337">
        <w:t>Mobile Phone: ____________________</w:t>
      </w:r>
    </w:p>
    <w:p w14:paraId="527784DD" w14:textId="77777777" w:rsidR="002712BA" w:rsidRPr="00DD0D61" w:rsidRDefault="002712BA">
      <w:pPr>
        <w:rPr>
          <w:sz w:val="16"/>
          <w:szCs w:val="16"/>
        </w:rPr>
      </w:pPr>
    </w:p>
    <w:p w14:paraId="4E30E23C" w14:textId="77777777" w:rsidR="000A4030" w:rsidRPr="00DD0D61" w:rsidRDefault="000A4030" w:rsidP="002D23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CCCC"/>
        <w:ind w:right="-480"/>
        <w:rPr>
          <w:szCs w:val="32"/>
        </w:rPr>
      </w:pPr>
      <w:r w:rsidRPr="00DD0D61">
        <w:rPr>
          <w:szCs w:val="32"/>
        </w:rPr>
        <w:t>Scripted Introduction:</w:t>
      </w:r>
    </w:p>
    <w:p w14:paraId="4463EA5E" w14:textId="470E4B61" w:rsidR="00822889" w:rsidRPr="00DD0D61" w:rsidRDefault="000A4030" w:rsidP="008D6D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CCCC"/>
        <w:ind w:right="-480"/>
        <w:rPr>
          <w:szCs w:val="32"/>
        </w:rPr>
      </w:pPr>
      <w:r w:rsidRPr="00DD0D61">
        <w:rPr>
          <w:szCs w:val="32"/>
        </w:rPr>
        <w:t>Hi, my name is_________</w:t>
      </w:r>
      <w:r w:rsidR="008D6D4C">
        <w:rPr>
          <w:szCs w:val="32"/>
        </w:rPr>
        <w:t xml:space="preserve">. </w:t>
      </w:r>
      <w:r w:rsidRPr="00DD0D61">
        <w:rPr>
          <w:szCs w:val="32"/>
        </w:rPr>
        <w:t xml:space="preserve"> I am par</w:t>
      </w:r>
      <w:r w:rsidR="008F1828" w:rsidRPr="00DD0D61">
        <w:rPr>
          <w:szCs w:val="32"/>
        </w:rPr>
        <w:t xml:space="preserve">t of a study team looking into </w:t>
      </w:r>
      <w:r w:rsidR="00B2488C" w:rsidRPr="00DD0D61">
        <w:rPr>
          <w:szCs w:val="32"/>
        </w:rPr>
        <w:t>things</w:t>
      </w:r>
      <w:r w:rsidR="00FC0840" w:rsidRPr="00DD0D61">
        <w:rPr>
          <w:szCs w:val="32"/>
        </w:rPr>
        <w:t xml:space="preserve"> </w:t>
      </w:r>
      <w:r w:rsidR="00B34127" w:rsidRPr="00DD0D61">
        <w:rPr>
          <w:szCs w:val="32"/>
        </w:rPr>
        <w:t xml:space="preserve">related to people’s interest and intention for a possible vaccination </w:t>
      </w:r>
      <w:r w:rsidR="00F41A9B">
        <w:rPr>
          <w:szCs w:val="32"/>
        </w:rPr>
        <w:t>with a COVID-19 vaccine</w:t>
      </w:r>
      <w:r w:rsidR="00B34127" w:rsidRPr="00DD0D61">
        <w:rPr>
          <w:szCs w:val="32"/>
        </w:rPr>
        <w:t>.</w:t>
      </w:r>
      <w:r w:rsidRPr="00DD0D61">
        <w:rPr>
          <w:szCs w:val="32"/>
        </w:rPr>
        <w:t xml:space="preserve"> </w:t>
      </w:r>
      <w:r w:rsidR="00F41A9B">
        <w:rPr>
          <w:szCs w:val="32"/>
        </w:rPr>
        <w:t xml:space="preserve">At this point, several COVID-19 vaccines are in development and may be approved soon.  </w:t>
      </w:r>
      <w:r w:rsidRPr="00DD0D61">
        <w:rPr>
          <w:szCs w:val="32"/>
        </w:rPr>
        <w:t xml:space="preserve">The study includes a discussion of this issue and will take about </w:t>
      </w:r>
      <w:r w:rsidR="008F1828" w:rsidRPr="00DD0D61">
        <w:rPr>
          <w:szCs w:val="32"/>
        </w:rPr>
        <w:t>20</w:t>
      </w:r>
      <w:r w:rsidRPr="00DD0D61">
        <w:rPr>
          <w:szCs w:val="32"/>
        </w:rPr>
        <w:t xml:space="preserve"> minutes.  I would like to hear your views on this topic. You are not obliged to participate in the study</w:t>
      </w:r>
      <w:r w:rsidR="00B34127" w:rsidRPr="00DD0D61">
        <w:rPr>
          <w:szCs w:val="32"/>
        </w:rPr>
        <w:t>,</w:t>
      </w:r>
      <w:r w:rsidRPr="00DD0D61">
        <w:rPr>
          <w:szCs w:val="32"/>
        </w:rPr>
        <w:t xml:space="preserve"> and no services will be withheld if you decide not to.</w:t>
      </w:r>
      <w:r w:rsidR="00466AED" w:rsidRPr="00DD0D61">
        <w:rPr>
          <w:szCs w:val="32"/>
        </w:rPr>
        <w:t xml:space="preserve"> Likewise, if you chose to be interviewed</w:t>
      </w:r>
      <w:r w:rsidR="00B34127" w:rsidRPr="00DD0D61">
        <w:rPr>
          <w:szCs w:val="32"/>
        </w:rPr>
        <w:t>,</w:t>
      </w:r>
      <w:r w:rsidR="00466AED" w:rsidRPr="00DD0D61">
        <w:rPr>
          <w:szCs w:val="32"/>
        </w:rPr>
        <w:t xml:space="preserve"> you will not receive any gifts, special services</w:t>
      </w:r>
      <w:r w:rsidR="00B34127" w:rsidRPr="00DD0D61">
        <w:rPr>
          <w:szCs w:val="32"/>
        </w:rPr>
        <w:t>,</w:t>
      </w:r>
      <w:r w:rsidR="00466AED" w:rsidRPr="00DD0D61">
        <w:rPr>
          <w:szCs w:val="32"/>
        </w:rPr>
        <w:t xml:space="preserve"> or remuneration. </w:t>
      </w:r>
      <w:r w:rsidRPr="00DD0D61">
        <w:rPr>
          <w:szCs w:val="32"/>
        </w:rPr>
        <w:t xml:space="preserve"> </w:t>
      </w:r>
      <w:r w:rsidR="000746C0">
        <w:rPr>
          <w:szCs w:val="32"/>
        </w:rPr>
        <w:t>I</w:t>
      </w:r>
      <w:r w:rsidR="000746C0" w:rsidRPr="000746C0">
        <w:rPr>
          <w:szCs w:val="32"/>
        </w:rPr>
        <w:t xml:space="preserve">f there is any </w:t>
      </w:r>
      <w:r w:rsidR="000746C0">
        <w:rPr>
          <w:szCs w:val="32"/>
        </w:rPr>
        <w:t xml:space="preserve">particular </w:t>
      </w:r>
      <w:r w:rsidR="000746C0" w:rsidRPr="000746C0">
        <w:rPr>
          <w:szCs w:val="32"/>
        </w:rPr>
        <w:t>question that you do not want to answer, you can just ask me to skip the question</w:t>
      </w:r>
      <w:r w:rsidR="000746C0">
        <w:rPr>
          <w:szCs w:val="32"/>
        </w:rPr>
        <w:t xml:space="preserve">.  </w:t>
      </w:r>
      <w:r w:rsidRPr="00DD0D61">
        <w:rPr>
          <w:szCs w:val="32"/>
        </w:rPr>
        <w:t xml:space="preserve">Everything we discuss will be </w:t>
      </w:r>
      <w:r w:rsidR="00822889" w:rsidRPr="00DD0D61">
        <w:rPr>
          <w:szCs w:val="32"/>
        </w:rPr>
        <w:t>held in strict confidence and will not be shared with anyone else.</w:t>
      </w:r>
      <w:r w:rsidR="00B271D6" w:rsidRPr="00DD0D61">
        <w:rPr>
          <w:szCs w:val="32"/>
        </w:rPr>
        <w:t xml:space="preserve"> </w:t>
      </w:r>
    </w:p>
    <w:p w14:paraId="4822F86E" w14:textId="1AE06E52" w:rsidR="00822889" w:rsidRPr="00533326" w:rsidRDefault="000A4030" w:rsidP="000A40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CCCC"/>
        <w:ind w:right="-480"/>
        <w:rPr>
          <w:i/>
          <w:iCs/>
          <w:szCs w:val="32"/>
        </w:rPr>
      </w:pPr>
      <w:r w:rsidRPr="00DD0D61">
        <w:rPr>
          <w:szCs w:val="32"/>
        </w:rPr>
        <w:t xml:space="preserve">Would you like to participate in the study? </w:t>
      </w:r>
      <w:r w:rsidRPr="00533326">
        <w:rPr>
          <w:i/>
          <w:iCs/>
          <w:szCs w:val="32"/>
        </w:rPr>
        <w:t>[</w:t>
      </w:r>
      <w:r w:rsidR="00822889" w:rsidRPr="00533326">
        <w:rPr>
          <w:i/>
          <w:iCs/>
          <w:szCs w:val="32"/>
        </w:rPr>
        <w:t>If not, thank them for their time.</w:t>
      </w:r>
      <w:r w:rsidRPr="00533326">
        <w:rPr>
          <w:i/>
          <w:iCs/>
          <w:szCs w:val="32"/>
        </w:rPr>
        <w:t>]</w:t>
      </w:r>
    </w:p>
    <w:p w14:paraId="00A17D77" w14:textId="77777777" w:rsidR="00726A90" w:rsidRPr="00DD0D61" w:rsidRDefault="00726A90" w:rsidP="00726A90">
      <w:pPr>
        <w:rPr>
          <w:b/>
          <w:sz w:val="28"/>
          <w:szCs w:val="28"/>
        </w:rPr>
      </w:pPr>
    </w:p>
    <w:p w14:paraId="4E56E81D" w14:textId="4128BAF6" w:rsidR="00E664DB" w:rsidRPr="00DD0D61" w:rsidRDefault="000A4030" w:rsidP="00726A90">
      <w:pPr>
        <w:rPr>
          <w:b/>
          <w:sz w:val="28"/>
          <w:szCs w:val="28"/>
        </w:rPr>
      </w:pPr>
      <w:r w:rsidRPr="00DD0D61">
        <w:rPr>
          <w:b/>
          <w:sz w:val="28"/>
          <w:szCs w:val="28"/>
        </w:rPr>
        <w:t xml:space="preserve">Section </w:t>
      </w:r>
      <w:proofErr w:type="gramStart"/>
      <w:r w:rsidRPr="00DD0D61">
        <w:rPr>
          <w:b/>
          <w:sz w:val="28"/>
          <w:szCs w:val="28"/>
        </w:rPr>
        <w:t>A</w:t>
      </w:r>
      <w:proofErr w:type="gramEnd"/>
      <w:r w:rsidR="00726A90" w:rsidRPr="00DD0D61">
        <w:rPr>
          <w:b/>
          <w:sz w:val="28"/>
          <w:szCs w:val="28"/>
        </w:rPr>
        <w:t xml:space="preserve"> </w:t>
      </w:r>
      <w:r w:rsidR="00512BC8" w:rsidRPr="00DD0D61">
        <w:rPr>
          <w:b/>
          <w:sz w:val="28"/>
          <w:szCs w:val="28"/>
        </w:rPr>
        <w:t xml:space="preserve">- </w:t>
      </w:r>
      <w:r w:rsidR="00E664DB" w:rsidRPr="00DD0D61">
        <w:rPr>
          <w:b/>
        </w:rPr>
        <w:t>Doer/Non</w:t>
      </w:r>
      <w:r w:rsidR="00726A90" w:rsidRPr="00DD0D61">
        <w:rPr>
          <w:b/>
        </w:rPr>
        <w:t>-d</w:t>
      </w:r>
      <w:r w:rsidR="00E664DB" w:rsidRPr="00DD0D61">
        <w:rPr>
          <w:b/>
        </w:rPr>
        <w:t>oer Screening Questions</w:t>
      </w:r>
      <w:r w:rsidR="00C20422" w:rsidRPr="00DD0D61">
        <w:t xml:space="preserve"> </w:t>
      </w:r>
    </w:p>
    <w:p w14:paraId="77138EFA" w14:textId="77777777" w:rsidR="00726A90" w:rsidRPr="00DD0D61" w:rsidRDefault="00726A90" w:rsidP="00726A90">
      <w:pPr>
        <w:rPr>
          <w:b/>
          <w:i/>
          <w:sz w:val="28"/>
          <w:szCs w:val="28"/>
        </w:rPr>
      </w:pPr>
    </w:p>
    <w:p w14:paraId="10FDD189" w14:textId="37BE8795" w:rsidR="00D46DBA" w:rsidRPr="00DD0D61" w:rsidRDefault="00F41A9B" w:rsidP="00533326">
      <w:pPr>
        <w:pStyle w:val="ListParagraph"/>
        <w:numPr>
          <w:ilvl w:val="0"/>
          <w:numId w:val="10"/>
        </w:numPr>
      </w:pPr>
      <w:r>
        <w:t xml:space="preserve">What is your age?  </w:t>
      </w:r>
    </w:p>
    <w:p w14:paraId="32AA48D3" w14:textId="29498A5F" w:rsidR="00D46DBA" w:rsidRPr="00DD0D61" w:rsidRDefault="00D46DBA" w:rsidP="008D6D4C">
      <w:pPr>
        <w:ind w:left="990" w:hanging="630"/>
      </w:pPr>
      <w:r w:rsidRPr="00DD0D61">
        <w:sym w:font="Wingdings" w:char="F071"/>
      </w:r>
      <w:r w:rsidRPr="00DD0D61">
        <w:t xml:space="preserve"> </w:t>
      </w:r>
      <w:proofErr w:type="gramStart"/>
      <w:r w:rsidRPr="00DD0D61">
        <w:t>a</w:t>
      </w:r>
      <w:proofErr w:type="gramEnd"/>
      <w:r w:rsidRPr="00DD0D61">
        <w:t xml:space="preserve">. </w:t>
      </w:r>
      <w:r w:rsidR="00F41A9B">
        <w:t>18 years or older</w:t>
      </w:r>
      <w:r w:rsidR="008818E7">
        <w:t xml:space="preserve">  (specify age in years here: ____)</w:t>
      </w:r>
    </w:p>
    <w:p w14:paraId="49B8855E" w14:textId="10FD3758" w:rsidR="00D46DBA" w:rsidRPr="00DD0D61" w:rsidRDefault="00D46DBA" w:rsidP="00F41A9B">
      <w:pPr>
        <w:ind w:left="990" w:hanging="630"/>
        <w:rPr>
          <w:i/>
        </w:rPr>
      </w:pPr>
      <w:r w:rsidRPr="00DD0D61">
        <w:sym w:font="Wingdings" w:char="F071"/>
      </w:r>
      <w:r w:rsidRPr="00DD0D61">
        <w:t xml:space="preserve"> b. </w:t>
      </w:r>
      <w:r w:rsidR="00F41A9B">
        <w:t>Less than 18 years</w:t>
      </w:r>
      <w:r w:rsidRPr="00DD0D61">
        <w:t xml:space="preserve"> </w:t>
      </w:r>
      <w:r w:rsidRPr="00DD0D61">
        <w:sym w:font="Wingdings" w:char="F0E0"/>
      </w:r>
      <w:r w:rsidRPr="00DD0D61">
        <w:t xml:space="preserve"> </w:t>
      </w:r>
      <w:r w:rsidR="00F41A9B" w:rsidRPr="008D6D4C">
        <w:rPr>
          <w:i/>
          <w:iCs/>
        </w:rPr>
        <w:t xml:space="preserve">Thanks the respondent, </w:t>
      </w:r>
      <w:r w:rsidR="00F41A9B">
        <w:rPr>
          <w:i/>
          <w:iCs/>
        </w:rPr>
        <w:t>e</w:t>
      </w:r>
      <w:r w:rsidRPr="008D6D4C">
        <w:rPr>
          <w:i/>
          <w:iCs/>
        </w:rPr>
        <w:t>n</w:t>
      </w:r>
      <w:r w:rsidRPr="00DD0D61">
        <w:rPr>
          <w:i/>
        </w:rPr>
        <w:t xml:space="preserve">d </w:t>
      </w:r>
      <w:r w:rsidR="00F41A9B">
        <w:rPr>
          <w:i/>
        </w:rPr>
        <w:t xml:space="preserve">the </w:t>
      </w:r>
      <w:r w:rsidRPr="00DD0D61">
        <w:rPr>
          <w:i/>
        </w:rPr>
        <w:t>interview and look for another respondent</w:t>
      </w:r>
    </w:p>
    <w:p w14:paraId="46E14DC3" w14:textId="1E06FD0D" w:rsidR="00D46DBA" w:rsidRPr="00533326" w:rsidRDefault="00D46DBA" w:rsidP="00F41A9B">
      <w:pPr>
        <w:ind w:left="990" w:hanging="630"/>
        <w:rPr>
          <w:i/>
          <w:iCs/>
        </w:rPr>
      </w:pPr>
      <w:r w:rsidRPr="00DD0D61">
        <w:sym w:font="Wingdings" w:char="F071"/>
      </w:r>
      <w:r w:rsidRPr="00DD0D61">
        <w:t xml:space="preserve"> c. Don’t </w:t>
      </w:r>
      <w:proofErr w:type="gramStart"/>
      <w:r w:rsidRPr="00DD0D61">
        <w:t>Know</w:t>
      </w:r>
      <w:proofErr w:type="gramEnd"/>
      <w:r w:rsidRPr="00DD0D61">
        <w:t xml:space="preserve"> / Won’t say  </w:t>
      </w:r>
      <w:r w:rsidRPr="00DD0D61">
        <w:sym w:font="Wingdings" w:char="F0E0"/>
      </w:r>
      <w:r w:rsidRPr="00DD0D61">
        <w:t xml:space="preserve"> </w:t>
      </w:r>
      <w:r w:rsidR="00F41A9B" w:rsidRPr="00533326">
        <w:rPr>
          <w:i/>
          <w:iCs/>
        </w:rPr>
        <w:t>Thank the respondent, e</w:t>
      </w:r>
      <w:r w:rsidRPr="00533326">
        <w:rPr>
          <w:i/>
          <w:iCs/>
        </w:rPr>
        <w:t xml:space="preserve">nd </w:t>
      </w:r>
      <w:r w:rsidR="00F41A9B" w:rsidRPr="00533326">
        <w:rPr>
          <w:i/>
          <w:iCs/>
        </w:rPr>
        <w:t>the i</w:t>
      </w:r>
      <w:r w:rsidRPr="00533326">
        <w:rPr>
          <w:i/>
          <w:iCs/>
        </w:rPr>
        <w:t>nterview and look for another respondent</w:t>
      </w:r>
    </w:p>
    <w:p w14:paraId="2F6CFA9E" w14:textId="3F7E8175" w:rsidR="00D46DBA" w:rsidRPr="00DD0D61" w:rsidRDefault="00D46DBA" w:rsidP="00EC6824">
      <w:pPr>
        <w:pStyle w:val="ListParagraph"/>
        <w:ind w:left="360"/>
      </w:pPr>
    </w:p>
    <w:p w14:paraId="7339336D" w14:textId="58F7BDF2" w:rsidR="00D46DBA" w:rsidRDefault="00102476" w:rsidP="00102476">
      <w:pPr>
        <w:pStyle w:val="ListParagraph"/>
        <w:numPr>
          <w:ilvl w:val="0"/>
          <w:numId w:val="10"/>
        </w:numPr>
      </w:pPr>
      <w:r>
        <w:t xml:space="preserve">Sex of the respondent:  </w:t>
      </w:r>
      <w:r w:rsidRPr="00DD0D61">
        <w:sym w:font="Wingdings" w:char="F071"/>
      </w:r>
      <w:proofErr w:type="spellStart"/>
      <w:r>
        <w:t>a.Male</w:t>
      </w:r>
      <w:proofErr w:type="spellEnd"/>
      <w:r>
        <w:t xml:space="preserve"> </w:t>
      </w:r>
      <w:r w:rsidR="00AF314B">
        <w:t xml:space="preserve">  </w:t>
      </w:r>
      <w:r>
        <w:t>b</w:t>
      </w:r>
      <w:proofErr w:type="gramStart"/>
      <w:r>
        <w:t>.</w:t>
      </w:r>
      <w:proofErr w:type="gramEnd"/>
      <w:r w:rsidRPr="00DD0D61">
        <w:sym w:font="Wingdings" w:char="F071"/>
      </w:r>
      <w:r>
        <w:t xml:space="preserve">Female </w:t>
      </w:r>
      <w:r w:rsidR="00AF314B">
        <w:t xml:space="preserve">  </w:t>
      </w:r>
      <w:r>
        <w:t>c.</w:t>
      </w:r>
      <w:r w:rsidRPr="00DD0D61">
        <w:sym w:font="Wingdings" w:char="F071"/>
      </w:r>
      <w:r>
        <w:t>Other</w:t>
      </w:r>
    </w:p>
    <w:p w14:paraId="64CB1E53" w14:textId="77777777" w:rsidR="00533326" w:rsidRDefault="00533326" w:rsidP="00EC6824">
      <w:pPr>
        <w:pStyle w:val="ListParagraph"/>
        <w:ind w:left="360"/>
      </w:pPr>
    </w:p>
    <w:p w14:paraId="5F573948" w14:textId="77777777" w:rsidR="00533326" w:rsidRPr="00DD0D61" w:rsidRDefault="00533326" w:rsidP="00EC6824">
      <w:pPr>
        <w:pStyle w:val="ListParagraph"/>
        <w:ind w:left="360"/>
      </w:pPr>
    </w:p>
    <w:p w14:paraId="44610E72" w14:textId="567E538D" w:rsidR="00703B9A" w:rsidRPr="00DD0D61" w:rsidRDefault="00B34127" w:rsidP="00533326">
      <w:pPr>
        <w:pStyle w:val="ListParagraph"/>
        <w:numPr>
          <w:ilvl w:val="0"/>
          <w:numId w:val="10"/>
        </w:numPr>
      </w:pPr>
      <w:r w:rsidRPr="00DD0D61">
        <w:t xml:space="preserve">Have you ever heard </w:t>
      </w:r>
      <w:r w:rsidR="00533326">
        <w:t>of</w:t>
      </w:r>
      <w:r w:rsidRPr="00DD0D61">
        <w:t xml:space="preserve"> </w:t>
      </w:r>
      <w:r w:rsidR="00F41A9B">
        <w:t xml:space="preserve">the disease </w:t>
      </w:r>
      <w:r w:rsidRPr="00DD0D61">
        <w:t>COVID-19</w:t>
      </w:r>
      <w:r w:rsidR="002367E8" w:rsidRPr="00DD0D61">
        <w:t xml:space="preserve">? </w:t>
      </w:r>
    </w:p>
    <w:p w14:paraId="5A740E8B" w14:textId="245C4F16" w:rsidR="00703B9A" w:rsidRPr="00DD0D61" w:rsidRDefault="00703B9A" w:rsidP="00F41A9B">
      <w:pPr>
        <w:ind w:left="990" w:hanging="630"/>
      </w:pPr>
      <w:r w:rsidRPr="00DD0D61">
        <w:sym w:font="Wingdings" w:char="F071"/>
      </w:r>
      <w:r w:rsidRPr="00DD0D61">
        <w:t xml:space="preserve"> </w:t>
      </w:r>
      <w:r w:rsidR="00D37023" w:rsidRPr="00DD0D61">
        <w:t xml:space="preserve">a. </w:t>
      </w:r>
      <w:r w:rsidR="00BC73FE" w:rsidRPr="00DD0D61">
        <w:t>Yes</w:t>
      </w:r>
    </w:p>
    <w:p w14:paraId="315ED040" w14:textId="1F277CF9" w:rsidR="00911860" w:rsidRPr="00DD0D61" w:rsidRDefault="00703B9A" w:rsidP="00F41A9B">
      <w:pPr>
        <w:ind w:left="990" w:hanging="630"/>
        <w:rPr>
          <w:i/>
        </w:rPr>
      </w:pPr>
      <w:r w:rsidRPr="00DD0D61">
        <w:sym w:font="Wingdings" w:char="F071"/>
      </w:r>
      <w:r w:rsidRPr="00DD0D61">
        <w:t xml:space="preserve"> </w:t>
      </w:r>
      <w:r w:rsidR="00D37023" w:rsidRPr="00DD0D61">
        <w:t xml:space="preserve">b. </w:t>
      </w:r>
      <w:r w:rsidR="00BC73FE" w:rsidRPr="00DD0D61">
        <w:t>No</w:t>
      </w:r>
      <w:r w:rsidR="00D37023" w:rsidRPr="00DD0D61">
        <w:t xml:space="preserve"> </w:t>
      </w:r>
      <w:r w:rsidR="00D37023" w:rsidRPr="00DD0D61">
        <w:sym w:font="Wingdings" w:char="F0E0"/>
      </w:r>
      <w:r w:rsidR="00773E8A" w:rsidRPr="00DD0D61">
        <w:t xml:space="preserve"> </w:t>
      </w:r>
      <w:r w:rsidR="00F41A9B">
        <w:rPr>
          <w:i/>
        </w:rPr>
        <w:t>Thank the respondent, e</w:t>
      </w:r>
      <w:r w:rsidR="00773E8A" w:rsidRPr="00DD0D61">
        <w:rPr>
          <w:i/>
        </w:rPr>
        <w:t xml:space="preserve">nd </w:t>
      </w:r>
      <w:r w:rsidR="00F41A9B">
        <w:rPr>
          <w:i/>
        </w:rPr>
        <w:t>the i</w:t>
      </w:r>
      <w:r w:rsidR="00773E8A" w:rsidRPr="00DD0D61">
        <w:rPr>
          <w:i/>
        </w:rPr>
        <w:t>nterview and look for another respondent</w:t>
      </w:r>
    </w:p>
    <w:p w14:paraId="1D67F45B" w14:textId="48F21986" w:rsidR="00703B9A" w:rsidRPr="00DD0D61" w:rsidRDefault="00703B9A" w:rsidP="00F41A9B">
      <w:pPr>
        <w:ind w:left="990" w:hanging="630"/>
        <w:rPr>
          <w:i/>
        </w:rPr>
      </w:pPr>
      <w:r w:rsidRPr="00DD0D61">
        <w:sym w:font="Wingdings" w:char="F071"/>
      </w:r>
      <w:r w:rsidRPr="00DD0D61">
        <w:t xml:space="preserve"> </w:t>
      </w:r>
      <w:r w:rsidR="00D37023" w:rsidRPr="00DD0D61">
        <w:t>c</w:t>
      </w:r>
      <w:r w:rsidRPr="00DD0D61">
        <w:t xml:space="preserve">. Don’t </w:t>
      </w:r>
      <w:proofErr w:type="gramStart"/>
      <w:r w:rsidRPr="00DD0D61">
        <w:t>Know</w:t>
      </w:r>
      <w:proofErr w:type="gramEnd"/>
      <w:r w:rsidRPr="00DD0D61">
        <w:t xml:space="preserve"> / Won’t say  </w:t>
      </w:r>
      <w:r w:rsidRPr="00DD0D61">
        <w:sym w:font="Wingdings" w:char="F0E0"/>
      </w:r>
      <w:r w:rsidRPr="00DD0D61">
        <w:t xml:space="preserve"> </w:t>
      </w:r>
      <w:r w:rsidR="00F41A9B">
        <w:rPr>
          <w:i/>
        </w:rPr>
        <w:t>Thank the respondent, e</w:t>
      </w:r>
      <w:r w:rsidRPr="00DD0D61">
        <w:rPr>
          <w:i/>
        </w:rPr>
        <w:t xml:space="preserve">nd interview and look for another </w:t>
      </w:r>
      <w:r w:rsidR="00B04475" w:rsidRPr="00DD0D61">
        <w:rPr>
          <w:i/>
        </w:rPr>
        <w:t>respondent</w:t>
      </w:r>
    </w:p>
    <w:p w14:paraId="3DA802DC" w14:textId="0DCF5394" w:rsidR="00B2488C" w:rsidRPr="00DD0D61" w:rsidRDefault="00B2488C" w:rsidP="002367E8"/>
    <w:p w14:paraId="1418A938" w14:textId="4D7DB088" w:rsidR="00E4281B" w:rsidRDefault="00B34127" w:rsidP="00533326">
      <w:pPr>
        <w:pStyle w:val="ListParagraph"/>
        <w:numPr>
          <w:ilvl w:val="0"/>
          <w:numId w:val="10"/>
        </w:numPr>
      </w:pPr>
      <w:r w:rsidRPr="00DD0D61">
        <w:t>If a COVID-19 va</w:t>
      </w:r>
      <w:r w:rsidR="00533326">
        <w:t>ccine wa</w:t>
      </w:r>
      <w:r w:rsidRPr="00DD0D61">
        <w:t xml:space="preserve">s available </w:t>
      </w:r>
      <w:r w:rsidR="00533326">
        <w:t xml:space="preserve">to you </w:t>
      </w:r>
      <w:r w:rsidR="00D46DBA" w:rsidRPr="00DD0D61">
        <w:t>in the coming month</w:t>
      </w:r>
      <w:r w:rsidRPr="00DD0D61">
        <w:t xml:space="preserve">, how likely </w:t>
      </w:r>
      <w:r w:rsidR="00533326">
        <w:t>would</w:t>
      </w:r>
      <w:r w:rsidRPr="00DD0D61">
        <w:t xml:space="preserve"> you </w:t>
      </w:r>
      <w:r w:rsidR="00533326">
        <w:t xml:space="preserve">be </w:t>
      </w:r>
      <w:r w:rsidRPr="00DD0D61">
        <w:t xml:space="preserve">to </w:t>
      </w:r>
      <w:r w:rsidR="00533326">
        <w:t>get the</w:t>
      </w:r>
      <w:r w:rsidRPr="00DD0D61">
        <w:t xml:space="preserve"> </w:t>
      </w:r>
      <w:proofErr w:type="gramStart"/>
      <w:r w:rsidRPr="00DD0D61">
        <w:t>vaccine</w:t>
      </w:r>
      <w:r w:rsidR="00533326">
        <w:t>, that</w:t>
      </w:r>
      <w:proofErr w:type="gramEnd"/>
      <w:r w:rsidR="00533326">
        <w:t xml:space="preserve"> is to go for vaccination?</w:t>
      </w:r>
      <w:r w:rsidR="00F41A9B">
        <w:t xml:space="preserve">  Would you say you are likely or unlikely to get the vaccine</w:t>
      </w:r>
      <w:r w:rsidR="00E4281B">
        <w:t xml:space="preserve">?  </w:t>
      </w:r>
    </w:p>
    <w:p w14:paraId="5BAB4776" w14:textId="4635B1AB" w:rsidR="00E4281B" w:rsidRDefault="00E4281B" w:rsidP="008D6D4C">
      <w:pPr>
        <w:pStyle w:val="ListParagraph"/>
        <w:numPr>
          <w:ilvl w:val="0"/>
          <w:numId w:val="11"/>
        </w:numPr>
      </w:pPr>
      <w:r w:rsidRPr="008D6D4C">
        <w:rPr>
          <w:b/>
          <w:bCs/>
          <w:i/>
          <w:iCs/>
        </w:rPr>
        <w:t>(If they say “</w:t>
      </w:r>
      <w:proofErr w:type="gramStart"/>
      <w:r w:rsidRPr="008D6D4C">
        <w:rPr>
          <w:b/>
          <w:bCs/>
          <w:i/>
          <w:iCs/>
        </w:rPr>
        <w:t>Likely:</w:t>
      </w:r>
      <w:proofErr w:type="gramEnd"/>
      <w:r w:rsidRPr="008D6D4C">
        <w:rPr>
          <w:b/>
          <w:bCs/>
          <w:i/>
          <w:iCs/>
        </w:rPr>
        <w:t xml:space="preserve">”) </w:t>
      </w:r>
      <w:r w:rsidRPr="008D6D4C">
        <w:rPr>
          <w:i/>
          <w:iCs/>
        </w:rPr>
        <w:t xml:space="preserve"> </w:t>
      </w:r>
      <w:bookmarkStart w:id="0" w:name="_Hlk57741033"/>
      <w:r w:rsidR="0027197F">
        <w:rPr>
          <w:i/>
          <w:iCs/>
        </w:rPr>
        <w:t xml:space="preserve">probe further and ask: </w:t>
      </w:r>
      <w:bookmarkEnd w:id="0"/>
      <w:r>
        <w:t xml:space="preserve">Would you say you are Very Likely or Somewhat Likely to get the vaccine?  </w:t>
      </w:r>
    </w:p>
    <w:p w14:paraId="669FDFDB" w14:textId="49A195F3" w:rsidR="00B34127" w:rsidRPr="00DD0D61" w:rsidRDefault="00E4281B" w:rsidP="008D6D4C">
      <w:pPr>
        <w:pStyle w:val="ListParagraph"/>
        <w:numPr>
          <w:ilvl w:val="0"/>
          <w:numId w:val="11"/>
        </w:numPr>
      </w:pPr>
      <w:r w:rsidRPr="008D6D4C">
        <w:rPr>
          <w:b/>
          <w:bCs/>
          <w:i/>
          <w:iCs/>
        </w:rPr>
        <w:t xml:space="preserve">(If </w:t>
      </w:r>
      <w:r>
        <w:rPr>
          <w:b/>
          <w:bCs/>
          <w:i/>
          <w:iCs/>
        </w:rPr>
        <w:t>they say “</w:t>
      </w:r>
      <w:proofErr w:type="gramStart"/>
      <w:r w:rsidRPr="008D6D4C">
        <w:rPr>
          <w:b/>
          <w:bCs/>
          <w:i/>
          <w:iCs/>
        </w:rPr>
        <w:t>Unlikely:</w:t>
      </w:r>
      <w:proofErr w:type="gramEnd"/>
      <w:r>
        <w:rPr>
          <w:b/>
          <w:bCs/>
          <w:i/>
          <w:iCs/>
        </w:rPr>
        <w:t>”</w:t>
      </w:r>
      <w:r w:rsidRPr="008D6D4C">
        <w:rPr>
          <w:b/>
          <w:bCs/>
          <w:i/>
          <w:iCs/>
        </w:rPr>
        <w:t>)</w:t>
      </w:r>
      <w:r>
        <w:t xml:space="preserve">  </w:t>
      </w:r>
      <w:r w:rsidR="0027197F">
        <w:rPr>
          <w:i/>
          <w:iCs/>
        </w:rPr>
        <w:t xml:space="preserve">probe further and ask: </w:t>
      </w:r>
      <w:r>
        <w:t xml:space="preserve">Would you say you are Very unlikely or Somewhat Unlikely to get the Vaccine?  </w:t>
      </w:r>
    </w:p>
    <w:p w14:paraId="6D4AE436" w14:textId="5BC27A92" w:rsidR="00B34127" w:rsidRPr="00DD0D61" w:rsidRDefault="00B34127" w:rsidP="008D6D4C">
      <w:pPr>
        <w:pStyle w:val="ListParagraph"/>
        <w:ind w:left="360"/>
      </w:pPr>
      <w:r w:rsidRPr="00DD0D61">
        <w:sym w:font="Wingdings" w:char="F071"/>
      </w:r>
      <w:r w:rsidRPr="00DD0D61">
        <w:t xml:space="preserve"> a. </w:t>
      </w:r>
      <w:r w:rsidR="00E4281B">
        <w:t xml:space="preserve">Very </w:t>
      </w:r>
      <w:proofErr w:type="gramStart"/>
      <w:r w:rsidR="00F41A9B">
        <w:t>Likely</w:t>
      </w:r>
      <w:proofErr w:type="gramEnd"/>
      <w:r w:rsidR="00F41A9B">
        <w:t xml:space="preserve"> </w:t>
      </w:r>
      <w:r w:rsidR="00AF314B">
        <w:t>/ D</w:t>
      </w:r>
      <w:r w:rsidR="0027197F">
        <w:t>efinitely would get the vaccine</w:t>
      </w:r>
    </w:p>
    <w:p w14:paraId="714EB4AA" w14:textId="48B61932" w:rsidR="00B34127" w:rsidRPr="00DD0D61" w:rsidRDefault="00B34127" w:rsidP="008D6D4C">
      <w:pPr>
        <w:pStyle w:val="ListParagraph"/>
        <w:ind w:left="360"/>
      </w:pPr>
      <w:r w:rsidRPr="00DD0D61">
        <w:sym w:font="Wingdings" w:char="F071"/>
      </w:r>
      <w:r w:rsidRPr="00DD0D61">
        <w:t xml:space="preserve"> b. </w:t>
      </w:r>
      <w:r w:rsidR="00E4281B">
        <w:t>Somewhat likely</w:t>
      </w:r>
    </w:p>
    <w:p w14:paraId="218373C1" w14:textId="77777777" w:rsidR="00E4281B" w:rsidRDefault="00B34127" w:rsidP="008D6D4C">
      <w:pPr>
        <w:pStyle w:val="ListParagraph"/>
        <w:ind w:hanging="360"/>
      </w:pPr>
      <w:r w:rsidRPr="00DD0D61">
        <w:sym w:font="Wingdings" w:char="F071"/>
      </w:r>
      <w:r w:rsidRPr="00DD0D61">
        <w:t xml:space="preserve"> c. </w:t>
      </w:r>
      <w:r w:rsidR="00E4281B">
        <w:t>Somewhat unlikely</w:t>
      </w:r>
    </w:p>
    <w:p w14:paraId="5D3F7C65" w14:textId="3CA1F94E" w:rsidR="00B34127" w:rsidRPr="00DD0D61" w:rsidRDefault="00B34127" w:rsidP="008D6D4C">
      <w:pPr>
        <w:pStyle w:val="ListParagraph"/>
        <w:ind w:hanging="360"/>
      </w:pPr>
      <w:r w:rsidRPr="00DD0D61">
        <w:sym w:font="Wingdings" w:char="F071"/>
      </w:r>
      <w:r w:rsidRPr="00DD0D61">
        <w:t xml:space="preserve"> d. </w:t>
      </w:r>
      <w:r w:rsidR="00E4281B">
        <w:t xml:space="preserve">Very unlikely / </w:t>
      </w:r>
      <w:proofErr w:type="gramStart"/>
      <w:r w:rsidRPr="00DD0D61">
        <w:t>Definitely</w:t>
      </w:r>
      <w:proofErr w:type="gramEnd"/>
      <w:r w:rsidR="00E4281B">
        <w:t xml:space="preserve"> </w:t>
      </w:r>
      <w:r w:rsidRPr="00DD0D61">
        <w:t>would</w:t>
      </w:r>
      <w:r w:rsidR="00E4281B">
        <w:t xml:space="preserve"> </w:t>
      </w:r>
      <w:r w:rsidRPr="00DD0D61">
        <w:t>n</w:t>
      </w:r>
      <w:r w:rsidR="00E4281B">
        <w:t>o</w:t>
      </w:r>
      <w:r w:rsidRPr="00DD0D61">
        <w:t xml:space="preserve">t </w:t>
      </w:r>
      <w:r w:rsidR="00E4281B">
        <w:t>get</w:t>
      </w:r>
      <w:r w:rsidRPr="00DD0D61">
        <w:t xml:space="preserve"> the vaccine </w:t>
      </w:r>
    </w:p>
    <w:p w14:paraId="37D1D12E" w14:textId="77777777" w:rsidR="00E4281B" w:rsidRDefault="00B34127" w:rsidP="00E4281B">
      <w:pPr>
        <w:pStyle w:val="ListParagraph"/>
        <w:ind w:left="360"/>
      </w:pPr>
      <w:r w:rsidRPr="00DD0D61">
        <w:sym w:font="Wingdings" w:char="F071"/>
      </w:r>
      <w:r w:rsidRPr="00DD0D61">
        <w:t xml:space="preserve"> e. Don’t Know</w:t>
      </w:r>
    </w:p>
    <w:p w14:paraId="5F872134" w14:textId="7D06E15B" w:rsidR="00B34127" w:rsidRPr="00DD0D61" w:rsidRDefault="00E4281B" w:rsidP="008D6D4C">
      <w:pPr>
        <w:pStyle w:val="ListParagraph"/>
        <w:ind w:left="360"/>
      </w:pPr>
      <w:r w:rsidRPr="00DD0D61">
        <w:sym w:font="Wingdings" w:char="F071"/>
      </w:r>
      <w:r>
        <w:t xml:space="preserve"> f</w:t>
      </w:r>
      <w:r w:rsidRPr="00DD0D61">
        <w:t xml:space="preserve">. </w:t>
      </w:r>
      <w:r w:rsidR="00B34127" w:rsidRPr="00DD0D61">
        <w:t xml:space="preserve">Won’t say </w:t>
      </w:r>
      <w:r w:rsidRPr="008D6D4C">
        <w:rPr>
          <w:i/>
          <w:iCs/>
        </w:rPr>
        <w:sym w:font="Wingdings" w:char="F0E0"/>
      </w:r>
      <w:r w:rsidRPr="008D6D4C">
        <w:rPr>
          <w:i/>
          <w:iCs/>
        </w:rPr>
        <w:t xml:space="preserve"> Thank the person and end the interview</w:t>
      </w:r>
    </w:p>
    <w:p w14:paraId="219142BC" w14:textId="44639265" w:rsidR="00BC73FE" w:rsidRPr="00533326" w:rsidRDefault="00533326" w:rsidP="00533326">
      <w:pPr>
        <w:tabs>
          <w:tab w:val="left" w:pos="3090"/>
        </w:tabs>
        <w:spacing w:before="60"/>
        <w:rPr>
          <w:i/>
          <w:iCs/>
        </w:rPr>
      </w:pPr>
      <w:r w:rsidRPr="00533326">
        <w:rPr>
          <w:i/>
          <w:iCs/>
        </w:rPr>
        <w:t xml:space="preserve">[If they say “definitely”, mark Very </w:t>
      </w:r>
      <w:proofErr w:type="gramStart"/>
      <w:r w:rsidRPr="00533326">
        <w:rPr>
          <w:i/>
          <w:iCs/>
        </w:rPr>
        <w:t>Likely</w:t>
      </w:r>
      <w:proofErr w:type="gramEnd"/>
      <w:r w:rsidRPr="00533326">
        <w:rPr>
          <w:i/>
          <w:iCs/>
        </w:rPr>
        <w:t>.  If they say, “definitely not,” mark Very Unlikely.]</w:t>
      </w:r>
    </w:p>
    <w:p w14:paraId="4C3936A7" w14:textId="77777777" w:rsidR="008040BB" w:rsidRPr="00DD0D61" w:rsidRDefault="008040BB" w:rsidP="00777986">
      <w:pPr>
        <w:tabs>
          <w:tab w:val="left" w:pos="3090"/>
        </w:tabs>
      </w:pPr>
    </w:p>
    <w:p w14:paraId="2CF99276" w14:textId="399970FC" w:rsidR="00235D91" w:rsidRPr="00DD0D61" w:rsidRDefault="000C7389" w:rsidP="005C7730">
      <w:pPr>
        <w:jc w:val="center"/>
        <w:rPr>
          <w:b/>
          <w:i/>
        </w:rPr>
      </w:pPr>
      <w:r w:rsidRPr="00DD0D61">
        <w:rPr>
          <w:b/>
          <w:i/>
        </w:rPr>
        <w:t>DOER /NON-DOER CLASSIFICATION TABLE</w:t>
      </w:r>
    </w:p>
    <w:tbl>
      <w:tblPr>
        <w:tblW w:w="0" w:type="auto"/>
        <w:tblInd w:w="-2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EC6824" w:rsidRPr="00DD0D61" w14:paraId="698D3DAB" w14:textId="77777777" w:rsidTr="00DD3F3F">
        <w:tc>
          <w:tcPr>
            <w:tcW w:w="3192" w:type="dxa"/>
            <w:shd w:val="clear" w:color="auto" w:fill="auto"/>
          </w:tcPr>
          <w:p w14:paraId="7D749374" w14:textId="77777777" w:rsidR="000A4030" w:rsidRPr="00DD0D61" w:rsidRDefault="000A4030" w:rsidP="00DD3F3F">
            <w:pPr>
              <w:jc w:val="center"/>
              <w:rPr>
                <w:b/>
              </w:rPr>
            </w:pPr>
            <w:r w:rsidRPr="00DD0D61">
              <w:rPr>
                <w:b/>
              </w:rPr>
              <w:t>DOER</w:t>
            </w:r>
          </w:p>
          <w:p w14:paraId="7C49BA21" w14:textId="03ED0DF0" w:rsidR="00405B04" w:rsidRPr="00DD0D61" w:rsidRDefault="00405B04" w:rsidP="00DD3F3F">
            <w:pPr>
              <w:jc w:val="center"/>
            </w:pPr>
            <w:r w:rsidRPr="00DD0D61">
              <w:t>(</w:t>
            </w:r>
            <w:r w:rsidR="00E4281B" w:rsidRPr="008D6D4C">
              <w:rPr>
                <w:b/>
                <w:bCs/>
              </w:rPr>
              <w:t>ALL</w:t>
            </w:r>
            <w:r w:rsidRPr="00DD0D61">
              <w:t xml:space="preserve"> of the following)</w:t>
            </w:r>
          </w:p>
        </w:tc>
        <w:tc>
          <w:tcPr>
            <w:tcW w:w="3192" w:type="dxa"/>
            <w:shd w:val="clear" w:color="auto" w:fill="auto"/>
          </w:tcPr>
          <w:p w14:paraId="337680E5" w14:textId="77777777" w:rsidR="000A4030" w:rsidRPr="00DD0D61" w:rsidRDefault="000A4030" w:rsidP="00DD3F3F">
            <w:pPr>
              <w:jc w:val="center"/>
              <w:rPr>
                <w:b/>
              </w:rPr>
            </w:pPr>
            <w:r w:rsidRPr="00DD0D61">
              <w:rPr>
                <w:b/>
              </w:rPr>
              <w:t>Non-Doer</w:t>
            </w:r>
          </w:p>
          <w:p w14:paraId="643BA33C" w14:textId="77777777" w:rsidR="00405B04" w:rsidRPr="00DD0D61" w:rsidRDefault="00B04475" w:rsidP="00B04475">
            <w:pPr>
              <w:jc w:val="center"/>
            </w:pPr>
            <w:r w:rsidRPr="00DD0D61">
              <w:t>(</w:t>
            </w:r>
            <w:r w:rsidRPr="008D6D4C">
              <w:rPr>
                <w:b/>
                <w:bCs/>
              </w:rPr>
              <w:t>any ONE</w:t>
            </w:r>
            <w:r w:rsidR="00405B04" w:rsidRPr="00DD0D61">
              <w:t xml:space="preserve"> of the following)</w:t>
            </w:r>
          </w:p>
        </w:tc>
        <w:tc>
          <w:tcPr>
            <w:tcW w:w="3192" w:type="dxa"/>
            <w:shd w:val="clear" w:color="auto" w:fill="auto"/>
          </w:tcPr>
          <w:p w14:paraId="5EF23107" w14:textId="77777777" w:rsidR="000A4030" w:rsidRPr="00DD0D61" w:rsidRDefault="000A4030" w:rsidP="00DD3F3F">
            <w:pPr>
              <w:jc w:val="center"/>
              <w:rPr>
                <w:b/>
              </w:rPr>
            </w:pPr>
            <w:r w:rsidRPr="00DD0D61">
              <w:rPr>
                <w:b/>
              </w:rPr>
              <w:t>Do Not Interview</w:t>
            </w:r>
          </w:p>
          <w:p w14:paraId="0C4FB988" w14:textId="77777777" w:rsidR="00405B04" w:rsidRPr="00DD0D61" w:rsidRDefault="00B04475" w:rsidP="00DD3F3F">
            <w:pPr>
              <w:jc w:val="center"/>
            </w:pPr>
            <w:r w:rsidRPr="00DD0D61">
              <w:t>(</w:t>
            </w:r>
            <w:r w:rsidRPr="008D6D4C">
              <w:rPr>
                <w:b/>
                <w:bCs/>
              </w:rPr>
              <w:t>any ONE</w:t>
            </w:r>
            <w:r w:rsidR="00405B04" w:rsidRPr="00DD0D61">
              <w:t xml:space="preserve"> of the following)</w:t>
            </w:r>
          </w:p>
        </w:tc>
      </w:tr>
      <w:tr w:rsidR="00EC6824" w:rsidRPr="00DD0D61" w14:paraId="4A3E6D0F" w14:textId="77777777" w:rsidTr="00DD3F3F">
        <w:tc>
          <w:tcPr>
            <w:tcW w:w="3192" w:type="dxa"/>
            <w:shd w:val="clear" w:color="auto" w:fill="auto"/>
          </w:tcPr>
          <w:p w14:paraId="6A83A9DA" w14:textId="38C17110" w:rsidR="003C0380" w:rsidRPr="00DD0D61" w:rsidRDefault="003C0380" w:rsidP="00DD40D6">
            <w:r w:rsidRPr="00DD0D61">
              <w:t>Question 1 =</w:t>
            </w:r>
            <w:r w:rsidR="00D37023" w:rsidRPr="00DD0D61">
              <w:t xml:space="preserve"> A</w:t>
            </w:r>
          </w:p>
        </w:tc>
        <w:tc>
          <w:tcPr>
            <w:tcW w:w="3192" w:type="dxa"/>
            <w:shd w:val="clear" w:color="auto" w:fill="auto"/>
          </w:tcPr>
          <w:p w14:paraId="5817FD24" w14:textId="7308CA07" w:rsidR="003C0380" w:rsidRPr="0032529E" w:rsidRDefault="003C0380" w:rsidP="00DC1B80">
            <w:pPr>
              <w:rPr>
                <w:strike/>
                <w:color w:val="FF0000"/>
              </w:rPr>
            </w:pPr>
          </w:p>
        </w:tc>
        <w:tc>
          <w:tcPr>
            <w:tcW w:w="3192" w:type="dxa"/>
            <w:shd w:val="clear" w:color="auto" w:fill="auto"/>
          </w:tcPr>
          <w:p w14:paraId="2B572BF7" w14:textId="23B897DF" w:rsidR="003C0380" w:rsidRPr="00DD0D61" w:rsidRDefault="003C0380" w:rsidP="00DC1B80">
            <w:r w:rsidRPr="00DD0D61">
              <w:t>Question 1 =</w:t>
            </w:r>
            <w:r w:rsidR="002367E8" w:rsidRPr="00DD0D61">
              <w:t xml:space="preserve"> </w:t>
            </w:r>
            <w:r w:rsidR="00B265A0" w:rsidRPr="00DD0D61">
              <w:t xml:space="preserve">B or </w:t>
            </w:r>
            <w:r w:rsidR="00D37023" w:rsidRPr="00DD0D61">
              <w:t>C</w:t>
            </w:r>
          </w:p>
        </w:tc>
      </w:tr>
      <w:tr w:rsidR="00EC6824" w:rsidRPr="00DD0D61" w14:paraId="33933DCE" w14:textId="77777777" w:rsidTr="00DD3F3F">
        <w:tc>
          <w:tcPr>
            <w:tcW w:w="3192" w:type="dxa"/>
            <w:shd w:val="clear" w:color="auto" w:fill="auto"/>
          </w:tcPr>
          <w:p w14:paraId="53E9710A" w14:textId="4EE50A41" w:rsidR="00773E8A" w:rsidRPr="00DD0D61" w:rsidRDefault="00773E8A" w:rsidP="00DD40D6">
            <w:r w:rsidRPr="00DD0D61">
              <w:t xml:space="preserve">Question </w:t>
            </w:r>
            <w:r w:rsidR="00915929">
              <w:t>3</w:t>
            </w:r>
            <w:r w:rsidR="005C7730" w:rsidRPr="00DD0D61">
              <w:t xml:space="preserve"> = A</w:t>
            </w:r>
          </w:p>
        </w:tc>
        <w:tc>
          <w:tcPr>
            <w:tcW w:w="3192" w:type="dxa"/>
            <w:shd w:val="clear" w:color="auto" w:fill="auto"/>
          </w:tcPr>
          <w:p w14:paraId="3DA2766F" w14:textId="333B73EB" w:rsidR="00773E8A" w:rsidRPr="0032529E" w:rsidRDefault="00773E8A" w:rsidP="00DC1B80">
            <w:pPr>
              <w:rPr>
                <w:strike/>
                <w:color w:val="FF0000"/>
              </w:rPr>
            </w:pPr>
          </w:p>
        </w:tc>
        <w:tc>
          <w:tcPr>
            <w:tcW w:w="3192" w:type="dxa"/>
            <w:shd w:val="clear" w:color="auto" w:fill="auto"/>
          </w:tcPr>
          <w:p w14:paraId="1CA6518D" w14:textId="6E24E779" w:rsidR="00773E8A" w:rsidRPr="00DD0D61" w:rsidRDefault="00773E8A" w:rsidP="00DC1B80">
            <w:r w:rsidRPr="00DD0D61">
              <w:t xml:space="preserve">Question </w:t>
            </w:r>
            <w:r w:rsidR="00AF314B">
              <w:t>3</w:t>
            </w:r>
            <w:r w:rsidRPr="00DD0D61">
              <w:t xml:space="preserve"> =</w:t>
            </w:r>
            <w:r w:rsidR="002367E8" w:rsidRPr="00DD0D61">
              <w:t xml:space="preserve"> </w:t>
            </w:r>
            <w:r w:rsidR="002C55AF" w:rsidRPr="00DD0D61">
              <w:t xml:space="preserve">B or </w:t>
            </w:r>
            <w:r w:rsidR="002367E8" w:rsidRPr="00DD0D61">
              <w:t>C</w:t>
            </w:r>
            <w:r w:rsidR="006C550B" w:rsidRPr="00DD0D61">
              <w:t xml:space="preserve"> </w:t>
            </w:r>
          </w:p>
        </w:tc>
      </w:tr>
      <w:tr w:rsidR="00EC6824" w:rsidRPr="00DD0D61" w14:paraId="4BA16DD4" w14:textId="77777777" w:rsidTr="00DD3F3F">
        <w:tc>
          <w:tcPr>
            <w:tcW w:w="3192" w:type="dxa"/>
            <w:shd w:val="clear" w:color="auto" w:fill="auto"/>
          </w:tcPr>
          <w:p w14:paraId="7A3037A5" w14:textId="43C749F0" w:rsidR="005C7730" w:rsidRPr="00DD0D61" w:rsidRDefault="00777986" w:rsidP="00DD40D6">
            <w:r w:rsidRPr="00DD0D61">
              <w:t>Question</w:t>
            </w:r>
            <w:r w:rsidR="005C7730" w:rsidRPr="00DD0D61">
              <w:t xml:space="preserve"> </w:t>
            </w:r>
            <w:r w:rsidR="00915929">
              <w:t>4</w:t>
            </w:r>
            <w:r w:rsidR="005C7730" w:rsidRPr="00DD0D61">
              <w:t xml:space="preserve"> = </w:t>
            </w:r>
            <w:r w:rsidR="00561D14" w:rsidRPr="00DD0D61">
              <w:t>A</w:t>
            </w:r>
            <w:r w:rsidR="00F41A9B">
              <w:t xml:space="preserve"> or B</w:t>
            </w:r>
          </w:p>
        </w:tc>
        <w:tc>
          <w:tcPr>
            <w:tcW w:w="3192" w:type="dxa"/>
            <w:shd w:val="clear" w:color="auto" w:fill="auto"/>
          </w:tcPr>
          <w:p w14:paraId="26D3A496" w14:textId="08BA4CE7" w:rsidR="005C7730" w:rsidRPr="00DD0D61" w:rsidRDefault="00F41A9B" w:rsidP="006A6F88">
            <w:r>
              <w:t xml:space="preserve">Question </w:t>
            </w:r>
            <w:r w:rsidR="00915929">
              <w:t>4</w:t>
            </w:r>
            <w:r>
              <w:t xml:space="preserve"> = C, D or E</w:t>
            </w:r>
          </w:p>
        </w:tc>
        <w:tc>
          <w:tcPr>
            <w:tcW w:w="3192" w:type="dxa"/>
            <w:shd w:val="clear" w:color="auto" w:fill="auto"/>
          </w:tcPr>
          <w:p w14:paraId="205DDAD9" w14:textId="18D0F795" w:rsidR="005C7730" w:rsidRPr="00DD0D61" w:rsidRDefault="006A6F88" w:rsidP="008D6D4C">
            <w:r w:rsidRPr="00DD0D61">
              <w:t>Question</w:t>
            </w:r>
            <w:r w:rsidR="005C7730" w:rsidRPr="00DD0D61">
              <w:t xml:space="preserve"> </w:t>
            </w:r>
            <w:r w:rsidR="00AF314B">
              <w:t>4</w:t>
            </w:r>
            <w:r w:rsidR="005C7730" w:rsidRPr="00DD0D61">
              <w:t xml:space="preserve"> = </w:t>
            </w:r>
            <w:r w:rsidR="00E4281B">
              <w:t>F</w:t>
            </w:r>
          </w:p>
        </w:tc>
      </w:tr>
    </w:tbl>
    <w:p w14:paraId="2F3C6689" w14:textId="77777777" w:rsidR="00DD40D6" w:rsidRPr="00DD0D61" w:rsidRDefault="00DD40D6" w:rsidP="00DD40D6">
      <w:pPr>
        <w:ind w:left="-240"/>
        <w:rPr>
          <w:b/>
          <w:i/>
        </w:rPr>
      </w:pPr>
    </w:p>
    <w:p w14:paraId="3B367288" w14:textId="77777777" w:rsidR="00726A90" w:rsidRPr="00DD0D61" w:rsidRDefault="00726A90" w:rsidP="00726A90">
      <w:pPr>
        <w:spacing w:after="120"/>
        <w:ind w:right="-600"/>
        <w:jc w:val="center"/>
        <w:rPr>
          <w:sz w:val="28"/>
          <w:szCs w:val="28"/>
        </w:rPr>
      </w:pPr>
      <w:r w:rsidRPr="00DD0D61">
        <w:rPr>
          <w:sz w:val="28"/>
          <w:szCs w:val="28"/>
        </w:rPr>
        <w:t xml:space="preserve">Group:  </w:t>
      </w:r>
      <w:r w:rsidRPr="00DD0D61">
        <w:rPr>
          <w:sz w:val="28"/>
          <w:szCs w:val="28"/>
        </w:rPr>
        <w:sym w:font="Wingdings" w:char="F071"/>
      </w:r>
      <w:r w:rsidRPr="00DD0D61">
        <w:rPr>
          <w:sz w:val="28"/>
          <w:szCs w:val="28"/>
        </w:rPr>
        <w:t xml:space="preserve"> Doer    </w:t>
      </w:r>
      <w:r w:rsidRPr="00DD0D61">
        <w:rPr>
          <w:sz w:val="28"/>
          <w:szCs w:val="28"/>
        </w:rPr>
        <w:sym w:font="Wingdings" w:char="F071"/>
      </w:r>
      <w:r w:rsidRPr="00DD0D61">
        <w:rPr>
          <w:sz w:val="28"/>
          <w:szCs w:val="28"/>
        </w:rPr>
        <w:t xml:space="preserve"> Non-doer</w:t>
      </w:r>
    </w:p>
    <w:p w14:paraId="140E4D38" w14:textId="77777777" w:rsidR="002C55AF" w:rsidRPr="00DD0D61" w:rsidRDefault="002C55AF" w:rsidP="00726A90">
      <w:pPr>
        <w:spacing w:after="120"/>
        <w:ind w:right="-600"/>
        <w:jc w:val="center"/>
        <w:rPr>
          <w:sz w:val="28"/>
          <w:szCs w:val="28"/>
        </w:rPr>
      </w:pPr>
    </w:p>
    <w:p w14:paraId="0E863E40" w14:textId="368E3F86" w:rsidR="00CD1AC7" w:rsidRPr="00DD0D61" w:rsidRDefault="00CD1AC7" w:rsidP="00CD1A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ind w:right="-600"/>
        <w:jc w:val="center"/>
        <w:rPr>
          <w:sz w:val="28"/>
          <w:szCs w:val="28"/>
        </w:rPr>
      </w:pPr>
      <w:r w:rsidRPr="00DD0D61">
        <w:rPr>
          <w:sz w:val="28"/>
          <w:szCs w:val="28"/>
        </w:rPr>
        <w:t>Behavior Explanation</w:t>
      </w:r>
    </w:p>
    <w:p w14:paraId="4D8D088F" w14:textId="0C877035" w:rsidR="00CD1AC7" w:rsidRPr="00DD0D61" w:rsidRDefault="00CD1AC7" w:rsidP="008D6D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ind w:right="-600"/>
      </w:pPr>
      <w:r w:rsidRPr="00DD0D61">
        <w:t>In the following questions</w:t>
      </w:r>
      <w:r w:rsidR="00B34127" w:rsidRPr="00DD0D61">
        <w:t>,</w:t>
      </w:r>
      <w:r w:rsidRPr="00DD0D61">
        <w:t xml:space="preserve"> I am going to be asking you about</w:t>
      </w:r>
      <w:r w:rsidR="002C55AF" w:rsidRPr="00DD0D61">
        <w:t xml:space="preserve"> </w:t>
      </w:r>
      <w:r w:rsidR="00E4281B">
        <w:t xml:space="preserve">getting a </w:t>
      </w:r>
      <w:r w:rsidR="002C55AF" w:rsidRPr="00DD0D61">
        <w:t>vaccin</w:t>
      </w:r>
      <w:r w:rsidR="00E4281B">
        <w:t>e that helps prevent the</w:t>
      </w:r>
      <w:r w:rsidR="00777986" w:rsidRPr="00DD0D61">
        <w:t xml:space="preserve"> </w:t>
      </w:r>
      <w:r w:rsidR="00B34127" w:rsidRPr="00DD0D61">
        <w:t>COVID-19</w:t>
      </w:r>
      <w:r w:rsidR="00777986" w:rsidRPr="00DD0D61">
        <w:t xml:space="preserve"> </w:t>
      </w:r>
      <w:r w:rsidR="00E4281B">
        <w:t>d</w:t>
      </w:r>
      <w:r w:rsidR="00777986" w:rsidRPr="00DD0D61">
        <w:t xml:space="preserve">isease.  </w:t>
      </w:r>
      <w:r w:rsidRPr="00DD0D61">
        <w:t xml:space="preserve"> When I say this, I </w:t>
      </w:r>
      <w:r w:rsidR="00E4281B">
        <w:t>am talking about</w:t>
      </w:r>
      <w:r w:rsidRPr="00DD0D61">
        <w:t xml:space="preserve"> </w:t>
      </w:r>
      <w:r w:rsidR="00E4281B">
        <w:t xml:space="preserve">you going to get a COVID-19 vaccine, free of charge, from </w:t>
      </w:r>
      <w:r w:rsidR="00DE5B7B" w:rsidRPr="00DD0D61">
        <w:t xml:space="preserve">a </w:t>
      </w:r>
      <w:r w:rsidR="00E4281B">
        <w:t xml:space="preserve">medical worker when the government or health officials announce that an approved COVID-19 </w:t>
      </w:r>
      <w:r w:rsidR="00524965">
        <w:t xml:space="preserve">vaccine </w:t>
      </w:r>
      <w:r w:rsidR="00E4281B">
        <w:t>is available in your area</w:t>
      </w:r>
      <w:r w:rsidR="00DE5B7B" w:rsidRPr="00DD0D61">
        <w:t xml:space="preserve">. </w:t>
      </w:r>
      <w:r w:rsidRPr="00DD0D61">
        <w:t xml:space="preserve">  </w:t>
      </w:r>
    </w:p>
    <w:p w14:paraId="06EE7B4C" w14:textId="77777777" w:rsidR="00CD1AC7" w:rsidRPr="008D6D4C" w:rsidRDefault="00CD1AC7" w:rsidP="00777986">
      <w:pPr>
        <w:spacing w:after="120"/>
        <w:ind w:right="-600"/>
        <w:rPr>
          <w:sz w:val="12"/>
          <w:szCs w:val="12"/>
        </w:rPr>
      </w:pPr>
    </w:p>
    <w:p w14:paraId="6A2F11C0" w14:textId="77777777" w:rsidR="00533326" w:rsidRDefault="00533326" w:rsidP="00466AED">
      <w:pPr>
        <w:spacing w:after="60"/>
        <w:rPr>
          <w:b/>
          <w:sz w:val="28"/>
          <w:szCs w:val="28"/>
        </w:rPr>
      </w:pPr>
    </w:p>
    <w:p w14:paraId="2AC8D1E9" w14:textId="77777777" w:rsidR="00533326" w:rsidRDefault="00533326" w:rsidP="00466AED">
      <w:pPr>
        <w:spacing w:after="60"/>
        <w:rPr>
          <w:b/>
          <w:sz w:val="28"/>
          <w:szCs w:val="28"/>
        </w:rPr>
      </w:pPr>
    </w:p>
    <w:p w14:paraId="7529A558" w14:textId="77777777" w:rsidR="00533326" w:rsidRDefault="00533326" w:rsidP="00466AED">
      <w:pPr>
        <w:spacing w:after="60"/>
        <w:rPr>
          <w:b/>
          <w:sz w:val="28"/>
          <w:szCs w:val="28"/>
        </w:rPr>
      </w:pPr>
    </w:p>
    <w:p w14:paraId="59B908AB" w14:textId="77777777" w:rsidR="00533326" w:rsidRDefault="00533326" w:rsidP="00466AED">
      <w:pPr>
        <w:spacing w:after="60"/>
        <w:rPr>
          <w:b/>
          <w:sz w:val="28"/>
          <w:szCs w:val="28"/>
        </w:rPr>
      </w:pPr>
    </w:p>
    <w:p w14:paraId="32D4A04D" w14:textId="77777777" w:rsidR="00466AED" w:rsidRPr="00DD0D61" w:rsidRDefault="00466AED" w:rsidP="00466AED">
      <w:pPr>
        <w:spacing w:after="60"/>
        <w:rPr>
          <w:i/>
        </w:rPr>
      </w:pPr>
      <w:r w:rsidRPr="00DD0D61">
        <w:rPr>
          <w:b/>
          <w:sz w:val="28"/>
          <w:szCs w:val="28"/>
        </w:rPr>
        <w:t>Section B – Research Questions</w:t>
      </w:r>
    </w:p>
    <w:p w14:paraId="285409C8" w14:textId="5FD56BAE" w:rsidR="003F05FA" w:rsidRPr="00DD0D61" w:rsidRDefault="002367E8" w:rsidP="003F05FA">
      <w:pPr>
        <w:spacing w:after="60"/>
        <w:rPr>
          <w:i/>
        </w:rPr>
      </w:pPr>
      <w:r w:rsidRPr="00DD0D61">
        <w:rPr>
          <w:i/>
        </w:rPr>
        <w:t xml:space="preserve"> </w:t>
      </w:r>
      <w:r w:rsidR="003F05FA" w:rsidRPr="00DD0D61">
        <w:rPr>
          <w:i/>
        </w:rPr>
        <w:t>(Perceived Self-efficacy)</w:t>
      </w:r>
    </w:p>
    <w:p w14:paraId="08F4B920" w14:textId="7A2CA483" w:rsidR="005E1D3B" w:rsidRPr="00DD0D61" w:rsidRDefault="00144AC3" w:rsidP="008D6D4C">
      <w:pPr>
        <w:numPr>
          <w:ilvl w:val="0"/>
          <w:numId w:val="7"/>
        </w:numPr>
        <w:ind w:left="360"/>
      </w:pPr>
      <w:r>
        <w:t>If</w:t>
      </w:r>
      <w:r w:rsidR="004F6F5B" w:rsidRPr="00DD0D61">
        <w:t xml:space="preserve"> a vaccine for COVID -19 </w:t>
      </w:r>
      <w:r>
        <w:t>were</w:t>
      </w:r>
      <w:r w:rsidR="004F6F5B" w:rsidRPr="00DD0D61">
        <w:t xml:space="preserve"> available </w:t>
      </w:r>
      <w:r>
        <w:t xml:space="preserve">to you </w:t>
      </w:r>
      <w:r w:rsidR="00D46DBA" w:rsidRPr="00DD0D61">
        <w:t>in the coming month</w:t>
      </w:r>
      <w:r>
        <w:t xml:space="preserve"> free of charge</w:t>
      </w:r>
      <w:r w:rsidR="004F6F5B" w:rsidRPr="00DD0D61">
        <w:t>, w</w:t>
      </w:r>
      <w:r w:rsidR="003F05FA" w:rsidRPr="00DD0D61">
        <w:t xml:space="preserve">hat </w:t>
      </w:r>
      <w:r>
        <w:t xml:space="preserve">might </w:t>
      </w:r>
      <w:r w:rsidR="003F05FA" w:rsidRPr="00DD0D61">
        <w:t xml:space="preserve">make it </w:t>
      </w:r>
      <w:r w:rsidR="003F05FA" w:rsidRPr="00DD0D61">
        <w:rPr>
          <w:b/>
          <w:i/>
        </w:rPr>
        <w:t>easier</w:t>
      </w:r>
      <w:r w:rsidR="003F05FA" w:rsidRPr="00DD0D61">
        <w:t xml:space="preserve"> for you to</w:t>
      </w:r>
      <w:r w:rsidR="00B30488" w:rsidRPr="00DD0D61">
        <w:t xml:space="preserve"> </w:t>
      </w:r>
      <w:r w:rsidR="006A6DB4" w:rsidRPr="00DD0D61">
        <w:rPr>
          <w:lang w:val="en"/>
        </w:rPr>
        <w:t>get</w:t>
      </w:r>
      <w:r w:rsidR="00B30488" w:rsidRPr="00DD0D61">
        <w:rPr>
          <w:lang w:val="en"/>
        </w:rPr>
        <w:t xml:space="preserve"> </w:t>
      </w:r>
      <w:r>
        <w:rPr>
          <w:lang w:val="en"/>
        </w:rPr>
        <w:t>that vaccine</w:t>
      </w:r>
      <w:r w:rsidR="005E1D3B" w:rsidRPr="00DD0D61">
        <w:rPr>
          <w:lang w:val="en"/>
        </w:rPr>
        <w:t xml:space="preserve">?   </w:t>
      </w:r>
    </w:p>
    <w:p w14:paraId="45FD8A26" w14:textId="76A80E80" w:rsidR="00B30488" w:rsidRPr="00DD0D61" w:rsidRDefault="00B30488" w:rsidP="00CD1AC7">
      <w:pPr>
        <w:tabs>
          <w:tab w:val="left" w:pos="480"/>
        </w:tabs>
        <w:ind w:left="480" w:hanging="480"/>
      </w:pPr>
    </w:p>
    <w:p w14:paraId="00D597A7" w14:textId="58B48B73" w:rsidR="003F05FA" w:rsidRPr="008D6D4C" w:rsidRDefault="003F05FA" w:rsidP="00B30488">
      <w:r w:rsidRPr="008D6D4C">
        <w:rPr>
          <w:b/>
          <w:i/>
        </w:rPr>
        <w:t>(Write all responses below.  Probe with “What else?”)</w:t>
      </w:r>
    </w:p>
    <w:p w14:paraId="1F47B5D8" w14:textId="77777777" w:rsidR="00D37023" w:rsidRDefault="00D37023" w:rsidP="003F05FA"/>
    <w:p w14:paraId="4D770426" w14:textId="77777777" w:rsidR="00144AC3" w:rsidRPr="00DD0D61" w:rsidRDefault="00144AC3" w:rsidP="003F05FA"/>
    <w:p w14:paraId="1D17D6FE" w14:textId="77777777" w:rsidR="00D37023" w:rsidRPr="00DD0D61" w:rsidRDefault="00D37023" w:rsidP="003F05FA"/>
    <w:p w14:paraId="68093953" w14:textId="77777777" w:rsidR="00CD1AC7" w:rsidRPr="00DD0D61" w:rsidRDefault="00CD1AC7" w:rsidP="003F05FA"/>
    <w:p w14:paraId="21568F86" w14:textId="601B1C9A" w:rsidR="00B30488" w:rsidRPr="00DD0D61" w:rsidRDefault="00D15A02" w:rsidP="008D6D4C">
      <w:pPr>
        <w:tabs>
          <w:tab w:val="left" w:pos="480"/>
        </w:tabs>
        <w:ind w:left="480" w:hanging="480"/>
      </w:pPr>
      <w:r>
        <w:rPr>
          <w:b/>
        </w:rPr>
        <w:t>2</w:t>
      </w:r>
      <w:r w:rsidR="003F05FA" w:rsidRPr="00DD0D61">
        <w:rPr>
          <w:b/>
        </w:rPr>
        <w:t>.</w:t>
      </w:r>
      <w:r w:rsidR="003F05FA" w:rsidRPr="00DD0D61">
        <w:rPr>
          <w:b/>
        </w:rPr>
        <w:tab/>
      </w:r>
      <w:r w:rsidR="00144AC3">
        <w:t>If</w:t>
      </w:r>
      <w:r w:rsidR="00144AC3" w:rsidRPr="00DD0D61">
        <w:t xml:space="preserve"> a vaccine for COVID -19 </w:t>
      </w:r>
      <w:r w:rsidR="00144AC3">
        <w:t>were</w:t>
      </w:r>
      <w:r w:rsidR="00144AC3" w:rsidRPr="00DD0D61">
        <w:t xml:space="preserve"> available </w:t>
      </w:r>
      <w:r w:rsidR="00144AC3">
        <w:t xml:space="preserve">to you </w:t>
      </w:r>
      <w:r w:rsidR="00144AC3" w:rsidRPr="00DD0D61">
        <w:t>in the coming month</w:t>
      </w:r>
      <w:r w:rsidR="00144AC3">
        <w:t xml:space="preserve"> free of charge</w:t>
      </w:r>
      <w:r w:rsidR="00144AC3" w:rsidRPr="00DD0D61">
        <w:t xml:space="preserve">, what </w:t>
      </w:r>
      <w:r w:rsidR="00144AC3">
        <w:t xml:space="preserve">might make it </w:t>
      </w:r>
      <w:r w:rsidR="003F05FA" w:rsidRPr="00DD0D61">
        <w:rPr>
          <w:b/>
          <w:i/>
        </w:rPr>
        <w:t>difficult</w:t>
      </w:r>
      <w:r w:rsidR="003F05FA" w:rsidRPr="00DD0D61">
        <w:t xml:space="preserve"> for you to</w:t>
      </w:r>
      <w:r w:rsidR="00C20422" w:rsidRPr="00DD0D61">
        <w:t xml:space="preserve"> </w:t>
      </w:r>
      <w:r w:rsidR="006A6DB4" w:rsidRPr="00DD0D61">
        <w:rPr>
          <w:lang w:val="en"/>
        </w:rPr>
        <w:t>get</w:t>
      </w:r>
      <w:r w:rsidR="00B30488" w:rsidRPr="00DD0D61">
        <w:rPr>
          <w:lang w:val="en"/>
        </w:rPr>
        <w:t xml:space="preserve"> </w:t>
      </w:r>
      <w:r w:rsidR="00144AC3">
        <w:rPr>
          <w:lang w:val="en"/>
        </w:rPr>
        <w:t>that vaccine</w:t>
      </w:r>
      <w:r w:rsidR="006A6DB4" w:rsidRPr="00DD0D61">
        <w:rPr>
          <w:lang w:val="en"/>
        </w:rPr>
        <w:t xml:space="preserve">?   </w:t>
      </w:r>
      <w:r w:rsidR="00B30488" w:rsidRPr="00DD0D61">
        <w:rPr>
          <w:lang w:val="en"/>
        </w:rPr>
        <w:t xml:space="preserve">   </w:t>
      </w:r>
    </w:p>
    <w:p w14:paraId="3BC732C6" w14:textId="77777777" w:rsidR="00144AC3" w:rsidRDefault="00144AC3" w:rsidP="008D6D4C">
      <w:pPr>
        <w:tabs>
          <w:tab w:val="left" w:pos="480"/>
        </w:tabs>
        <w:ind w:left="540" w:hanging="540"/>
        <w:rPr>
          <w:b/>
        </w:rPr>
      </w:pPr>
    </w:p>
    <w:p w14:paraId="36E696DF" w14:textId="5229A820" w:rsidR="003F05FA" w:rsidRPr="008D6D4C" w:rsidRDefault="00CD1AC7" w:rsidP="008D6D4C">
      <w:pPr>
        <w:tabs>
          <w:tab w:val="left" w:pos="480"/>
        </w:tabs>
        <w:ind w:left="540" w:hanging="540"/>
      </w:pPr>
      <w:r w:rsidRPr="008D6D4C">
        <w:rPr>
          <w:b/>
          <w:i/>
        </w:rPr>
        <w:t>(W</w:t>
      </w:r>
      <w:r w:rsidR="003F05FA" w:rsidRPr="008D6D4C">
        <w:rPr>
          <w:b/>
          <w:i/>
        </w:rPr>
        <w:t>rite all responses below.  Probe with “What else?”)</w:t>
      </w:r>
    </w:p>
    <w:p w14:paraId="4736C6BF" w14:textId="77777777" w:rsidR="003F05FA" w:rsidRPr="00DD0D61" w:rsidRDefault="003F05FA" w:rsidP="006A6F88">
      <w:pPr>
        <w:ind w:right="-605"/>
        <w:rPr>
          <w:sz w:val="28"/>
          <w:szCs w:val="28"/>
        </w:rPr>
      </w:pPr>
    </w:p>
    <w:p w14:paraId="1B737025" w14:textId="77777777" w:rsidR="00D366AD" w:rsidRPr="00DD0D61" w:rsidRDefault="00D366AD" w:rsidP="006A6F88">
      <w:pPr>
        <w:ind w:right="-605"/>
        <w:rPr>
          <w:sz w:val="28"/>
          <w:szCs w:val="28"/>
        </w:rPr>
      </w:pPr>
    </w:p>
    <w:p w14:paraId="05D848B9" w14:textId="77777777" w:rsidR="00D366AD" w:rsidRPr="00DD0D61" w:rsidRDefault="00D366AD" w:rsidP="006A6F88">
      <w:pPr>
        <w:ind w:right="-605"/>
        <w:rPr>
          <w:sz w:val="28"/>
          <w:szCs w:val="28"/>
        </w:rPr>
      </w:pPr>
    </w:p>
    <w:p w14:paraId="556A855C" w14:textId="64CE0ED3" w:rsidR="00770BC1" w:rsidRPr="00DD0D61" w:rsidRDefault="00770BC1" w:rsidP="00770BC1">
      <w:pPr>
        <w:spacing w:after="60"/>
        <w:rPr>
          <w:i/>
        </w:rPr>
      </w:pPr>
      <w:r w:rsidRPr="00DD0D61">
        <w:rPr>
          <w:i/>
        </w:rPr>
        <w:t>(Perceived Positive Consequences)</w:t>
      </w:r>
    </w:p>
    <w:p w14:paraId="56300999" w14:textId="68C38808" w:rsidR="00CD1AC7" w:rsidRPr="00DD0D61" w:rsidRDefault="00D15A02" w:rsidP="008D6D4C">
      <w:pPr>
        <w:ind w:left="480" w:hanging="480"/>
      </w:pPr>
      <w:r>
        <w:rPr>
          <w:b/>
        </w:rPr>
        <w:t>3</w:t>
      </w:r>
      <w:r w:rsidR="00FB2616" w:rsidRPr="00DD0D61">
        <w:rPr>
          <w:b/>
        </w:rPr>
        <w:t>.</w:t>
      </w:r>
      <w:r w:rsidR="00FB2616" w:rsidRPr="00DD0D61">
        <w:tab/>
      </w:r>
      <w:r w:rsidR="00144AC3">
        <w:t>If</w:t>
      </w:r>
      <w:r w:rsidR="00144AC3" w:rsidRPr="00DD0D61">
        <w:t xml:space="preserve"> a vaccine for COVID -19 </w:t>
      </w:r>
      <w:r w:rsidR="00144AC3">
        <w:t>were</w:t>
      </w:r>
      <w:r w:rsidR="00144AC3" w:rsidRPr="00DD0D61">
        <w:t xml:space="preserve"> available </w:t>
      </w:r>
      <w:r w:rsidR="00144AC3">
        <w:t xml:space="preserve">to you </w:t>
      </w:r>
      <w:r w:rsidR="00144AC3" w:rsidRPr="00DD0D61">
        <w:t>in the coming month</w:t>
      </w:r>
      <w:r w:rsidR="00144AC3">
        <w:t xml:space="preserve"> free of charge</w:t>
      </w:r>
      <w:r w:rsidR="00144AC3" w:rsidRPr="00DD0D61">
        <w:t xml:space="preserve">, what </w:t>
      </w:r>
      <w:r w:rsidR="00144AC3">
        <w:t xml:space="preserve">would be the </w:t>
      </w:r>
      <w:r w:rsidR="00FB2616" w:rsidRPr="00DD0D61">
        <w:rPr>
          <w:b/>
          <w:i/>
        </w:rPr>
        <w:t>advantages</w:t>
      </w:r>
      <w:r w:rsidR="00FB2616" w:rsidRPr="00DD0D61">
        <w:t xml:space="preserve"> of</w:t>
      </w:r>
      <w:r w:rsidR="00B30488" w:rsidRPr="00DD0D61">
        <w:t xml:space="preserve"> </w:t>
      </w:r>
      <w:r w:rsidR="00144AC3">
        <w:t>getting that vaccine</w:t>
      </w:r>
      <w:r w:rsidR="006A6DB4" w:rsidRPr="00DD0D61">
        <w:t xml:space="preserve">?   </w:t>
      </w:r>
    </w:p>
    <w:p w14:paraId="248063BB" w14:textId="1A07FEB4" w:rsidR="006A6DB4" w:rsidRPr="00DD0D61" w:rsidRDefault="006A6DB4" w:rsidP="00B13875">
      <w:pPr>
        <w:rPr>
          <w:sz w:val="20"/>
          <w:szCs w:val="20"/>
        </w:rPr>
      </w:pPr>
    </w:p>
    <w:p w14:paraId="1CDE0775" w14:textId="77777777" w:rsidR="00144AC3" w:rsidRPr="0099274A" w:rsidRDefault="00144AC3" w:rsidP="00144AC3">
      <w:pPr>
        <w:tabs>
          <w:tab w:val="left" w:pos="480"/>
        </w:tabs>
        <w:ind w:left="540" w:hanging="540"/>
      </w:pPr>
      <w:r w:rsidRPr="0099274A">
        <w:rPr>
          <w:b/>
          <w:i/>
        </w:rPr>
        <w:t>(Write all responses below.  Probe with “What else?”)</w:t>
      </w:r>
    </w:p>
    <w:p w14:paraId="3FC2FBA2" w14:textId="1C851C11" w:rsidR="006A6DB4" w:rsidRPr="00DD0D61" w:rsidRDefault="006A6DB4" w:rsidP="00B13875">
      <w:pPr>
        <w:rPr>
          <w:sz w:val="20"/>
          <w:szCs w:val="20"/>
        </w:rPr>
      </w:pPr>
    </w:p>
    <w:p w14:paraId="39926C67" w14:textId="30DF92F6" w:rsidR="006A6DB4" w:rsidRPr="00DD0D61" w:rsidRDefault="006A6DB4" w:rsidP="00B13875">
      <w:pPr>
        <w:rPr>
          <w:sz w:val="20"/>
          <w:szCs w:val="20"/>
        </w:rPr>
      </w:pPr>
    </w:p>
    <w:p w14:paraId="0C15C747" w14:textId="77777777" w:rsidR="006A6DB4" w:rsidRPr="00DD0D61" w:rsidRDefault="006A6DB4" w:rsidP="00B13875">
      <w:pPr>
        <w:rPr>
          <w:sz w:val="20"/>
          <w:szCs w:val="20"/>
        </w:rPr>
      </w:pPr>
    </w:p>
    <w:p w14:paraId="7990D210" w14:textId="77777777" w:rsidR="00FB2616" w:rsidRPr="00DD0D61" w:rsidRDefault="003C0380" w:rsidP="003C0380">
      <w:pPr>
        <w:spacing w:after="60"/>
        <w:rPr>
          <w:i/>
        </w:rPr>
      </w:pPr>
      <w:r w:rsidRPr="00DD0D61">
        <w:rPr>
          <w:i/>
        </w:rPr>
        <w:t>(Perceived Negative Consequences)</w:t>
      </w:r>
    </w:p>
    <w:p w14:paraId="554E6A3F" w14:textId="1AE2725E" w:rsidR="00B30488" w:rsidRPr="00DD0D61" w:rsidRDefault="00D15A02" w:rsidP="00144AC3">
      <w:pPr>
        <w:ind w:left="480" w:hanging="480"/>
      </w:pPr>
      <w:r>
        <w:rPr>
          <w:b/>
        </w:rPr>
        <w:t>4</w:t>
      </w:r>
      <w:r w:rsidR="00FB2616" w:rsidRPr="00DD0D61">
        <w:rPr>
          <w:b/>
        </w:rPr>
        <w:t>.</w:t>
      </w:r>
      <w:r w:rsidR="00FB2616" w:rsidRPr="00DD0D61">
        <w:tab/>
      </w:r>
      <w:r w:rsidR="00144AC3">
        <w:t>If</w:t>
      </w:r>
      <w:r w:rsidR="00144AC3" w:rsidRPr="00DD0D61">
        <w:t xml:space="preserve"> a vaccine for COVID -19 </w:t>
      </w:r>
      <w:r w:rsidR="00144AC3">
        <w:t>were</w:t>
      </w:r>
      <w:r w:rsidR="00144AC3" w:rsidRPr="00DD0D61">
        <w:t xml:space="preserve"> available </w:t>
      </w:r>
      <w:r w:rsidR="00144AC3">
        <w:t xml:space="preserve">to you </w:t>
      </w:r>
      <w:r w:rsidR="00144AC3" w:rsidRPr="00DD0D61">
        <w:t>in the coming month</w:t>
      </w:r>
      <w:r w:rsidR="00144AC3">
        <w:t xml:space="preserve"> free of charge</w:t>
      </w:r>
      <w:r w:rsidR="00144AC3" w:rsidRPr="00DD0D61">
        <w:t xml:space="preserve">, what </w:t>
      </w:r>
      <w:r w:rsidR="00144AC3">
        <w:t xml:space="preserve">would be the </w:t>
      </w:r>
      <w:r w:rsidR="00144AC3" w:rsidRPr="00533326">
        <w:rPr>
          <w:b/>
          <w:i/>
          <w:u w:val="single"/>
        </w:rPr>
        <w:t>dis</w:t>
      </w:r>
      <w:r w:rsidR="00144AC3">
        <w:rPr>
          <w:b/>
          <w:i/>
        </w:rPr>
        <w:t>a</w:t>
      </w:r>
      <w:r w:rsidR="00144AC3" w:rsidRPr="00DD0D61">
        <w:rPr>
          <w:b/>
          <w:i/>
        </w:rPr>
        <w:t>dvantages</w:t>
      </w:r>
      <w:r w:rsidR="00144AC3" w:rsidRPr="00DD0D61">
        <w:t xml:space="preserve"> of </w:t>
      </w:r>
      <w:r w:rsidR="00144AC3">
        <w:t>getting that vaccine</w:t>
      </w:r>
      <w:r w:rsidR="008F63AE">
        <w:t>?</w:t>
      </w:r>
      <w:r w:rsidR="00B30488" w:rsidRPr="00DD0D61">
        <w:t xml:space="preserve"> </w:t>
      </w:r>
    </w:p>
    <w:p w14:paraId="2BB945B3" w14:textId="77777777" w:rsidR="00144AC3" w:rsidRDefault="00144AC3" w:rsidP="00B13875">
      <w:pPr>
        <w:rPr>
          <w:b/>
          <w:i/>
          <w:sz w:val="20"/>
          <w:szCs w:val="20"/>
        </w:rPr>
      </w:pPr>
    </w:p>
    <w:p w14:paraId="3E9C0850" w14:textId="34F9BE32" w:rsidR="004046E2" w:rsidRPr="008D6D4C" w:rsidRDefault="004046E2" w:rsidP="008D6D4C">
      <w:pPr>
        <w:tabs>
          <w:tab w:val="left" w:pos="480"/>
        </w:tabs>
        <w:ind w:left="540" w:hanging="540"/>
        <w:rPr>
          <w:b/>
          <w:i/>
        </w:rPr>
      </w:pPr>
      <w:r w:rsidRPr="008D6D4C">
        <w:rPr>
          <w:b/>
          <w:i/>
        </w:rPr>
        <w:t>(Write all responses below.  Probe with “What else?”)</w:t>
      </w:r>
    </w:p>
    <w:p w14:paraId="02F7C0DB" w14:textId="77777777" w:rsidR="00FB2616" w:rsidRPr="00DD0D61" w:rsidRDefault="00FB2616" w:rsidP="00FB2616">
      <w:pPr>
        <w:rPr>
          <w:b/>
          <w:i/>
        </w:rPr>
      </w:pPr>
    </w:p>
    <w:p w14:paraId="75AE3239" w14:textId="77777777" w:rsidR="00FB2616" w:rsidRPr="00DD0D61" w:rsidRDefault="00FB2616" w:rsidP="00FB2616">
      <w:pPr>
        <w:rPr>
          <w:b/>
          <w:i/>
        </w:rPr>
      </w:pPr>
    </w:p>
    <w:p w14:paraId="36C9BC68" w14:textId="77777777" w:rsidR="00405B04" w:rsidRPr="00DD0D61" w:rsidRDefault="00405B04" w:rsidP="003F05FA"/>
    <w:p w14:paraId="744DAA62" w14:textId="77777777" w:rsidR="00A23985" w:rsidRPr="00DD0D61" w:rsidRDefault="00726A90" w:rsidP="00A23985">
      <w:pPr>
        <w:spacing w:after="60"/>
        <w:rPr>
          <w:i/>
        </w:rPr>
      </w:pPr>
      <w:r w:rsidRPr="00DD0D61">
        <w:rPr>
          <w:i/>
        </w:rPr>
        <w:t xml:space="preserve">(Perceived Social </w:t>
      </w:r>
      <w:proofErr w:type="gramStart"/>
      <w:r w:rsidRPr="00DD0D61">
        <w:rPr>
          <w:i/>
        </w:rPr>
        <w:t xml:space="preserve">Norms </w:t>
      </w:r>
      <w:r w:rsidR="00A23985" w:rsidRPr="00DD0D61">
        <w:rPr>
          <w:i/>
        </w:rPr>
        <w:t>)</w:t>
      </w:r>
      <w:proofErr w:type="gramEnd"/>
    </w:p>
    <w:p w14:paraId="05E8665A" w14:textId="49F84144" w:rsidR="00144AC3" w:rsidRPr="008D6D4C" w:rsidRDefault="00D15A02" w:rsidP="008D6D4C">
      <w:pPr>
        <w:spacing w:after="60"/>
        <w:ind w:left="480" w:hanging="480"/>
        <w:rPr>
          <w:i/>
          <w:iCs/>
        </w:rPr>
      </w:pPr>
      <w:r>
        <w:rPr>
          <w:b/>
        </w:rPr>
        <w:t>5</w:t>
      </w:r>
      <w:r w:rsidR="00A23985" w:rsidRPr="00DD0D61">
        <w:rPr>
          <w:b/>
        </w:rPr>
        <w:t>.</w:t>
      </w:r>
      <w:r w:rsidR="00A23985" w:rsidRPr="00DD0D61">
        <w:rPr>
          <w:b/>
        </w:rPr>
        <w:tab/>
      </w:r>
      <w:r w:rsidR="00144AC3">
        <w:t>If</w:t>
      </w:r>
      <w:r w:rsidR="00144AC3" w:rsidRPr="00DD0D61">
        <w:t xml:space="preserve"> a vaccine for COVID -19 </w:t>
      </w:r>
      <w:r w:rsidR="00144AC3">
        <w:t>were</w:t>
      </w:r>
      <w:r w:rsidR="00144AC3" w:rsidRPr="00DD0D61">
        <w:t xml:space="preserve"> available </w:t>
      </w:r>
      <w:r w:rsidR="00144AC3">
        <w:t xml:space="preserve">to </w:t>
      </w:r>
      <w:r w:rsidR="007205C6" w:rsidRPr="00533326">
        <w:rPr>
          <w:b/>
          <w:bCs/>
        </w:rPr>
        <w:t>people in your community</w:t>
      </w:r>
      <w:r w:rsidR="00144AC3">
        <w:t xml:space="preserve"> </w:t>
      </w:r>
      <w:r w:rsidR="00144AC3" w:rsidRPr="00DD0D61">
        <w:t>in the coming month</w:t>
      </w:r>
      <w:r w:rsidR="00144AC3">
        <w:t xml:space="preserve"> free of charge</w:t>
      </w:r>
      <w:r w:rsidR="00144AC3" w:rsidRPr="00DD0D61">
        <w:t xml:space="preserve">, </w:t>
      </w:r>
      <w:r w:rsidR="00144AC3" w:rsidRPr="00533326">
        <w:rPr>
          <w:b/>
          <w:bCs/>
        </w:rPr>
        <w:t>what portion of the people you know do you think would get the vaccine</w:t>
      </w:r>
      <w:r w:rsidR="00144AC3">
        <w:t xml:space="preserve">?  Would you say that most people would get it, about half of people would get it, or very few people would get it?  </w:t>
      </w:r>
    </w:p>
    <w:p w14:paraId="77C30F11" w14:textId="2B37CE42" w:rsidR="00E71021" w:rsidRPr="00DD0D61" w:rsidRDefault="00E71021" w:rsidP="008D6D4C">
      <w:pPr>
        <w:ind w:left="480"/>
      </w:pPr>
      <w:r w:rsidRPr="00DD0D61">
        <w:sym w:font="Wingdings" w:char="F071"/>
      </w:r>
      <w:r w:rsidR="00726A90" w:rsidRPr="00DD0D61">
        <w:t xml:space="preserve"> a</w:t>
      </w:r>
      <w:r w:rsidRPr="00DD0D61">
        <w:t xml:space="preserve">. </w:t>
      </w:r>
      <w:r w:rsidR="007205C6">
        <w:t>Most people would get the vaccine</w:t>
      </w:r>
    </w:p>
    <w:p w14:paraId="1125F5A4" w14:textId="16F072A0" w:rsidR="00785D66" w:rsidRPr="00DD0D61" w:rsidRDefault="00785D66" w:rsidP="00E71021">
      <w:pPr>
        <w:ind w:left="480"/>
      </w:pPr>
      <w:r w:rsidRPr="00DD0D61">
        <w:sym w:font="Wingdings" w:char="F071"/>
      </w:r>
      <w:r w:rsidR="00726A90" w:rsidRPr="00DD0D61">
        <w:t xml:space="preserve"> b</w:t>
      </w:r>
      <w:r w:rsidRPr="00DD0D61">
        <w:t xml:space="preserve">. </w:t>
      </w:r>
      <w:r w:rsidR="007205C6">
        <w:t>About half of people would get the vaccine</w:t>
      </w:r>
    </w:p>
    <w:p w14:paraId="784D4ECB" w14:textId="216A23E4" w:rsidR="00E71021" w:rsidRPr="00DD0D61" w:rsidRDefault="00E71021" w:rsidP="00E71021">
      <w:pPr>
        <w:ind w:left="480"/>
      </w:pPr>
      <w:r w:rsidRPr="00DD0D61">
        <w:sym w:font="Wingdings" w:char="F071"/>
      </w:r>
      <w:r w:rsidRPr="00DD0D61">
        <w:t xml:space="preserve"> </w:t>
      </w:r>
      <w:r w:rsidR="00726A90" w:rsidRPr="00DD0D61">
        <w:t>c</w:t>
      </w:r>
      <w:r w:rsidRPr="00DD0D61">
        <w:t xml:space="preserve">. </w:t>
      </w:r>
      <w:r w:rsidR="007205C6">
        <w:t>Very few people would get the vaccine</w:t>
      </w:r>
    </w:p>
    <w:p w14:paraId="48D4C71E" w14:textId="77777777" w:rsidR="00E71021" w:rsidRDefault="00E71021" w:rsidP="00785D66">
      <w:pPr>
        <w:spacing w:after="240"/>
        <w:ind w:left="475"/>
      </w:pPr>
      <w:r w:rsidRPr="00DD0D61">
        <w:sym w:font="Wingdings" w:char="F071"/>
      </w:r>
      <w:r w:rsidRPr="00DD0D61">
        <w:t xml:space="preserve"> </w:t>
      </w:r>
      <w:r w:rsidR="00726A90" w:rsidRPr="00DD0D61">
        <w:t>d</w:t>
      </w:r>
      <w:r w:rsidRPr="00DD0D61">
        <w:t xml:space="preserve">. Don’t </w:t>
      </w:r>
      <w:proofErr w:type="gramStart"/>
      <w:r w:rsidRPr="00DD0D61">
        <w:t>Know</w:t>
      </w:r>
      <w:proofErr w:type="gramEnd"/>
      <w:r w:rsidRPr="00DD0D61">
        <w:t xml:space="preserve"> / Won’t say  </w:t>
      </w:r>
    </w:p>
    <w:p w14:paraId="2166105F" w14:textId="638EC3CF" w:rsidR="007205C6" w:rsidRPr="00DD0D61" w:rsidRDefault="007205C6" w:rsidP="00785D66">
      <w:pPr>
        <w:spacing w:after="240"/>
        <w:ind w:left="475"/>
      </w:pPr>
      <w:r w:rsidRPr="0099274A">
        <w:rPr>
          <w:i/>
          <w:iCs/>
        </w:rPr>
        <w:t>[If they say everyone, choose “most.”  If they say “no one,” mark “few people.”]</w:t>
      </w:r>
    </w:p>
    <w:p w14:paraId="03CD79E8" w14:textId="77777777" w:rsidR="006A6F88" w:rsidRPr="00DD0D61" w:rsidRDefault="006A6F88" w:rsidP="006A6F88">
      <w:pPr>
        <w:ind w:left="475"/>
        <w:rPr>
          <w:i/>
        </w:rPr>
      </w:pPr>
    </w:p>
    <w:p w14:paraId="42FBAA8E" w14:textId="3668685A" w:rsidR="00647D14" w:rsidRDefault="00647D14" w:rsidP="008D6D4C">
      <w:pPr>
        <w:ind w:left="480" w:hanging="480"/>
        <w:rPr>
          <w:b/>
        </w:rPr>
      </w:pPr>
      <w:r>
        <w:rPr>
          <w:b/>
        </w:rPr>
        <w:t>6.</w:t>
      </w:r>
      <w:r>
        <w:rPr>
          <w:b/>
        </w:rPr>
        <w:tab/>
      </w:r>
      <w:r w:rsidRPr="00647D14">
        <w:rPr>
          <w:bCs/>
        </w:rPr>
        <w:t xml:space="preserve">Do you think that </w:t>
      </w:r>
      <w:r w:rsidRPr="00647D14">
        <w:rPr>
          <w:b/>
        </w:rPr>
        <w:t>most of your close family and friends would want you to get a COVID-19 vaccine</w:t>
      </w:r>
      <w:r w:rsidRPr="00647D14">
        <w:rPr>
          <w:bCs/>
        </w:rPr>
        <w:t xml:space="preserve"> if it was available to you in the coming month free of charge? </w:t>
      </w:r>
      <w:r>
        <w:rPr>
          <w:b/>
        </w:rPr>
        <w:t xml:space="preserve"> </w:t>
      </w:r>
    </w:p>
    <w:p w14:paraId="4CBD3D61" w14:textId="77777777" w:rsidR="00647D14" w:rsidRPr="00DD0D61" w:rsidRDefault="00647D14" w:rsidP="00647D14">
      <w:pPr>
        <w:ind w:left="600"/>
      </w:pPr>
      <w:r w:rsidRPr="00DD0D61">
        <w:sym w:font="Wingdings" w:char="F071"/>
      </w:r>
      <w:r w:rsidRPr="00DD0D61">
        <w:t xml:space="preserve"> a. </w:t>
      </w:r>
      <w:r>
        <w:t>Yes</w:t>
      </w:r>
    </w:p>
    <w:p w14:paraId="12E89A9E" w14:textId="77777777" w:rsidR="00647D14" w:rsidRPr="00DD0D61" w:rsidRDefault="00647D14" w:rsidP="00647D14">
      <w:pPr>
        <w:ind w:left="600"/>
      </w:pPr>
      <w:r w:rsidRPr="00DD0D61">
        <w:sym w:font="Wingdings" w:char="F071"/>
      </w:r>
      <w:r w:rsidRPr="00DD0D61">
        <w:t xml:space="preserve"> b. </w:t>
      </w:r>
      <w:r>
        <w:t>No</w:t>
      </w:r>
    </w:p>
    <w:p w14:paraId="440F5640" w14:textId="1B6CA80C" w:rsidR="00647D14" w:rsidRPr="00647D14" w:rsidRDefault="00647D14" w:rsidP="00647D14">
      <w:pPr>
        <w:spacing w:after="240"/>
        <w:ind w:left="605"/>
      </w:pPr>
      <w:r w:rsidRPr="00DD0D61">
        <w:sym w:font="Wingdings" w:char="F071"/>
      </w:r>
      <w:r w:rsidRPr="00DD0D61">
        <w:t xml:space="preserve"> </w:t>
      </w:r>
      <w:r>
        <w:t>c</w:t>
      </w:r>
      <w:r w:rsidRPr="00DD0D61">
        <w:t xml:space="preserve">. Don’t </w:t>
      </w:r>
      <w:proofErr w:type="gramStart"/>
      <w:r w:rsidRPr="00DD0D61">
        <w:t>Know</w:t>
      </w:r>
      <w:proofErr w:type="gramEnd"/>
      <w:r w:rsidRPr="00DD0D61">
        <w:t xml:space="preserve"> / Won’t say </w:t>
      </w:r>
    </w:p>
    <w:p w14:paraId="5A8BDD6F" w14:textId="496D3EF9" w:rsidR="00647D14" w:rsidRDefault="00D0726A" w:rsidP="00647D14">
      <w:pPr>
        <w:ind w:left="480" w:hanging="480"/>
        <w:rPr>
          <w:b/>
        </w:rPr>
      </w:pPr>
      <w:r>
        <w:rPr>
          <w:b/>
        </w:rPr>
        <w:t>7</w:t>
      </w:r>
      <w:r w:rsidR="00647D14">
        <w:rPr>
          <w:b/>
        </w:rPr>
        <w:t>.</w:t>
      </w:r>
      <w:r w:rsidR="00647D14">
        <w:rPr>
          <w:b/>
        </w:rPr>
        <w:tab/>
      </w:r>
      <w:r w:rsidR="00647D14" w:rsidRPr="00647D14">
        <w:rPr>
          <w:bCs/>
        </w:rPr>
        <w:t xml:space="preserve">Do you think that </w:t>
      </w:r>
      <w:r w:rsidR="00647D14" w:rsidRPr="00647D14">
        <w:rPr>
          <w:b/>
        </w:rPr>
        <w:t xml:space="preserve">most of your </w:t>
      </w:r>
      <w:r w:rsidR="00647D14">
        <w:rPr>
          <w:b/>
        </w:rPr>
        <w:t xml:space="preserve">community leaders and religious leaders </w:t>
      </w:r>
      <w:r w:rsidR="00647D14" w:rsidRPr="00647D14">
        <w:rPr>
          <w:b/>
        </w:rPr>
        <w:t>would want you to get a COVID-19 vaccine</w:t>
      </w:r>
      <w:r w:rsidR="00647D14" w:rsidRPr="00647D14">
        <w:rPr>
          <w:bCs/>
        </w:rPr>
        <w:t xml:space="preserve"> if it was available to you in the coming month free of charge? </w:t>
      </w:r>
      <w:r w:rsidR="00647D14">
        <w:rPr>
          <w:b/>
        </w:rPr>
        <w:t xml:space="preserve"> </w:t>
      </w:r>
    </w:p>
    <w:p w14:paraId="42BAD127" w14:textId="77777777" w:rsidR="00647D14" w:rsidRPr="00DD0D61" w:rsidRDefault="00647D14" w:rsidP="00647D14">
      <w:pPr>
        <w:ind w:left="600"/>
      </w:pPr>
      <w:r w:rsidRPr="00DD0D61">
        <w:sym w:font="Wingdings" w:char="F071"/>
      </w:r>
      <w:r w:rsidRPr="00DD0D61">
        <w:t xml:space="preserve"> a. </w:t>
      </w:r>
      <w:r>
        <w:t>Yes</w:t>
      </w:r>
    </w:p>
    <w:p w14:paraId="13F6993E" w14:textId="77777777" w:rsidR="00647D14" w:rsidRPr="00DD0D61" w:rsidRDefault="00647D14" w:rsidP="00647D14">
      <w:pPr>
        <w:ind w:left="600"/>
      </w:pPr>
      <w:r w:rsidRPr="00DD0D61">
        <w:sym w:font="Wingdings" w:char="F071"/>
      </w:r>
      <w:r w:rsidRPr="00DD0D61">
        <w:t xml:space="preserve"> b. </w:t>
      </w:r>
      <w:r>
        <w:t>No</w:t>
      </w:r>
    </w:p>
    <w:p w14:paraId="76618B5A" w14:textId="77777777" w:rsidR="00647D14" w:rsidRPr="00DD0D61" w:rsidRDefault="00647D14" w:rsidP="00647D14">
      <w:pPr>
        <w:spacing w:after="240"/>
        <w:ind w:left="605"/>
      </w:pPr>
      <w:r w:rsidRPr="00DD0D61">
        <w:sym w:font="Wingdings" w:char="F071"/>
      </w:r>
      <w:r w:rsidRPr="00DD0D61">
        <w:t xml:space="preserve"> </w:t>
      </w:r>
      <w:r>
        <w:t>c</w:t>
      </w:r>
      <w:r w:rsidRPr="00DD0D61">
        <w:t xml:space="preserve">. Don’t </w:t>
      </w:r>
      <w:proofErr w:type="gramStart"/>
      <w:r w:rsidRPr="00DD0D61">
        <w:t>Know</w:t>
      </w:r>
      <w:proofErr w:type="gramEnd"/>
      <w:r w:rsidRPr="00DD0D61">
        <w:t xml:space="preserve"> / Won’t say </w:t>
      </w:r>
    </w:p>
    <w:p w14:paraId="3C3D8F59" w14:textId="71DB6A9B" w:rsidR="00B13875" w:rsidRPr="00DD0D61" w:rsidRDefault="00D0726A" w:rsidP="008D6D4C">
      <w:pPr>
        <w:ind w:left="480" w:hanging="480"/>
      </w:pPr>
      <w:r>
        <w:rPr>
          <w:b/>
        </w:rPr>
        <w:t>8</w:t>
      </w:r>
      <w:r w:rsidR="00785D66" w:rsidRPr="00DD0D61">
        <w:rPr>
          <w:b/>
        </w:rPr>
        <w:t>.</w:t>
      </w:r>
      <w:r w:rsidR="00785D66" w:rsidRPr="00DD0D61">
        <w:tab/>
      </w:r>
      <w:r w:rsidR="008F63AE">
        <w:t>If</w:t>
      </w:r>
      <w:r w:rsidR="008F63AE" w:rsidRPr="00DD0D61">
        <w:t xml:space="preserve"> a vaccine for COVID -19 </w:t>
      </w:r>
      <w:r w:rsidR="008F63AE">
        <w:t>were</w:t>
      </w:r>
      <w:r w:rsidR="008F63AE" w:rsidRPr="00DD0D61">
        <w:t xml:space="preserve"> available </w:t>
      </w:r>
      <w:r w:rsidR="008F63AE">
        <w:t xml:space="preserve">to you </w:t>
      </w:r>
      <w:r w:rsidR="008F63AE" w:rsidRPr="00DD0D61">
        <w:t>in the coming month</w:t>
      </w:r>
      <w:r w:rsidR="008F63AE">
        <w:t xml:space="preserve"> free of charge</w:t>
      </w:r>
      <w:r w:rsidR="008F63AE" w:rsidRPr="00DD0D61">
        <w:t xml:space="preserve">, </w:t>
      </w:r>
      <w:r w:rsidR="004F6F5B" w:rsidRPr="00DD0D61">
        <w:t>w</w:t>
      </w:r>
      <w:r w:rsidR="00785D66" w:rsidRPr="00DD0D61">
        <w:t>ho are the people that</w:t>
      </w:r>
      <w:r w:rsidR="008F63AE">
        <w:t xml:space="preserve"> </w:t>
      </w:r>
      <w:r w:rsidR="008F63AE" w:rsidRPr="008D6D4C">
        <w:rPr>
          <w:b/>
          <w:bCs/>
          <w:i/>
          <w:iCs/>
        </w:rPr>
        <w:t>would</w:t>
      </w:r>
      <w:r w:rsidR="00785D66" w:rsidRPr="008D6D4C">
        <w:rPr>
          <w:b/>
          <w:bCs/>
          <w:i/>
          <w:iCs/>
        </w:rPr>
        <w:t xml:space="preserve"> a</w:t>
      </w:r>
      <w:r w:rsidR="00785D66" w:rsidRPr="00DD0D61">
        <w:rPr>
          <w:b/>
          <w:i/>
        </w:rPr>
        <w:t>pprove</w:t>
      </w:r>
      <w:r w:rsidR="00B04475" w:rsidRPr="00DD0D61">
        <w:t xml:space="preserve"> of </w:t>
      </w:r>
      <w:proofErr w:type="gramStart"/>
      <w:r w:rsidR="00B04475" w:rsidRPr="00DD0D61">
        <w:t>you</w:t>
      </w:r>
      <w:r w:rsidR="008F63AE">
        <w:t>r</w:t>
      </w:r>
      <w:proofErr w:type="gramEnd"/>
      <w:r w:rsidR="008F63AE">
        <w:t xml:space="preserve"> getting the vaccine? </w:t>
      </w:r>
      <w:r w:rsidR="00B13875" w:rsidRPr="00DD0D61">
        <w:t xml:space="preserve"> </w:t>
      </w:r>
    </w:p>
    <w:p w14:paraId="3AB90AA5" w14:textId="7522770E" w:rsidR="00B30488" w:rsidRPr="00DD0D61" w:rsidRDefault="00B30488" w:rsidP="008D6D4C"/>
    <w:p w14:paraId="7949778B" w14:textId="50D4F135" w:rsidR="004046E2" w:rsidRPr="008D6D4C" w:rsidRDefault="00B30488" w:rsidP="00B13875">
      <w:r w:rsidRPr="008D6D4C">
        <w:rPr>
          <w:b/>
          <w:i/>
        </w:rPr>
        <w:t xml:space="preserve"> </w:t>
      </w:r>
      <w:r w:rsidR="004046E2" w:rsidRPr="008D6D4C">
        <w:rPr>
          <w:b/>
          <w:i/>
        </w:rPr>
        <w:t>(Write all responses below.  Probe with “Who else?</w:t>
      </w:r>
      <w:proofErr w:type="gramStart"/>
      <w:r w:rsidR="004046E2" w:rsidRPr="008D6D4C">
        <w:rPr>
          <w:b/>
          <w:i/>
        </w:rPr>
        <w:t>”</w:t>
      </w:r>
      <w:r w:rsidR="003D722F">
        <w:rPr>
          <w:b/>
          <w:i/>
        </w:rPr>
        <w:t xml:space="preserve"> </w:t>
      </w:r>
      <w:r w:rsidR="004046E2" w:rsidRPr="008D6D4C">
        <w:rPr>
          <w:b/>
          <w:i/>
        </w:rPr>
        <w:t>)</w:t>
      </w:r>
      <w:proofErr w:type="gramEnd"/>
    </w:p>
    <w:p w14:paraId="127BFF84" w14:textId="77777777" w:rsidR="00785D66" w:rsidRPr="00DD0D61" w:rsidRDefault="00785D66" w:rsidP="00785D66">
      <w:pPr>
        <w:ind w:left="480" w:hanging="480"/>
      </w:pPr>
    </w:p>
    <w:p w14:paraId="4B10E3DC" w14:textId="77777777" w:rsidR="008F63AE" w:rsidRDefault="008F63AE" w:rsidP="00726A90">
      <w:pPr>
        <w:spacing w:after="60"/>
        <w:rPr>
          <w:i/>
        </w:rPr>
      </w:pPr>
    </w:p>
    <w:p w14:paraId="1A40A748" w14:textId="09A54BCC" w:rsidR="008F63AE" w:rsidRPr="00DD0D61" w:rsidRDefault="00D0726A" w:rsidP="008F63AE">
      <w:pPr>
        <w:ind w:left="480" w:hanging="480"/>
      </w:pPr>
      <w:r>
        <w:rPr>
          <w:b/>
        </w:rPr>
        <w:t>9</w:t>
      </w:r>
      <w:r w:rsidR="00770BC1" w:rsidRPr="00DD0D61">
        <w:rPr>
          <w:b/>
        </w:rPr>
        <w:t>.</w:t>
      </w:r>
      <w:r w:rsidR="00770BC1" w:rsidRPr="00DD0D61">
        <w:tab/>
      </w:r>
      <w:r w:rsidR="008F63AE">
        <w:t>If</w:t>
      </w:r>
      <w:r w:rsidR="008F63AE" w:rsidRPr="00DD0D61">
        <w:t xml:space="preserve"> a vaccine for COVID -19 </w:t>
      </w:r>
      <w:r w:rsidR="008F63AE">
        <w:t>were</w:t>
      </w:r>
      <w:r w:rsidR="008F63AE" w:rsidRPr="00DD0D61">
        <w:t xml:space="preserve"> available </w:t>
      </w:r>
      <w:r w:rsidR="008F63AE">
        <w:t xml:space="preserve">to you </w:t>
      </w:r>
      <w:r w:rsidR="008F63AE" w:rsidRPr="00DD0D61">
        <w:t>in the coming month</w:t>
      </w:r>
      <w:r w:rsidR="008F63AE">
        <w:t xml:space="preserve"> free of charge</w:t>
      </w:r>
      <w:r w:rsidR="008F63AE" w:rsidRPr="00DD0D61">
        <w:t>, who are the people that</w:t>
      </w:r>
      <w:r w:rsidR="008F63AE">
        <w:t xml:space="preserve"> </w:t>
      </w:r>
      <w:r w:rsidR="008F63AE" w:rsidRPr="0099274A">
        <w:rPr>
          <w:b/>
          <w:bCs/>
          <w:i/>
          <w:iCs/>
        </w:rPr>
        <w:t xml:space="preserve">would </w:t>
      </w:r>
      <w:r w:rsidR="008F63AE">
        <w:rPr>
          <w:b/>
          <w:bCs/>
          <w:i/>
          <w:iCs/>
        </w:rPr>
        <w:t>dis</w:t>
      </w:r>
      <w:r w:rsidR="008F63AE" w:rsidRPr="0099274A">
        <w:rPr>
          <w:b/>
          <w:bCs/>
          <w:i/>
          <w:iCs/>
        </w:rPr>
        <w:t>a</w:t>
      </w:r>
      <w:r w:rsidR="008F63AE" w:rsidRPr="00DD0D61">
        <w:rPr>
          <w:b/>
          <w:i/>
        </w:rPr>
        <w:t>pprove</w:t>
      </w:r>
      <w:r w:rsidR="008F63AE" w:rsidRPr="00DD0D61">
        <w:t xml:space="preserve"> of </w:t>
      </w:r>
      <w:proofErr w:type="gramStart"/>
      <w:r w:rsidR="008F63AE" w:rsidRPr="00DD0D61">
        <w:t>you</w:t>
      </w:r>
      <w:r w:rsidR="008F63AE">
        <w:t>r</w:t>
      </w:r>
      <w:proofErr w:type="gramEnd"/>
      <w:r w:rsidR="008F63AE">
        <w:t xml:space="preserve"> getting the vaccine? </w:t>
      </w:r>
      <w:r w:rsidR="008F63AE" w:rsidRPr="00DD0D61">
        <w:t xml:space="preserve"> </w:t>
      </w:r>
    </w:p>
    <w:p w14:paraId="43D00219" w14:textId="747CFC8B" w:rsidR="00B30488" w:rsidRPr="00DD0D61" w:rsidRDefault="00B30488" w:rsidP="008F63AE">
      <w:pPr>
        <w:ind w:left="480" w:hanging="480"/>
      </w:pPr>
      <w:r w:rsidRPr="00DD0D61">
        <w:t xml:space="preserve">  </w:t>
      </w:r>
    </w:p>
    <w:p w14:paraId="24C0554D" w14:textId="656E7190" w:rsidR="004046E2" w:rsidRPr="008D6D4C" w:rsidRDefault="004046E2" w:rsidP="00C20422">
      <w:r w:rsidRPr="008D6D4C">
        <w:rPr>
          <w:b/>
          <w:i/>
        </w:rPr>
        <w:t>(Write all responses below.  Probe with “Who else?”)</w:t>
      </w:r>
    </w:p>
    <w:p w14:paraId="01952246" w14:textId="77777777" w:rsidR="00770BC1" w:rsidRPr="00DD0D61" w:rsidRDefault="00770BC1" w:rsidP="00770BC1">
      <w:pPr>
        <w:ind w:left="480" w:hanging="480"/>
      </w:pPr>
    </w:p>
    <w:p w14:paraId="6E3F7A4B" w14:textId="77777777" w:rsidR="00C20422" w:rsidRDefault="00C20422" w:rsidP="00770BC1">
      <w:pPr>
        <w:ind w:left="480" w:hanging="480"/>
      </w:pPr>
    </w:p>
    <w:p w14:paraId="2682B197" w14:textId="792E7E68" w:rsidR="00223EB7" w:rsidRDefault="00D0726A" w:rsidP="00770BC1">
      <w:pPr>
        <w:ind w:left="480" w:hanging="480"/>
      </w:pPr>
      <w:r w:rsidRPr="00D0726A">
        <w:rPr>
          <w:b/>
          <w:bCs/>
        </w:rPr>
        <w:t>10</w:t>
      </w:r>
      <w:r w:rsidR="00223EB7" w:rsidRPr="00D0726A">
        <w:rPr>
          <w:b/>
          <w:bCs/>
        </w:rPr>
        <w:t>.</w:t>
      </w:r>
      <w:r w:rsidR="00223EB7" w:rsidRPr="00D0726A">
        <w:rPr>
          <w:b/>
          <w:bCs/>
        </w:rPr>
        <w:tab/>
      </w:r>
      <w:r w:rsidR="00223EB7">
        <w:t xml:space="preserve">If a </w:t>
      </w:r>
      <w:r w:rsidR="00223EB7" w:rsidRPr="003154FC">
        <w:rPr>
          <w:b/>
          <w:bCs/>
        </w:rPr>
        <w:t>doctor or nurse recommended</w:t>
      </w:r>
      <w:r w:rsidR="00223EB7">
        <w:t xml:space="preserve"> </w:t>
      </w:r>
      <w:r w:rsidR="003154FC">
        <w:t xml:space="preserve">that </w:t>
      </w:r>
      <w:r w:rsidR="00223EB7">
        <w:t>you get the COVID-19 vaccine, how likely would you be to get it?  Would you say very likely, somewhat likely, or not likely</w:t>
      </w:r>
      <w:r w:rsidR="003154FC">
        <w:t xml:space="preserve"> to get it</w:t>
      </w:r>
      <w:r w:rsidR="00223EB7">
        <w:t xml:space="preserve">?  </w:t>
      </w:r>
    </w:p>
    <w:p w14:paraId="086C9CDF" w14:textId="524C8F76" w:rsidR="003154FC" w:rsidRPr="00DD0D61" w:rsidRDefault="003154FC" w:rsidP="003154FC">
      <w:pPr>
        <w:ind w:left="600"/>
      </w:pPr>
      <w:r w:rsidRPr="00DD0D61">
        <w:sym w:font="Wingdings" w:char="F071"/>
      </w:r>
      <w:r w:rsidRPr="00DD0D61">
        <w:t xml:space="preserve"> a. </w:t>
      </w:r>
      <w:r>
        <w:t>Very likely</w:t>
      </w:r>
    </w:p>
    <w:p w14:paraId="49CABE20" w14:textId="4C114476" w:rsidR="003154FC" w:rsidRDefault="003154FC" w:rsidP="003154FC">
      <w:pPr>
        <w:ind w:left="600"/>
      </w:pPr>
      <w:r w:rsidRPr="00DD0D61">
        <w:sym w:font="Wingdings" w:char="F071"/>
      </w:r>
      <w:r w:rsidRPr="00DD0D61">
        <w:t xml:space="preserve"> b. </w:t>
      </w:r>
      <w:r>
        <w:t>Somewhat likely</w:t>
      </w:r>
    </w:p>
    <w:p w14:paraId="4D7C38A9" w14:textId="38C9D532" w:rsidR="003154FC" w:rsidRPr="00DD0D61" w:rsidRDefault="003154FC" w:rsidP="003154FC">
      <w:pPr>
        <w:ind w:left="600"/>
      </w:pPr>
      <w:r w:rsidRPr="00DD0D61">
        <w:sym w:font="Wingdings" w:char="F071"/>
      </w:r>
      <w:r>
        <w:t xml:space="preserve"> c</w:t>
      </w:r>
      <w:r w:rsidRPr="00DD0D61">
        <w:t xml:space="preserve">. </w:t>
      </w:r>
      <w:r>
        <w:t xml:space="preserve">Not likely </w:t>
      </w:r>
    </w:p>
    <w:p w14:paraId="01ECA46D" w14:textId="7A682AF6" w:rsidR="003154FC" w:rsidRPr="00DD0D61" w:rsidRDefault="003154FC" w:rsidP="003154FC">
      <w:pPr>
        <w:spacing w:after="120"/>
        <w:ind w:left="605"/>
      </w:pPr>
      <w:r w:rsidRPr="00DD0D61">
        <w:sym w:font="Wingdings" w:char="F071"/>
      </w:r>
      <w:r w:rsidRPr="00DD0D61">
        <w:t xml:space="preserve"> </w:t>
      </w:r>
      <w:r>
        <w:t>d</w:t>
      </w:r>
      <w:r w:rsidRPr="00DD0D61">
        <w:t xml:space="preserve">. Don’t </w:t>
      </w:r>
      <w:proofErr w:type="gramStart"/>
      <w:r w:rsidRPr="00DD0D61">
        <w:t>Know</w:t>
      </w:r>
      <w:proofErr w:type="gramEnd"/>
      <w:r w:rsidRPr="00DD0D61">
        <w:t xml:space="preserve"> / Won’t say </w:t>
      </w:r>
    </w:p>
    <w:p w14:paraId="7EE3A6CC" w14:textId="77777777" w:rsidR="00223EB7" w:rsidRPr="00DD0D61" w:rsidRDefault="00223EB7" w:rsidP="003154FC"/>
    <w:p w14:paraId="2AFED05E" w14:textId="77777777" w:rsidR="00AA6485" w:rsidRPr="00DD0D61" w:rsidRDefault="00AA6485" w:rsidP="00AA6485">
      <w:pPr>
        <w:spacing w:after="60"/>
        <w:rPr>
          <w:i/>
        </w:rPr>
      </w:pPr>
      <w:r w:rsidRPr="00DD0D61">
        <w:rPr>
          <w:i/>
        </w:rPr>
        <w:t>(Perceived Access)</w:t>
      </w:r>
    </w:p>
    <w:p w14:paraId="09EBE815" w14:textId="23B6D4E4" w:rsidR="00B13875" w:rsidRPr="00DD0D61" w:rsidRDefault="00D0726A" w:rsidP="008D6D4C">
      <w:pPr>
        <w:ind w:left="600" w:hanging="600"/>
      </w:pPr>
      <w:r>
        <w:rPr>
          <w:b/>
        </w:rPr>
        <w:t>11</w:t>
      </w:r>
      <w:r w:rsidR="00AA6485" w:rsidRPr="00DD0D61">
        <w:rPr>
          <w:b/>
        </w:rPr>
        <w:t>.</w:t>
      </w:r>
      <w:r w:rsidR="00AA6485" w:rsidRPr="00DD0D61">
        <w:tab/>
      </w:r>
      <w:r w:rsidR="008F63AE">
        <w:t>If</w:t>
      </w:r>
      <w:r w:rsidR="008F63AE" w:rsidRPr="00DD0D61">
        <w:t xml:space="preserve"> a vaccine for COVID -19 </w:t>
      </w:r>
      <w:r w:rsidR="008F63AE">
        <w:t>were</w:t>
      </w:r>
      <w:r w:rsidR="008F63AE" w:rsidRPr="00DD0D61">
        <w:t xml:space="preserve"> available </w:t>
      </w:r>
      <w:r w:rsidR="008F63AE">
        <w:t>i</w:t>
      </w:r>
      <w:r w:rsidR="008F63AE" w:rsidRPr="00DD0D61">
        <w:t xml:space="preserve">n </w:t>
      </w:r>
      <w:r w:rsidR="008F63AE">
        <w:t xml:space="preserve">the country in </w:t>
      </w:r>
      <w:r w:rsidR="008F63AE" w:rsidRPr="00DD0D61">
        <w:t>the coming month</w:t>
      </w:r>
      <w:r w:rsidR="008F63AE">
        <w:t xml:space="preserve"> free of charge</w:t>
      </w:r>
      <w:r w:rsidR="008F63AE" w:rsidRPr="00DD0D61">
        <w:t xml:space="preserve">, </w:t>
      </w:r>
      <w:r w:rsidR="008F63AE">
        <w:t xml:space="preserve">do you think that </w:t>
      </w:r>
      <w:r w:rsidR="008F63AE" w:rsidRPr="00D0726A">
        <w:rPr>
          <w:b/>
          <w:bCs/>
        </w:rPr>
        <w:t xml:space="preserve">it would be available within 30 </w:t>
      </w:r>
      <w:proofErr w:type="spellStart"/>
      <w:r w:rsidR="008F63AE" w:rsidRPr="00D0726A">
        <w:rPr>
          <w:b/>
          <w:bCs/>
        </w:rPr>
        <w:t>minutes walk</w:t>
      </w:r>
      <w:proofErr w:type="spellEnd"/>
      <w:r w:rsidR="008F63AE" w:rsidRPr="00D0726A">
        <w:rPr>
          <w:b/>
          <w:bCs/>
        </w:rPr>
        <w:t xml:space="preserve"> </w:t>
      </w:r>
      <w:r w:rsidR="008F63AE">
        <w:t>from your home</w:t>
      </w:r>
      <w:r w:rsidR="006A6DB4" w:rsidRPr="00DD0D61">
        <w:t>?</w:t>
      </w:r>
    </w:p>
    <w:p w14:paraId="23BEA441" w14:textId="1B7EDA25" w:rsidR="00AA6485" w:rsidRPr="00DD0D61" w:rsidRDefault="00AA6485" w:rsidP="008D6D4C">
      <w:pPr>
        <w:ind w:left="600"/>
      </w:pPr>
      <w:r w:rsidRPr="00DD0D61">
        <w:sym w:font="Wingdings" w:char="F071"/>
      </w:r>
      <w:r w:rsidRPr="00DD0D61">
        <w:t xml:space="preserve"> a. </w:t>
      </w:r>
      <w:r w:rsidR="008F63AE">
        <w:t>Yes</w:t>
      </w:r>
    </w:p>
    <w:p w14:paraId="63B01F2A" w14:textId="6C837496" w:rsidR="00AA6485" w:rsidRPr="00DD0D61" w:rsidRDefault="00AA6485" w:rsidP="008D6D4C">
      <w:pPr>
        <w:ind w:left="600"/>
      </w:pPr>
      <w:r w:rsidRPr="00DD0D61">
        <w:sym w:font="Wingdings" w:char="F071"/>
      </w:r>
      <w:r w:rsidRPr="00DD0D61">
        <w:t xml:space="preserve"> b. </w:t>
      </w:r>
      <w:r w:rsidR="008F63AE">
        <w:t>No</w:t>
      </w:r>
    </w:p>
    <w:p w14:paraId="35AB78E2" w14:textId="1B279532" w:rsidR="00AA6485" w:rsidRDefault="00AA6485" w:rsidP="00AA6485">
      <w:pPr>
        <w:spacing w:after="120"/>
        <w:ind w:left="605"/>
      </w:pPr>
      <w:r w:rsidRPr="00DD0D61">
        <w:sym w:font="Wingdings" w:char="F071"/>
      </w:r>
      <w:r w:rsidRPr="00DD0D61">
        <w:t xml:space="preserve"> </w:t>
      </w:r>
      <w:r w:rsidR="008F63AE">
        <w:t>c</w:t>
      </w:r>
      <w:r w:rsidRPr="00DD0D61">
        <w:t xml:space="preserve">. Don’t </w:t>
      </w:r>
      <w:proofErr w:type="gramStart"/>
      <w:r w:rsidRPr="00DD0D61">
        <w:t>Know</w:t>
      </w:r>
      <w:proofErr w:type="gramEnd"/>
      <w:r w:rsidRPr="00DD0D61">
        <w:t xml:space="preserve"> / Won’t say </w:t>
      </w:r>
    </w:p>
    <w:p w14:paraId="4BB8C9AA" w14:textId="77777777" w:rsidR="00693721" w:rsidRDefault="005443E5" w:rsidP="005443E5">
      <w:pPr>
        <w:ind w:left="600" w:hanging="600"/>
        <w:rPr>
          <w:b/>
        </w:rPr>
      </w:pPr>
      <w:r>
        <w:rPr>
          <w:b/>
        </w:rPr>
        <w:t xml:space="preserve">12.   </w:t>
      </w:r>
      <w:r w:rsidR="00693721" w:rsidRPr="00693721">
        <w:t>If a vaccine for COVID -19 were available in the country in the coming month free of charge, how much time in minutes or hours do you think people would need to wait in queue, on a</w:t>
      </w:r>
      <w:r w:rsidR="00693721">
        <w:t>verage, to receive the vaccine</w:t>
      </w:r>
      <w:r w:rsidR="007B71B7" w:rsidRPr="005443E5">
        <w:rPr>
          <w:b/>
        </w:rPr>
        <w:t>?</w:t>
      </w:r>
      <w:r w:rsidR="00693721">
        <w:rPr>
          <w:b/>
        </w:rPr>
        <w:t xml:space="preserve">  </w:t>
      </w:r>
    </w:p>
    <w:p w14:paraId="58936D3D" w14:textId="127DB1A1" w:rsidR="007B71B7" w:rsidRDefault="00693721" w:rsidP="00693721">
      <w:pPr>
        <w:ind w:left="1200" w:hanging="600"/>
        <w:rPr>
          <w:b/>
          <w:i/>
        </w:rPr>
      </w:pPr>
      <w:r>
        <w:rPr>
          <w:b/>
        </w:rPr>
        <w:lastRenderedPageBreak/>
        <w:t>(</w:t>
      </w:r>
      <w:r>
        <w:rPr>
          <w:b/>
          <w:i/>
        </w:rPr>
        <w:t xml:space="preserve">Write all responses below in Hours and mins) </w:t>
      </w:r>
    </w:p>
    <w:p w14:paraId="7B141D5D" w14:textId="77777777" w:rsidR="00693721" w:rsidRPr="005443E5" w:rsidRDefault="00693721" w:rsidP="005443E5">
      <w:pPr>
        <w:ind w:left="600" w:hanging="600"/>
        <w:rPr>
          <w:b/>
        </w:rPr>
      </w:pPr>
    </w:p>
    <w:p w14:paraId="4B9F66BD" w14:textId="74A871CE" w:rsidR="007B71B7" w:rsidRPr="00DD0D61" w:rsidRDefault="00693721" w:rsidP="00693721">
      <w:pPr>
        <w:pStyle w:val="ListParagraph"/>
        <w:spacing w:after="120"/>
        <w:ind w:left="600"/>
      </w:pPr>
      <w:r w:rsidRPr="00693721">
        <w:t>___ Hours __</w:t>
      </w:r>
      <w:proofErr w:type="gramStart"/>
      <w:r w:rsidRPr="00693721">
        <w:t>_  mins</w:t>
      </w:r>
      <w:proofErr w:type="gramEnd"/>
    </w:p>
    <w:p w14:paraId="52B7C2AF" w14:textId="77777777" w:rsidR="006170ED" w:rsidRPr="00DD0D61" w:rsidRDefault="006170ED" w:rsidP="006A6F88"/>
    <w:p w14:paraId="3F3D47C1" w14:textId="77777777" w:rsidR="008F63AE" w:rsidRPr="00300E8C" w:rsidRDefault="008F63AE" w:rsidP="008F63AE">
      <w:pPr>
        <w:spacing w:after="60"/>
        <w:rPr>
          <w:i/>
        </w:rPr>
      </w:pPr>
      <w:r w:rsidRPr="00300E8C">
        <w:rPr>
          <w:i/>
        </w:rPr>
        <w:t>(Perceived Susceptibility / Perceived Risk)</w:t>
      </w:r>
    </w:p>
    <w:p w14:paraId="535EBB63" w14:textId="04924C61" w:rsidR="00D15A02" w:rsidRPr="0037761B" w:rsidRDefault="00267D10" w:rsidP="0037761B">
      <w:pPr>
        <w:ind w:left="600" w:hanging="600"/>
        <w:rPr>
          <w:b/>
        </w:rPr>
      </w:pPr>
      <w:r>
        <w:rPr>
          <w:b/>
        </w:rPr>
        <w:t>13</w:t>
      </w:r>
      <w:r w:rsidR="00D15A02" w:rsidRPr="0037761B">
        <w:rPr>
          <w:b/>
        </w:rPr>
        <w:t>.</w:t>
      </w:r>
      <w:r w:rsidR="00D15A02" w:rsidRPr="0037761B">
        <w:rPr>
          <w:b/>
        </w:rPr>
        <w:tab/>
      </w:r>
      <w:r w:rsidR="00533326" w:rsidRPr="003E7644">
        <w:t>To your knowledge, w</w:t>
      </w:r>
      <w:r w:rsidR="00D15A02" w:rsidRPr="003E7644">
        <w:t>hat proportion of people in the community where you live have had COVID-19 disease</w:t>
      </w:r>
      <w:r w:rsidR="00D15A02" w:rsidRPr="0037761B">
        <w:rPr>
          <w:b/>
        </w:rPr>
        <w:t xml:space="preserve">?  </w:t>
      </w:r>
      <w:r w:rsidR="00D15A02" w:rsidRPr="003E7644">
        <w:t xml:space="preserve">Would you say that </w:t>
      </w:r>
      <w:r w:rsidR="00D15A02" w:rsidRPr="003E7644">
        <w:rPr>
          <w:b/>
        </w:rPr>
        <w:t>very many</w:t>
      </w:r>
      <w:r w:rsidR="000746C0" w:rsidRPr="003E7644">
        <w:rPr>
          <w:b/>
        </w:rPr>
        <w:t xml:space="preserve"> people</w:t>
      </w:r>
      <w:r w:rsidR="00D15A02" w:rsidRPr="0037761B">
        <w:rPr>
          <w:b/>
        </w:rPr>
        <w:t>, some</w:t>
      </w:r>
      <w:r w:rsidR="000746C0" w:rsidRPr="0037761B">
        <w:rPr>
          <w:b/>
        </w:rPr>
        <w:t xml:space="preserve"> people</w:t>
      </w:r>
      <w:r w:rsidR="00D15A02" w:rsidRPr="0037761B">
        <w:rPr>
          <w:b/>
        </w:rPr>
        <w:t>, very few</w:t>
      </w:r>
      <w:r w:rsidR="000746C0" w:rsidRPr="0037761B">
        <w:rPr>
          <w:b/>
        </w:rPr>
        <w:t xml:space="preserve"> people</w:t>
      </w:r>
      <w:r w:rsidR="00D15A02" w:rsidRPr="0037761B">
        <w:rPr>
          <w:b/>
        </w:rPr>
        <w:t xml:space="preserve">, or no </w:t>
      </w:r>
      <w:r w:rsidR="000746C0" w:rsidRPr="0037761B">
        <w:rPr>
          <w:b/>
        </w:rPr>
        <w:t xml:space="preserve">one </w:t>
      </w:r>
      <w:r w:rsidR="00D15A02" w:rsidRPr="0037761B">
        <w:rPr>
          <w:b/>
        </w:rPr>
        <w:t>ha</w:t>
      </w:r>
      <w:r w:rsidR="000746C0" w:rsidRPr="0037761B">
        <w:rPr>
          <w:b/>
        </w:rPr>
        <w:t>s</w:t>
      </w:r>
      <w:r w:rsidR="00D15A02" w:rsidRPr="0037761B">
        <w:rPr>
          <w:b/>
        </w:rPr>
        <w:t xml:space="preserve"> had COVID-19 where you live?</w:t>
      </w:r>
    </w:p>
    <w:p w14:paraId="7447ADDD" w14:textId="6A5086BD" w:rsidR="00D15A02" w:rsidRPr="00300E8C" w:rsidRDefault="00D15A02" w:rsidP="00D15A02">
      <w:pPr>
        <w:ind w:left="600"/>
      </w:pPr>
      <w:r w:rsidRPr="00300E8C">
        <w:sym w:font="Wingdings" w:char="F071"/>
      </w:r>
      <w:r>
        <w:t xml:space="preserve"> a</w:t>
      </w:r>
      <w:r w:rsidRPr="00300E8C">
        <w:t xml:space="preserve">. Very </w:t>
      </w:r>
      <w:r>
        <w:t>many</w:t>
      </w:r>
      <w:r w:rsidR="000746C0">
        <w:t xml:space="preserve"> people</w:t>
      </w:r>
    </w:p>
    <w:p w14:paraId="7CE5DC83" w14:textId="2E4DEEA8" w:rsidR="00D15A02" w:rsidRPr="00300E8C" w:rsidRDefault="00D15A02" w:rsidP="00D15A02">
      <w:pPr>
        <w:ind w:left="600"/>
      </w:pPr>
      <w:r w:rsidRPr="00300E8C">
        <w:sym w:font="Wingdings" w:char="F071"/>
      </w:r>
      <w:r>
        <w:t xml:space="preserve"> b</w:t>
      </w:r>
      <w:r w:rsidRPr="00300E8C">
        <w:t xml:space="preserve">. </w:t>
      </w:r>
      <w:r>
        <w:t>Some</w:t>
      </w:r>
      <w:r w:rsidR="000746C0">
        <w:t xml:space="preserve"> people</w:t>
      </w:r>
    </w:p>
    <w:p w14:paraId="194976B8" w14:textId="7EC96F61" w:rsidR="00D15A02" w:rsidRDefault="00D15A02" w:rsidP="00D15A02">
      <w:pPr>
        <w:ind w:left="600"/>
      </w:pPr>
      <w:r w:rsidRPr="00300E8C">
        <w:sym w:font="Wingdings" w:char="F071"/>
      </w:r>
      <w:r>
        <w:t xml:space="preserve"> c. Very few</w:t>
      </w:r>
      <w:r w:rsidR="000746C0">
        <w:t xml:space="preserve"> people</w:t>
      </w:r>
    </w:p>
    <w:p w14:paraId="325C1E54" w14:textId="5E8144E4" w:rsidR="00D15A02" w:rsidRPr="00300E8C" w:rsidRDefault="00D15A02" w:rsidP="00D15A02">
      <w:pPr>
        <w:ind w:left="600"/>
      </w:pPr>
      <w:r w:rsidRPr="00300E8C">
        <w:sym w:font="Wingdings" w:char="F071"/>
      </w:r>
      <w:r w:rsidR="005108F7">
        <w:t xml:space="preserve"> d</w:t>
      </w:r>
      <w:r>
        <w:t xml:space="preserve">. No </w:t>
      </w:r>
      <w:r w:rsidR="00F045B2">
        <w:t>one</w:t>
      </w:r>
    </w:p>
    <w:p w14:paraId="130439CF" w14:textId="5733E748" w:rsidR="00D15A02" w:rsidRDefault="00D15A02" w:rsidP="005108F7">
      <w:pPr>
        <w:ind w:left="600"/>
      </w:pPr>
      <w:r w:rsidRPr="00300E8C">
        <w:sym w:font="Wingdings" w:char="F071"/>
      </w:r>
      <w:r w:rsidR="005108F7">
        <w:t xml:space="preserve"> e</w:t>
      </w:r>
      <w:r w:rsidRPr="00300E8C">
        <w:t xml:space="preserve">. Don’t </w:t>
      </w:r>
      <w:proofErr w:type="gramStart"/>
      <w:r w:rsidRPr="00300E8C">
        <w:t>Know</w:t>
      </w:r>
      <w:proofErr w:type="gramEnd"/>
      <w:r w:rsidRPr="00300E8C">
        <w:t xml:space="preserve"> / Won’t say  </w:t>
      </w:r>
    </w:p>
    <w:p w14:paraId="347327E6" w14:textId="77777777" w:rsidR="00D15A02" w:rsidRPr="00300E8C" w:rsidRDefault="00D15A02" w:rsidP="00D15A02">
      <w:pPr>
        <w:ind w:left="600"/>
        <w:rPr>
          <w:i/>
        </w:rPr>
      </w:pPr>
    </w:p>
    <w:p w14:paraId="2CF68F3B" w14:textId="06857C63" w:rsidR="008F63AE" w:rsidRDefault="00267D10" w:rsidP="008F63AE">
      <w:pPr>
        <w:ind w:left="600" w:hanging="600"/>
      </w:pPr>
      <w:r>
        <w:rPr>
          <w:b/>
        </w:rPr>
        <w:t>14</w:t>
      </w:r>
      <w:r w:rsidR="008F63AE" w:rsidRPr="00300E8C">
        <w:rPr>
          <w:b/>
        </w:rPr>
        <w:t>.</w:t>
      </w:r>
      <w:r w:rsidR="008F63AE" w:rsidRPr="00300E8C">
        <w:tab/>
        <w:t xml:space="preserve">How </w:t>
      </w:r>
      <w:r w:rsidR="008F63AE" w:rsidRPr="000815AD">
        <w:rPr>
          <w:b/>
          <w:bCs/>
        </w:rPr>
        <w:t>likely</w:t>
      </w:r>
      <w:r w:rsidR="008F63AE" w:rsidRPr="00300E8C">
        <w:t xml:space="preserve"> </w:t>
      </w:r>
      <w:r w:rsidR="008F63AE">
        <w:t>do you think</w:t>
      </w:r>
      <w:r w:rsidR="008F63AE" w:rsidRPr="00300E8C">
        <w:t xml:space="preserve"> it </w:t>
      </w:r>
      <w:r w:rsidR="008F63AE">
        <w:t xml:space="preserve">is </w:t>
      </w:r>
      <w:r w:rsidR="008F63AE" w:rsidRPr="00300E8C">
        <w:t>that you</w:t>
      </w:r>
      <w:r w:rsidR="008F63AE" w:rsidRPr="00B617E6">
        <w:rPr>
          <w:bCs/>
        </w:rPr>
        <w:t xml:space="preserve"> or someone </w:t>
      </w:r>
      <w:r w:rsidR="008F63AE">
        <w:rPr>
          <w:bCs/>
        </w:rPr>
        <w:t>who lives in your household</w:t>
      </w:r>
      <w:r w:rsidR="008F63AE" w:rsidRPr="000815AD">
        <w:rPr>
          <w:bCs/>
        </w:rPr>
        <w:t xml:space="preserve"> will contract COVID-19 over the next three months? Would you say it’s ve</w:t>
      </w:r>
      <w:r w:rsidR="008F63AE">
        <w:t>ry likely, somewhat likely or not likely at all?</w:t>
      </w:r>
    </w:p>
    <w:p w14:paraId="09E1954A" w14:textId="77777777" w:rsidR="008F63AE" w:rsidRPr="00300E8C" w:rsidRDefault="008F63AE" w:rsidP="008F63AE">
      <w:pPr>
        <w:ind w:left="600"/>
      </w:pPr>
      <w:r w:rsidRPr="00300E8C">
        <w:sym w:font="Wingdings" w:char="F071"/>
      </w:r>
      <w:r>
        <w:t xml:space="preserve"> a</w:t>
      </w:r>
      <w:r w:rsidRPr="00300E8C">
        <w:t>. Very likely</w:t>
      </w:r>
    </w:p>
    <w:p w14:paraId="2E28FCF8" w14:textId="77777777" w:rsidR="008F63AE" w:rsidRPr="00300E8C" w:rsidRDefault="008F63AE" w:rsidP="008F63AE">
      <w:pPr>
        <w:ind w:left="600"/>
      </w:pPr>
      <w:r w:rsidRPr="00300E8C">
        <w:sym w:font="Wingdings" w:char="F071"/>
      </w:r>
      <w:r>
        <w:t xml:space="preserve"> b</w:t>
      </w:r>
      <w:r w:rsidRPr="00300E8C">
        <w:t>. Somewhat likely</w:t>
      </w:r>
    </w:p>
    <w:p w14:paraId="757D7BB3" w14:textId="77777777" w:rsidR="008F63AE" w:rsidRPr="00300E8C" w:rsidRDefault="008F63AE" w:rsidP="008F63AE">
      <w:pPr>
        <w:ind w:left="600"/>
      </w:pPr>
      <w:r w:rsidRPr="00300E8C">
        <w:sym w:font="Wingdings" w:char="F071"/>
      </w:r>
      <w:r>
        <w:t xml:space="preserve"> c. Not likely at all</w:t>
      </w:r>
    </w:p>
    <w:p w14:paraId="12D4F26C" w14:textId="5502DAAE" w:rsidR="00D15A02" w:rsidRDefault="008F63AE" w:rsidP="008D6D4C">
      <w:pPr>
        <w:ind w:left="600"/>
      </w:pPr>
      <w:r w:rsidRPr="00300E8C">
        <w:sym w:font="Wingdings" w:char="F071"/>
      </w:r>
      <w:r>
        <w:t xml:space="preserve"> d</w:t>
      </w:r>
      <w:r w:rsidRPr="00300E8C">
        <w:t xml:space="preserve">. Don’t </w:t>
      </w:r>
      <w:proofErr w:type="gramStart"/>
      <w:r w:rsidRPr="00300E8C">
        <w:t>Know</w:t>
      </w:r>
      <w:proofErr w:type="gramEnd"/>
      <w:r w:rsidRPr="00300E8C">
        <w:t xml:space="preserve"> / Won’t say  </w:t>
      </w:r>
    </w:p>
    <w:p w14:paraId="79CA8D58" w14:textId="77777777" w:rsidR="000D6E91" w:rsidRDefault="000D6E91" w:rsidP="008D6D4C">
      <w:pPr>
        <w:ind w:left="600"/>
      </w:pPr>
    </w:p>
    <w:p w14:paraId="6A9D5949" w14:textId="7D02DDD6" w:rsidR="000D6E91" w:rsidRPr="000D6E91" w:rsidRDefault="00D0726A" w:rsidP="000D6E91">
      <w:pPr>
        <w:ind w:left="600" w:hanging="600"/>
        <w:rPr>
          <w:bCs/>
        </w:rPr>
      </w:pPr>
      <w:r>
        <w:rPr>
          <w:b/>
        </w:rPr>
        <w:t>1</w:t>
      </w:r>
      <w:r w:rsidR="00267D10">
        <w:rPr>
          <w:b/>
        </w:rPr>
        <w:t>5</w:t>
      </w:r>
      <w:r w:rsidR="000D6E91" w:rsidRPr="000D6E91">
        <w:rPr>
          <w:b/>
        </w:rPr>
        <w:t>.</w:t>
      </w:r>
      <w:r w:rsidR="000D6E91" w:rsidRPr="000D6E91">
        <w:rPr>
          <w:b/>
        </w:rPr>
        <w:tab/>
      </w:r>
      <w:r w:rsidR="000D6E91" w:rsidRPr="000D6E91">
        <w:rPr>
          <w:bCs/>
        </w:rPr>
        <w:t xml:space="preserve">How </w:t>
      </w:r>
      <w:r w:rsidR="000D6E91" w:rsidRPr="002C4C13">
        <w:rPr>
          <w:b/>
        </w:rPr>
        <w:t>concerned</w:t>
      </w:r>
      <w:r w:rsidR="000D6E91" w:rsidRPr="000D6E91">
        <w:rPr>
          <w:bCs/>
        </w:rPr>
        <w:t xml:space="preserve"> are you about getting COVID-19?  </w:t>
      </w:r>
      <w:r w:rsidR="000D6E91">
        <w:rPr>
          <w:bCs/>
        </w:rPr>
        <w:t xml:space="preserve">Would you say that you are not at all concerned, a little concerned, moderately concerned, or very concerned?  </w:t>
      </w:r>
    </w:p>
    <w:p w14:paraId="6511B0DC" w14:textId="77777777" w:rsidR="000D6E91" w:rsidRDefault="000D6E91" w:rsidP="000D6E91">
      <w:pPr>
        <w:spacing w:after="160" w:line="259" w:lineRule="auto"/>
        <w:ind w:left="630"/>
        <w:contextualSpacing/>
        <w:rPr>
          <w:lang w:val="en-GB"/>
        </w:rPr>
      </w:pPr>
      <w:r w:rsidRPr="00300E8C">
        <w:sym w:font="Wingdings" w:char="F071"/>
      </w:r>
      <w:r>
        <w:t xml:space="preserve"> a</w:t>
      </w:r>
      <w:r w:rsidRPr="00300E8C">
        <w:t xml:space="preserve">. </w:t>
      </w:r>
      <w:r w:rsidRPr="004572DB">
        <w:rPr>
          <w:lang w:val="en-GB"/>
        </w:rPr>
        <w:t>Not at all concerned</w:t>
      </w:r>
    </w:p>
    <w:p w14:paraId="70F518F0" w14:textId="6F06C34B" w:rsidR="000D6E91" w:rsidRPr="004572DB" w:rsidRDefault="000D6E91" w:rsidP="000D6E91">
      <w:pPr>
        <w:spacing w:after="160" w:line="259" w:lineRule="auto"/>
        <w:ind w:left="630"/>
        <w:contextualSpacing/>
        <w:rPr>
          <w:lang w:val="en-GB"/>
        </w:rPr>
      </w:pPr>
      <w:r w:rsidRPr="00300E8C">
        <w:sym w:font="Wingdings" w:char="F071"/>
      </w:r>
      <w:r>
        <w:t xml:space="preserve"> b</w:t>
      </w:r>
      <w:r w:rsidRPr="00300E8C">
        <w:t xml:space="preserve">. </w:t>
      </w:r>
      <w:r w:rsidRPr="004572DB">
        <w:rPr>
          <w:lang w:val="en-GB"/>
        </w:rPr>
        <w:t>A little concerned</w:t>
      </w:r>
    </w:p>
    <w:p w14:paraId="7BF96B93" w14:textId="77777777" w:rsidR="000D6E91" w:rsidRDefault="000D6E91" w:rsidP="000D6E91">
      <w:pPr>
        <w:spacing w:after="160" w:line="259" w:lineRule="auto"/>
        <w:ind w:left="630"/>
        <w:contextualSpacing/>
        <w:rPr>
          <w:lang w:val="en-GB"/>
        </w:rPr>
      </w:pPr>
      <w:r w:rsidRPr="00300E8C">
        <w:sym w:font="Wingdings" w:char="F071"/>
      </w:r>
      <w:r>
        <w:t xml:space="preserve"> c</w:t>
      </w:r>
      <w:r w:rsidRPr="00300E8C">
        <w:t xml:space="preserve">. </w:t>
      </w:r>
      <w:r w:rsidRPr="004572DB">
        <w:rPr>
          <w:lang w:val="en-GB"/>
        </w:rPr>
        <w:t>Moderately concerned</w:t>
      </w:r>
    </w:p>
    <w:p w14:paraId="698C35FA" w14:textId="7139B055" w:rsidR="00D15A02" w:rsidRPr="000D6E91" w:rsidRDefault="000D6E91" w:rsidP="000D6E91">
      <w:pPr>
        <w:spacing w:after="160" w:line="259" w:lineRule="auto"/>
        <w:ind w:left="630"/>
        <w:contextualSpacing/>
        <w:rPr>
          <w:lang w:val="en-GB"/>
        </w:rPr>
      </w:pPr>
      <w:r w:rsidRPr="00300E8C">
        <w:sym w:font="Wingdings" w:char="F071"/>
      </w:r>
      <w:r>
        <w:t xml:space="preserve"> d</w:t>
      </w:r>
      <w:r w:rsidRPr="00300E8C">
        <w:t xml:space="preserve">. </w:t>
      </w:r>
      <w:r w:rsidRPr="004572DB">
        <w:rPr>
          <w:lang w:val="en-GB"/>
        </w:rPr>
        <w:t>Very concerned</w:t>
      </w:r>
    </w:p>
    <w:p w14:paraId="417458FE" w14:textId="77777777" w:rsidR="000D6E91" w:rsidRDefault="000D6E91" w:rsidP="008F63AE">
      <w:pPr>
        <w:spacing w:after="60"/>
        <w:rPr>
          <w:i/>
        </w:rPr>
      </w:pPr>
    </w:p>
    <w:p w14:paraId="15942C86" w14:textId="77777777" w:rsidR="008F63AE" w:rsidRPr="00300E8C" w:rsidRDefault="008F63AE" w:rsidP="008F63AE">
      <w:pPr>
        <w:spacing w:after="60"/>
        <w:rPr>
          <w:i/>
        </w:rPr>
      </w:pPr>
      <w:r w:rsidRPr="00300E8C">
        <w:rPr>
          <w:i/>
        </w:rPr>
        <w:t>(Perceived Severity)</w:t>
      </w:r>
    </w:p>
    <w:p w14:paraId="707CD430" w14:textId="63AC0032" w:rsidR="008F63AE" w:rsidRPr="00300E8C" w:rsidRDefault="008F63AE" w:rsidP="008F63AE">
      <w:pPr>
        <w:ind w:left="600" w:hanging="600"/>
      </w:pPr>
      <w:r w:rsidRPr="00300E8C">
        <w:rPr>
          <w:b/>
        </w:rPr>
        <w:t>1</w:t>
      </w:r>
      <w:r w:rsidR="00267D10">
        <w:rPr>
          <w:b/>
        </w:rPr>
        <w:t>6</w:t>
      </w:r>
      <w:r w:rsidRPr="00300E8C">
        <w:rPr>
          <w:b/>
        </w:rPr>
        <w:t>.</w:t>
      </w:r>
      <w:r w:rsidRPr="00300E8C">
        <w:tab/>
        <w:t xml:space="preserve">How </w:t>
      </w:r>
      <w:r w:rsidRPr="00B617E6">
        <w:rPr>
          <w:b/>
          <w:bCs/>
        </w:rPr>
        <w:t>serious</w:t>
      </w:r>
      <w:r>
        <w:t xml:space="preserve"> w</w:t>
      </w:r>
      <w:r w:rsidRPr="00300E8C">
        <w:t>ould it b</w:t>
      </w:r>
      <w:r w:rsidRPr="00B617E6">
        <w:t xml:space="preserve">e if you or someone </w:t>
      </w:r>
      <w:r>
        <w:t xml:space="preserve">who lives in your household </w:t>
      </w:r>
      <w:r w:rsidRPr="00B617E6">
        <w:t>contracted COVID-19? Would you say i</w:t>
      </w:r>
      <w:r>
        <w:t>t would be</w:t>
      </w:r>
      <w:r w:rsidRPr="00300E8C">
        <w:t xml:space="preserve"> very</w:t>
      </w:r>
      <w:r>
        <w:t xml:space="preserve"> serious</w:t>
      </w:r>
      <w:r w:rsidRPr="00300E8C">
        <w:t xml:space="preserve">, </w:t>
      </w:r>
      <w:r>
        <w:t xml:space="preserve">somewhat serious, or not serious at </w:t>
      </w:r>
      <w:r w:rsidRPr="00300E8C">
        <w:t>all?</w:t>
      </w:r>
    </w:p>
    <w:p w14:paraId="7FE52886" w14:textId="77777777" w:rsidR="008F63AE" w:rsidRPr="00300E8C" w:rsidRDefault="008F63AE" w:rsidP="008F63AE">
      <w:pPr>
        <w:ind w:left="600"/>
      </w:pPr>
      <w:r w:rsidRPr="00300E8C">
        <w:sym w:font="Wingdings" w:char="F071"/>
      </w:r>
      <w:r>
        <w:t xml:space="preserve"> a</w:t>
      </w:r>
      <w:r w:rsidRPr="00300E8C">
        <w:t xml:space="preserve">. Very </w:t>
      </w:r>
      <w:r>
        <w:t>serious</w:t>
      </w:r>
    </w:p>
    <w:p w14:paraId="15509CE3" w14:textId="77777777" w:rsidR="008F63AE" w:rsidRPr="00300E8C" w:rsidRDefault="008F63AE" w:rsidP="008F63AE">
      <w:pPr>
        <w:ind w:left="600"/>
      </w:pPr>
      <w:r w:rsidRPr="00300E8C">
        <w:sym w:font="Wingdings" w:char="F071"/>
      </w:r>
      <w:r>
        <w:t xml:space="preserve"> b</w:t>
      </w:r>
      <w:r w:rsidRPr="00300E8C">
        <w:t xml:space="preserve">. Somewhat </w:t>
      </w:r>
      <w:r>
        <w:t>serious</w:t>
      </w:r>
    </w:p>
    <w:p w14:paraId="509F5BD9" w14:textId="77777777" w:rsidR="008F63AE" w:rsidRPr="00300E8C" w:rsidRDefault="008F63AE" w:rsidP="008F63AE">
      <w:pPr>
        <w:ind w:left="600"/>
      </w:pPr>
      <w:r w:rsidRPr="00300E8C">
        <w:sym w:font="Wingdings" w:char="F071"/>
      </w:r>
      <w:r>
        <w:t xml:space="preserve"> c</w:t>
      </w:r>
      <w:r w:rsidRPr="00300E8C">
        <w:t xml:space="preserve">. Not </w:t>
      </w:r>
      <w:r>
        <w:t>serious at all</w:t>
      </w:r>
    </w:p>
    <w:p w14:paraId="0C937431" w14:textId="77777777" w:rsidR="008F63AE" w:rsidRPr="00300E8C" w:rsidRDefault="008F63AE" w:rsidP="008F63AE">
      <w:pPr>
        <w:ind w:left="600"/>
        <w:rPr>
          <w:i/>
        </w:rPr>
      </w:pPr>
      <w:r w:rsidRPr="00300E8C">
        <w:sym w:font="Wingdings" w:char="F071"/>
      </w:r>
      <w:r>
        <w:t xml:space="preserve"> d</w:t>
      </w:r>
      <w:r w:rsidRPr="00300E8C">
        <w:t xml:space="preserve">. Don’t </w:t>
      </w:r>
      <w:proofErr w:type="gramStart"/>
      <w:r w:rsidRPr="00300E8C">
        <w:t>Know</w:t>
      </w:r>
      <w:proofErr w:type="gramEnd"/>
      <w:r w:rsidRPr="00300E8C">
        <w:t xml:space="preserve"> / Won’t say  </w:t>
      </w:r>
    </w:p>
    <w:p w14:paraId="42FF9FD2" w14:textId="68B292EA" w:rsidR="00D15A02" w:rsidRPr="00533326" w:rsidRDefault="008F63AE" w:rsidP="00533326">
      <w:pPr>
        <w:ind w:left="360"/>
      </w:pPr>
      <w:r w:rsidRPr="00DD0D61" w:rsidDel="008F63AE">
        <w:rPr>
          <w:i/>
        </w:rPr>
        <w:t xml:space="preserve"> </w:t>
      </w:r>
    </w:p>
    <w:p w14:paraId="6BE52A7E" w14:textId="70598276" w:rsidR="003C0380" w:rsidRPr="00DD0D61" w:rsidRDefault="003C0380" w:rsidP="003C0380">
      <w:pPr>
        <w:spacing w:after="60"/>
        <w:rPr>
          <w:i/>
        </w:rPr>
      </w:pPr>
      <w:r w:rsidRPr="00DD0D61">
        <w:rPr>
          <w:i/>
        </w:rPr>
        <w:t>(</w:t>
      </w:r>
      <w:r w:rsidR="00D15A02">
        <w:rPr>
          <w:i/>
        </w:rPr>
        <w:t xml:space="preserve">Perceived </w:t>
      </w:r>
      <w:r w:rsidRPr="00DD0D61">
        <w:rPr>
          <w:i/>
        </w:rPr>
        <w:t>Action Efficacy)</w:t>
      </w:r>
    </w:p>
    <w:p w14:paraId="519C01BC" w14:textId="4BCB75E3" w:rsidR="003C0380" w:rsidRPr="00DD0D61" w:rsidRDefault="00D63A98" w:rsidP="008D6D4C">
      <w:pPr>
        <w:ind w:left="540" w:hanging="540"/>
      </w:pPr>
      <w:r w:rsidRPr="00DD0D61">
        <w:rPr>
          <w:b/>
        </w:rPr>
        <w:t>1</w:t>
      </w:r>
      <w:r w:rsidR="00267D10">
        <w:rPr>
          <w:b/>
        </w:rPr>
        <w:t>7</w:t>
      </w:r>
      <w:r w:rsidR="003F05FA" w:rsidRPr="00DD0D61">
        <w:rPr>
          <w:b/>
        </w:rPr>
        <w:t>.</w:t>
      </w:r>
      <w:r w:rsidR="003C0380" w:rsidRPr="00DD0D61">
        <w:rPr>
          <w:b/>
        </w:rPr>
        <w:t xml:space="preserve"> </w:t>
      </w:r>
      <w:r w:rsidR="003F05FA" w:rsidRPr="00DD0D61">
        <w:rPr>
          <w:b/>
        </w:rPr>
        <w:t xml:space="preserve"> </w:t>
      </w:r>
      <w:r w:rsidR="008429BE">
        <w:t>I</w:t>
      </w:r>
      <w:r w:rsidR="008429BE" w:rsidRPr="00DD0D61">
        <w:t xml:space="preserve">f you </w:t>
      </w:r>
      <w:r w:rsidR="008429BE">
        <w:t xml:space="preserve">were to </w:t>
      </w:r>
      <w:r w:rsidR="008429BE" w:rsidRPr="00DD0D61">
        <w:t xml:space="preserve">get </w:t>
      </w:r>
      <w:r w:rsidR="008429BE">
        <w:t>the vaccine</w:t>
      </w:r>
      <w:r w:rsidR="008429BE" w:rsidRPr="00DD0D61">
        <w:t xml:space="preserve"> for COVID-19</w:t>
      </w:r>
      <w:r w:rsidR="008429BE">
        <w:t>, h</w:t>
      </w:r>
      <w:r w:rsidR="003C0380" w:rsidRPr="00DD0D61">
        <w:t xml:space="preserve">ow likely </w:t>
      </w:r>
      <w:r w:rsidR="008429BE">
        <w:t>would</w:t>
      </w:r>
      <w:r w:rsidR="008429BE" w:rsidRPr="00DD0D61">
        <w:t xml:space="preserve"> </w:t>
      </w:r>
      <w:r w:rsidR="008429BE">
        <w:t xml:space="preserve">it be that you would </w:t>
      </w:r>
      <w:r w:rsidR="00B30488" w:rsidRPr="00E02968">
        <w:rPr>
          <w:b/>
          <w:bCs/>
        </w:rPr>
        <w:t xml:space="preserve">get </w:t>
      </w:r>
      <w:r w:rsidR="006A6DB4" w:rsidRPr="00E02968">
        <w:rPr>
          <w:b/>
          <w:bCs/>
        </w:rPr>
        <w:t xml:space="preserve">COVID-19 </w:t>
      </w:r>
      <w:r w:rsidR="00B30488" w:rsidRPr="00E02968">
        <w:rPr>
          <w:b/>
          <w:bCs/>
        </w:rPr>
        <w:t>Disease</w:t>
      </w:r>
      <w:r w:rsidR="008429BE" w:rsidRPr="00E02968">
        <w:rPr>
          <w:b/>
          <w:bCs/>
        </w:rPr>
        <w:t xml:space="preserve"> </w:t>
      </w:r>
      <w:r w:rsidR="008429BE">
        <w:t>after that</w:t>
      </w:r>
      <w:r w:rsidR="00B30488" w:rsidRPr="00DD0D61">
        <w:t xml:space="preserve">? </w:t>
      </w:r>
      <w:r w:rsidR="00AA6485" w:rsidRPr="00DD0D61">
        <w:t xml:space="preserve"> </w:t>
      </w:r>
      <w:r w:rsidR="006A6F88" w:rsidRPr="00DD0D61">
        <w:t>V</w:t>
      </w:r>
      <w:r w:rsidR="00403AB5" w:rsidRPr="00DD0D61">
        <w:t>ery likely, s</w:t>
      </w:r>
      <w:r w:rsidR="003F05FA" w:rsidRPr="00DD0D61">
        <w:t>omewhat likely</w:t>
      </w:r>
      <w:r w:rsidR="006A6DB4" w:rsidRPr="00DD0D61">
        <w:t>,</w:t>
      </w:r>
      <w:r w:rsidR="003F05FA" w:rsidRPr="00DD0D61">
        <w:t xml:space="preserve"> or not likely at all?</w:t>
      </w:r>
    </w:p>
    <w:p w14:paraId="0DD515E0" w14:textId="77777777" w:rsidR="003F05FA" w:rsidRPr="00DD0D61" w:rsidRDefault="003F05FA" w:rsidP="003F05FA">
      <w:pPr>
        <w:ind w:left="600"/>
      </w:pPr>
      <w:r w:rsidRPr="00DD0D61">
        <w:sym w:font="Wingdings" w:char="F071"/>
      </w:r>
      <w:r w:rsidRPr="00DD0D61">
        <w:t xml:space="preserve"> a. Very likely</w:t>
      </w:r>
    </w:p>
    <w:p w14:paraId="42B4E69A" w14:textId="77777777" w:rsidR="003F05FA" w:rsidRPr="00DD0D61" w:rsidRDefault="003F05FA" w:rsidP="003F05FA">
      <w:pPr>
        <w:ind w:left="600"/>
      </w:pPr>
      <w:r w:rsidRPr="00DD0D61">
        <w:sym w:font="Wingdings" w:char="F071"/>
      </w:r>
      <w:r w:rsidRPr="00DD0D61">
        <w:t xml:space="preserve"> b. Somewhat likely</w:t>
      </w:r>
    </w:p>
    <w:p w14:paraId="30FF6C93" w14:textId="77777777" w:rsidR="003F05FA" w:rsidRPr="00DD0D61" w:rsidRDefault="003F05FA" w:rsidP="003F05FA">
      <w:pPr>
        <w:ind w:left="600"/>
      </w:pPr>
      <w:r w:rsidRPr="00DD0D61">
        <w:sym w:font="Wingdings" w:char="F071"/>
      </w:r>
      <w:r w:rsidRPr="00DD0D61">
        <w:t xml:space="preserve"> c. Not likely at all</w:t>
      </w:r>
    </w:p>
    <w:p w14:paraId="1BAED32E" w14:textId="77777777" w:rsidR="00936803" w:rsidRPr="00300E8C" w:rsidRDefault="00936803" w:rsidP="00936803">
      <w:pPr>
        <w:ind w:left="600"/>
        <w:rPr>
          <w:i/>
        </w:rPr>
      </w:pPr>
      <w:r w:rsidRPr="00300E8C">
        <w:lastRenderedPageBreak/>
        <w:sym w:font="Wingdings" w:char="F071"/>
      </w:r>
      <w:r>
        <w:t xml:space="preserve"> d</w:t>
      </w:r>
      <w:r w:rsidRPr="00300E8C">
        <w:t xml:space="preserve">. Don’t </w:t>
      </w:r>
      <w:proofErr w:type="gramStart"/>
      <w:r w:rsidRPr="00300E8C">
        <w:t>Know</w:t>
      </w:r>
      <w:proofErr w:type="gramEnd"/>
      <w:r w:rsidRPr="00300E8C">
        <w:t xml:space="preserve"> / Won’t say  </w:t>
      </w:r>
    </w:p>
    <w:p w14:paraId="2B744278" w14:textId="77777777" w:rsidR="008429BE" w:rsidRDefault="008429BE" w:rsidP="00785D66">
      <w:pPr>
        <w:spacing w:after="60"/>
        <w:rPr>
          <w:i/>
          <w:sz w:val="18"/>
          <w:szCs w:val="18"/>
        </w:rPr>
      </w:pPr>
    </w:p>
    <w:p w14:paraId="2C784D24" w14:textId="77777777" w:rsidR="00D0726A" w:rsidRDefault="00D0726A" w:rsidP="00785D66">
      <w:pPr>
        <w:spacing w:after="60"/>
        <w:rPr>
          <w:i/>
          <w:sz w:val="18"/>
          <w:szCs w:val="18"/>
        </w:rPr>
      </w:pPr>
    </w:p>
    <w:p w14:paraId="6138AA5A" w14:textId="0E980F3E" w:rsidR="00AB5798" w:rsidRPr="00AB5798" w:rsidRDefault="00D0726A" w:rsidP="00603B4B">
      <w:pPr>
        <w:ind w:left="540" w:hanging="540"/>
        <w:rPr>
          <w:bCs/>
        </w:rPr>
      </w:pPr>
      <w:r>
        <w:rPr>
          <w:b/>
        </w:rPr>
        <w:t>1</w:t>
      </w:r>
      <w:r w:rsidR="00267D10">
        <w:rPr>
          <w:b/>
        </w:rPr>
        <w:t>8</w:t>
      </w:r>
      <w:r w:rsidR="00AB5798" w:rsidRPr="00AB5798">
        <w:rPr>
          <w:b/>
        </w:rPr>
        <w:t>.</w:t>
      </w:r>
      <w:r w:rsidR="00AB5798" w:rsidRPr="00AB5798">
        <w:rPr>
          <w:b/>
        </w:rPr>
        <w:tab/>
      </w:r>
      <w:r w:rsidR="00AB5798" w:rsidRPr="00AB5798">
        <w:rPr>
          <w:bCs/>
        </w:rPr>
        <w:t xml:space="preserve">How much would you </w:t>
      </w:r>
      <w:r w:rsidR="00AB5798" w:rsidRPr="00AB5798">
        <w:rPr>
          <w:b/>
        </w:rPr>
        <w:t>trust</w:t>
      </w:r>
      <w:r w:rsidR="00AB5798" w:rsidRPr="00AB5798">
        <w:rPr>
          <w:bCs/>
        </w:rPr>
        <w:t xml:space="preserve"> </w:t>
      </w:r>
      <w:r w:rsidR="00AB5798">
        <w:rPr>
          <w:bCs/>
        </w:rPr>
        <w:t>a new COVID</w:t>
      </w:r>
      <w:r w:rsidR="00AB5798" w:rsidRPr="00AB5798">
        <w:rPr>
          <w:bCs/>
        </w:rPr>
        <w:t xml:space="preserve">-19 vaccine if it were </w:t>
      </w:r>
      <w:bookmarkStart w:id="1" w:name="_GoBack"/>
      <w:bookmarkEnd w:id="1"/>
      <w:r w:rsidR="00AB5798" w:rsidRPr="00AB5798">
        <w:rPr>
          <w:bCs/>
        </w:rPr>
        <w:t>available to you in the coming month free of charge?</w:t>
      </w:r>
      <w:r w:rsidR="00AB5798">
        <w:rPr>
          <w:bCs/>
        </w:rPr>
        <w:t xml:space="preserve">  Would you say you would not trust it at all, trust it a little, trust it a moderate amount, or trust it </w:t>
      </w:r>
      <w:r w:rsidR="00E02968">
        <w:rPr>
          <w:bCs/>
        </w:rPr>
        <w:t>a lot</w:t>
      </w:r>
      <w:r w:rsidR="00AB5798">
        <w:rPr>
          <w:bCs/>
        </w:rPr>
        <w:t xml:space="preserve">?  </w:t>
      </w:r>
    </w:p>
    <w:p w14:paraId="1E7E7BC0" w14:textId="78E1B0D6" w:rsidR="00AB5798" w:rsidRPr="00DD0D61" w:rsidRDefault="00AB5798" w:rsidP="00AB5798">
      <w:pPr>
        <w:ind w:left="600"/>
      </w:pPr>
      <w:r w:rsidRPr="00DD0D61">
        <w:sym w:font="Wingdings" w:char="F071"/>
      </w:r>
      <w:r w:rsidRPr="00DD0D61">
        <w:t xml:space="preserve"> a. </w:t>
      </w:r>
      <w:r>
        <w:t>Not trust it at all</w:t>
      </w:r>
    </w:p>
    <w:p w14:paraId="755E2D8B" w14:textId="0E03A02F" w:rsidR="00AB5798" w:rsidRPr="00DD0D61" w:rsidRDefault="00AB5798" w:rsidP="00AB5798">
      <w:pPr>
        <w:ind w:left="600"/>
      </w:pPr>
      <w:r w:rsidRPr="00DD0D61">
        <w:sym w:font="Wingdings" w:char="F071"/>
      </w:r>
      <w:r>
        <w:t xml:space="preserve"> b. Trust it a little</w:t>
      </w:r>
    </w:p>
    <w:p w14:paraId="39062190" w14:textId="095257EF" w:rsidR="00AB5798" w:rsidRDefault="00AB5798" w:rsidP="00AB5798">
      <w:pPr>
        <w:ind w:left="600"/>
      </w:pPr>
      <w:r w:rsidRPr="00DD0D61">
        <w:sym w:font="Wingdings" w:char="F071"/>
      </w:r>
      <w:r w:rsidRPr="00DD0D61">
        <w:t xml:space="preserve"> c. </w:t>
      </w:r>
      <w:r>
        <w:t>Trust it a moderate amount</w:t>
      </w:r>
    </w:p>
    <w:p w14:paraId="09C5EE44" w14:textId="6CC4968C" w:rsidR="00AB5798" w:rsidRPr="00AB5798" w:rsidRDefault="00AB5798" w:rsidP="00E02968">
      <w:pPr>
        <w:ind w:left="600"/>
        <w:rPr>
          <w:i/>
        </w:rPr>
      </w:pPr>
      <w:r w:rsidRPr="00300E8C">
        <w:sym w:font="Wingdings" w:char="F071"/>
      </w:r>
      <w:r>
        <w:t xml:space="preserve"> d</w:t>
      </w:r>
      <w:r w:rsidRPr="00300E8C">
        <w:t xml:space="preserve">. </w:t>
      </w:r>
      <w:r>
        <w:t xml:space="preserve">Trust it </w:t>
      </w:r>
      <w:r w:rsidR="00E02968">
        <w:t xml:space="preserve">a lot </w:t>
      </w:r>
    </w:p>
    <w:p w14:paraId="3B4252BA" w14:textId="70C93884" w:rsidR="00AB5798" w:rsidRPr="00300E8C" w:rsidRDefault="00AB5798" w:rsidP="00AB5798">
      <w:pPr>
        <w:ind w:left="600"/>
        <w:rPr>
          <w:i/>
        </w:rPr>
      </w:pPr>
      <w:r w:rsidRPr="00300E8C">
        <w:sym w:font="Wingdings" w:char="F071"/>
      </w:r>
      <w:r>
        <w:t xml:space="preserve"> </w:t>
      </w:r>
      <w:r w:rsidR="00E02968">
        <w:t>e</w:t>
      </w:r>
      <w:r w:rsidRPr="00300E8C">
        <w:t xml:space="preserve">. Don’t </w:t>
      </w:r>
      <w:proofErr w:type="gramStart"/>
      <w:r w:rsidRPr="00300E8C">
        <w:t>Know</w:t>
      </w:r>
      <w:proofErr w:type="gramEnd"/>
      <w:r w:rsidRPr="00300E8C">
        <w:t xml:space="preserve"> / Won’t say  </w:t>
      </w:r>
    </w:p>
    <w:p w14:paraId="2EE209F2" w14:textId="6453523E" w:rsidR="00AB5798" w:rsidRPr="00AB5798" w:rsidRDefault="00AB5798" w:rsidP="00AB5798">
      <w:pPr>
        <w:spacing w:after="60"/>
        <w:ind w:left="630" w:hanging="630"/>
        <w:rPr>
          <w:iCs/>
          <w:sz w:val="18"/>
          <w:szCs w:val="18"/>
        </w:rPr>
      </w:pPr>
    </w:p>
    <w:p w14:paraId="45B1780F" w14:textId="2BEC24A1" w:rsidR="00E01580" w:rsidRPr="00AB5798" w:rsidRDefault="00D0726A" w:rsidP="00E01580">
      <w:pPr>
        <w:ind w:left="540" w:hanging="540"/>
        <w:rPr>
          <w:bCs/>
        </w:rPr>
      </w:pPr>
      <w:r>
        <w:rPr>
          <w:b/>
        </w:rPr>
        <w:t>1</w:t>
      </w:r>
      <w:r w:rsidR="00267D10">
        <w:rPr>
          <w:b/>
        </w:rPr>
        <w:t>9</w:t>
      </w:r>
      <w:r w:rsidR="00E01580" w:rsidRPr="00AB5798">
        <w:rPr>
          <w:b/>
        </w:rPr>
        <w:t>.</w:t>
      </w:r>
      <w:r w:rsidR="00E01580" w:rsidRPr="00AB5798">
        <w:rPr>
          <w:b/>
        </w:rPr>
        <w:tab/>
      </w:r>
      <w:r w:rsidR="00E01580" w:rsidRPr="00E01580">
        <w:rPr>
          <w:bCs/>
        </w:rPr>
        <w:t xml:space="preserve">Some people are concerned about the safety of vaccines </w:t>
      </w:r>
      <w:r w:rsidR="00E01580">
        <w:rPr>
          <w:bCs/>
        </w:rPr>
        <w:t xml:space="preserve">– such as the likelihood for having a serious reaction – </w:t>
      </w:r>
      <w:r w:rsidR="00E01580" w:rsidRPr="00E01580">
        <w:rPr>
          <w:bCs/>
        </w:rPr>
        <w:t xml:space="preserve">and some people are not.  </w:t>
      </w:r>
      <w:r w:rsidR="00E01580" w:rsidRPr="00AB5798">
        <w:rPr>
          <w:bCs/>
        </w:rPr>
        <w:t xml:space="preserve">How </w:t>
      </w:r>
      <w:r w:rsidR="00E01580" w:rsidRPr="00E01580">
        <w:rPr>
          <w:b/>
        </w:rPr>
        <w:t>safe</w:t>
      </w:r>
      <w:r w:rsidR="00E01580">
        <w:rPr>
          <w:bCs/>
        </w:rPr>
        <w:t xml:space="preserve"> do you think it would be for you to get a COVID-19 vaccine?  Would you say it would not be safe at all, it would be mostly safe, or it would be very safe for you to get the vaccine?  </w:t>
      </w:r>
    </w:p>
    <w:p w14:paraId="4457B689" w14:textId="1ECC86B5" w:rsidR="00E01580" w:rsidRPr="00DD0D61" w:rsidRDefault="00E01580" w:rsidP="00E01580">
      <w:pPr>
        <w:ind w:left="600"/>
      </w:pPr>
      <w:r w:rsidRPr="00DD0D61">
        <w:sym w:font="Wingdings" w:char="F071"/>
      </w:r>
      <w:r w:rsidRPr="00DD0D61">
        <w:t xml:space="preserve"> a. </w:t>
      </w:r>
      <w:r>
        <w:t>Not safe at all</w:t>
      </w:r>
    </w:p>
    <w:p w14:paraId="74026C80" w14:textId="31BA28B9" w:rsidR="00E01580" w:rsidRPr="00DD0D61" w:rsidRDefault="00E01580" w:rsidP="00E01580">
      <w:pPr>
        <w:ind w:left="600"/>
      </w:pPr>
      <w:r w:rsidRPr="00DD0D61">
        <w:sym w:font="Wingdings" w:char="F071"/>
      </w:r>
      <w:r>
        <w:t xml:space="preserve"> b. Mostly safe</w:t>
      </w:r>
    </w:p>
    <w:p w14:paraId="1C095653" w14:textId="4C3F0A9C" w:rsidR="00E01580" w:rsidRDefault="00E01580" w:rsidP="00E01580">
      <w:pPr>
        <w:ind w:left="600"/>
      </w:pPr>
      <w:r w:rsidRPr="00DD0D61">
        <w:sym w:font="Wingdings" w:char="F071"/>
      </w:r>
      <w:r w:rsidRPr="00DD0D61">
        <w:t xml:space="preserve"> c. </w:t>
      </w:r>
      <w:r>
        <w:t>Very safe</w:t>
      </w:r>
    </w:p>
    <w:p w14:paraId="427E95D0" w14:textId="56B86455" w:rsidR="00E01580" w:rsidRPr="00300E8C" w:rsidRDefault="00E01580" w:rsidP="00E01580">
      <w:pPr>
        <w:ind w:left="600"/>
        <w:rPr>
          <w:i/>
        </w:rPr>
      </w:pPr>
      <w:r w:rsidRPr="00300E8C">
        <w:sym w:font="Wingdings" w:char="F071"/>
      </w:r>
      <w:r>
        <w:t xml:space="preserve"> d</w:t>
      </w:r>
      <w:r w:rsidRPr="00300E8C">
        <w:t xml:space="preserve">. Don’t </w:t>
      </w:r>
      <w:proofErr w:type="gramStart"/>
      <w:r w:rsidRPr="00300E8C">
        <w:t>Know</w:t>
      </w:r>
      <w:proofErr w:type="gramEnd"/>
      <w:r w:rsidRPr="00300E8C">
        <w:t xml:space="preserve"> / Won’t say  </w:t>
      </w:r>
    </w:p>
    <w:p w14:paraId="30A45963" w14:textId="77777777" w:rsidR="00AB5798" w:rsidRPr="00936803" w:rsidRDefault="00AB5798" w:rsidP="00785D66">
      <w:pPr>
        <w:spacing w:after="60"/>
        <w:rPr>
          <w:i/>
          <w:sz w:val="18"/>
          <w:szCs w:val="18"/>
        </w:rPr>
      </w:pPr>
    </w:p>
    <w:p w14:paraId="42F12AE3" w14:textId="7846EEB0" w:rsidR="00DD40D6" w:rsidRPr="00DD0D61" w:rsidRDefault="00F826BD" w:rsidP="00785D66">
      <w:pPr>
        <w:spacing w:after="60"/>
        <w:rPr>
          <w:i/>
        </w:rPr>
      </w:pPr>
      <w:r w:rsidRPr="00DD0D61">
        <w:rPr>
          <w:i/>
        </w:rPr>
        <w:t xml:space="preserve"> </w:t>
      </w:r>
      <w:r w:rsidR="00DD40D6" w:rsidRPr="00DD0D61">
        <w:rPr>
          <w:i/>
        </w:rPr>
        <w:t>(Perce</w:t>
      </w:r>
      <w:r w:rsidR="00D15A02">
        <w:rPr>
          <w:i/>
        </w:rPr>
        <w:t>ived</w:t>
      </w:r>
      <w:r w:rsidR="00DD40D6" w:rsidRPr="00DD0D61">
        <w:rPr>
          <w:i/>
        </w:rPr>
        <w:t xml:space="preserve"> Divine Will)</w:t>
      </w:r>
    </w:p>
    <w:p w14:paraId="521200AC" w14:textId="2ADC0DAB" w:rsidR="008429BE" w:rsidRPr="00DD3571" w:rsidRDefault="00267D10" w:rsidP="008D6D4C">
      <w:pPr>
        <w:ind w:left="605" w:hanging="605"/>
      </w:pPr>
      <w:r>
        <w:rPr>
          <w:b/>
        </w:rPr>
        <w:t>20</w:t>
      </w:r>
      <w:r w:rsidR="008429BE" w:rsidRPr="00300E8C">
        <w:rPr>
          <w:b/>
        </w:rPr>
        <w:t>.</w:t>
      </w:r>
      <w:r w:rsidR="008429BE" w:rsidRPr="00300E8C">
        <w:rPr>
          <w:i/>
        </w:rPr>
        <w:tab/>
      </w:r>
      <w:r w:rsidR="008429BE" w:rsidRPr="00300E8C">
        <w:t xml:space="preserve">Do you think that </w:t>
      </w:r>
      <w:r w:rsidR="008429BE" w:rsidRPr="00300E8C">
        <w:rPr>
          <w:b/>
        </w:rPr>
        <w:t>God</w:t>
      </w:r>
      <w:r w:rsidR="008429BE">
        <w:rPr>
          <w:b/>
        </w:rPr>
        <w:t xml:space="preserve"> (or Allah or the gods)</w:t>
      </w:r>
      <w:r w:rsidR="008429BE" w:rsidRPr="00300E8C">
        <w:rPr>
          <w:b/>
        </w:rPr>
        <w:t xml:space="preserve"> appr</w:t>
      </w:r>
      <w:r w:rsidR="008429BE" w:rsidRPr="008D6D4C">
        <w:rPr>
          <w:b/>
        </w:rPr>
        <w:t>ove(s) or disapprove(s) of</w:t>
      </w:r>
      <w:r w:rsidR="008429BE" w:rsidRPr="00300E8C">
        <w:t xml:space="preserve"> </w:t>
      </w:r>
      <w:r w:rsidR="008429BE">
        <w:t>people getting a COVID-19 vaccine</w:t>
      </w:r>
      <w:r w:rsidR="008429BE" w:rsidRPr="00DD3571">
        <w:t>?</w:t>
      </w:r>
    </w:p>
    <w:p w14:paraId="17B0996F" w14:textId="71B267D0" w:rsidR="008429BE" w:rsidRPr="00300E8C" w:rsidRDefault="008429BE" w:rsidP="008D6D4C">
      <w:pPr>
        <w:ind w:left="1260" w:hanging="630"/>
      </w:pPr>
      <w:r w:rsidRPr="00300E8C">
        <w:sym w:font="Wingdings" w:char="F071"/>
      </w:r>
      <w:r>
        <w:t xml:space="preserve"> a</w:t>
      </w:r>
      <w:r w:rsidRPr="00300E8C">
        <w:t xml:space="preserve">. </w:t>
      </w:r>
      <w:r>
        <w:t xml:space="preserve">I believe that God approves </w:t>
      </w:r>
    </w:p>
    <w:p w14:paraId="6CFAEDB8" w14:textId="59DB8FCC" w:rsidR="008429BE" w:rsidRDefault="008429BE" w:rsidP="008D6D4C">
      <w:pPr>
        <w:ind w:left="1260" w:hanging="630"/>
      </w:pPr>
      <w:r w:rsidRPr="00300E8C">
        <w:sym w:font="Wingdings" w:char="F071"/>
      </w:r>
      <w:r>
        <w:t xml:space="preserve"> b. I believe that God does not approve </w:t>
      </w:r>
    </w:p>
    <w:p w14:paraId="717EA719" w14:textId="2EC19D10" w:rsidR="008429BE" w:rsidRDefault="008429BE" w:rsidP="008D6D4C">
      <w:pPr>
        <w:ind w:left="1260" w:hanging="630"/>
      </w:pPr>
      <w:r w:rsidRPr="00300E8C">
        <w:sym w:font="Wingdings" w:char="F071"/>
      </w:r>
      <w:r>
        <w:t xml:space="preserve"> c. I believe that God does not approve or disapprove </w:t>
      </w:r>
    </w:p>
    <w:p w14:paraId="2B51576D" w14:textId="77777777" w:rsidR="008429BE" w:rsidRPr="00300E8C" w:rsidRDefault="008429BE" w:rsidP="008429BE">
      <w:pPr>
        <w:ind w:left="600"/>
        <w:rPr>
          <w:i/>
        </w:rPr>
      </w:pPr>
      <w:r w:rsidRPr="00300E8C">
        <w:sym w:font="Wingdings" w:char="F071"/>
      </w:r>
      <w:r>
        <w:t xml:space="preserve"> d</w:t>
      </w:r>
      <w:r w:rsidRPr="00300E8C">
        <w:t xml:space="preserve">. Don’t </w:t>
      </w:r>
      <w:proofErr w:type="gramStart"/>
      <w:r w:rsidRPr="00300E8C">
        <w:t>Know</w:t>
      </w:r>
      <w:proofErr w:type="gramEnd"/>
      <w:r w:rsidRPr="00300E8C">
        <w:t xml:space="preserve"> / Won’t say  </w:t>
      </w:r>
    </w:p>
    <w:p w14:paraId="22DD62A5" w14:textId="77777777" w:rsidR="008429BE" w:rsidRPr="00936803" w:rsidRDefault="008429BE" w:rsidP="008D6D4C">
      <w:pPr>
        <w:rPr>
          <w:sz w:val="20"/>
          <w:szCs w:val="20"/>
        </w:rPr>
      </w:pPr>
    </w:p>
    <w:p w14:paraId="221E1176" w14:textId="43EDDCA1" w:rsidR="008429BE" w:rsidRDefault="00D0726A" w:rsidP="008429BE">
      <w:pPr>
        <w:ind w:left="605" w:hanging="605"/>
      </w:pPr>
      <w:r>
        <w:rPr>
          <w:b/>
        </w:rPr>
        <w:t>2</w:t>
      </w:r>
      <w:r w:rsidR="00267D10">
        <w:rPr>
          <w:b/>
        </w:rPr>
        <w:t>1</w:t>
      </w:r>
      <w:r w:rsidR="008429BE" w:rsidRPr="00300E8C">
        <w:rPr>
          <w:b/>
        </w:rPr>
        <w:t>.</w:t>
      </w:r>
      <w:r w:rsidR="008429BE" w:rsidRPr="00300E8C">
        <w:rPr>
          <w:i/>
        </w:rPr>
        <w:tab/>
      </w:r>
      <w:r w:rsidR="008429BE">
        <w:t xml:space="preserve">Do you agree or disagree with the following statement?  “Whether I get COVID-19 or not is purely </w:t>
      </w:r>
      <w:r w:rsidR="008429BE" w:rsidRPr="00936803">
        <w:rPr>
          <w:b/>
          <w:bCs/>
        </w:rPr>
        <w:t>a matter of God’s will or chance</w:t>
      </w:r>
      <w:r w:rsidR="008429BE">
        <w:t>.  The actions I take will have little bearing on whether or not I get COVID-19.”</w:t>
      </w:r>
    </w:p>
    <w:p w14:paraId="76909436" w14:textId="77777777" w:rsidR="008429BE" w:rsidRPr="00300E8C" w:rsidRDefault="008429BE" w:rsidP="008429BE">
      <w:pPr>
        <w:ind w:left="605" w:hanging="605"/>
      </w:pPr>
      <w:r>
        <w:rPr>
          <w:b/>
        </w:rPr>
        <w:tab/>
        <w:t>(If “Agree”):</w:t>
      </w:r>
      <w:r>
        <w:t xml:space="preserve"> “Do you agree a little or agree a lot?”</w:t>
      </w:r>
    </w:p>
    <w:p w14:paraId="2392CC3D" w14:textId="77777777" w:rsidR="008429BE" w:rsidRDefault="008429BE" w:rsidP="008429BE">
      <w:pPr>
        <w:ind w:left="600"/>
      </w:pPr>
      <w:r w:rsidRPr="00300E8C">
        <w:sym w:font="Wingdings" w:char="F071"/>
      </w:r>
      <w:r>
        <w:t xml:space="preserve"> a</w:t>
      </w:r>
      <w:r w:rsidRPr="00300E8C">
        <w:t xml:space="preserve">. </w:t>
      </w:r>
      <w:r>
        <w:t>Agree a little</w:t>
      </w:r>
    </w:p>
    <w:p w14:paraId="51B1F3EF" w14:textId="77777777" w:rsidR="008429BE" w:rsidRDefault="008429BE" w:rsidP="008429BE">
      <w:pPr>
        <w:ind w:left="600"/>
      </w:pPr>
      <w:r w:rsidRPr="00300E8C">
        <w:sym w:font="Wingdings" w:char="F071"/>
      </w:r>
      <w:r>
        <w:t xml:space="preserve"> b</w:t>
      </w:r>
      <w:r w:rsidRPr="00300E8C">
        <w:t xml:space="preserve">. </w:t>
      </w:r>
      <w:r>
        <w:t>Agree a lot</w:t>
      </w:r>
    </w:p>
    <w:p w14:paraId="32E8055F" w14:textId="77777777" w:rsidR="008429BE" w:rsidRPr="00300E8C" w:rsidRDefault="008429BE" w:rsidP="008429BE">
      <w:pPr>
        <w:ind w:left="605" w:hanging="605"/>
      </w:pPr>
      <w:r>
        <w:rPr>
          <w:b/>
        </w:rPr>
        <w:tab/>
        <w:t>(If “Disagree”):</w:t>
      </w:r>
      <w:r>
        <w:t xml:space="preserve"> “Do you disagree a little or disagree a lot?”</w:t>
      </w:r>
    </w:p>
    <w:p w14:paraId="0A22D66C" w14:textId="77777777" w:rsidR="008429BE" w:rsidRPr="00300E8C" w:rsidRDefault="008429BE" w:rsidP="008429BE">
      <w:pPr>
        <w:ind w:left="600"/>
      </w:pPr>
      <w:r w:rsidRPr="00300E8C">
        <w:sym w:font="Wingdings" w:char="F071"/>
      </w:r>
      <w:r>
        <w:t xml:space="preserve"> c. Disagree a little</w:t>
      </w:r>
    </w:p>
    <w:p w14:paraId="75889698" w14:textId="77777777" w:rsidR="008429BE" w:rsidRPr="00300E8C" w:rsidRDefault="008429BE" w:rsidP="008429BE">
      <w:pPr>
        <w:ind w:left="600"/>
      </w:pPr>
      <w:r w:rsidRPr="00300E8C">
        <w:sym w:font="Wingdings" w:char="F071"/>
      </w:r>
      <w:r>
        <w:t xml:space="preserve"> d. Disagree a lot</w:t>
      </w:r>
    </w:p>
    <w:p w14:paraId="5D5FFCF3" w14:textId="5CC561F9" w:rsidR="00DD40D6" w:rsidRPr="00936803" w:rsidRDefault="00DD40D6" w:rsidP="006A6F88">
      <w:pPr>
        <w:ind w:left="600"/>
        <w:rPr>
          <w:sz w:val="16"/>
          <w:szCs w:val="16"/>
        </w:rPr>
      </w:pPr>
      <w:r w:rsidRPr="00DD0D61">
        <w:t xml:space="preserve"> </w:t>
      </w:r>
    </w:p>
    <w:p w14:paraId="219C2E46" w14:textId="77777777" w:rsidR="00657005" w:rsidRPr="00DD0D61" w:rsidRDefault="00657005" w:rsidP="00657005">
      <w:pPr>
        <w:spacing w:after="80"/>
        <w:rPr>
          <w:i/>
        </w:rPr>
      </w:pPr>
      <w:r w:rsidRPr="00DD0D61">
        <w:rPr>
          <w:i/>
        </w:rPr>
        <w:t>(Culture)</w:t>
      </w:r>
    </w:p>
    <w:p w14:paraId="37C48A6C" w14:textId="2F75D02A" w:rsidR="00B13875" w:rsidRPr="00DD0D61" w:rsidRDefault="00D0726A" w:rsidP="008429BE">
      <w:pPr>
        <w:spacing w:after="80"/>
        <w:ind w:left="600" w:hanging="600"/>
      </w:pPr>
      <w:r>
        <w:rPr>
          <w:b/>
        </w:rPr>
        <w:t>2</w:t>
      </w:r>
      <w:r w:rsidR="00267D10">
        <w:rPr>
          <w:b/>
        </w:rPr>
        <w:t>2</w:t>
      </w:r>
      <w:r w:rsidR="00657005" w:rsidRPr="00DD0D61">
        <w:rPr>
          <w:b/>
        </w:rPr>
        <w:t>.</w:t>
      </w:r>
      <w:r w:rsidR="00657005" w:rsidRPr="00DD0D61">
        <w:rPr>
          <w:b/>
        </w:rPr>
        <w:tab/>
      </w:r>
      <w:r w:rsidR="008429BE">
        <w:t>If</w:t>
      </w:r>
      <w:r w:rsidR="008429BE" w:rsidRPr="00DD0D61">
        <w:t xml:space="preserve"> a vaccine for COVID -19 </w:t>
      </w:r>
      <w:r w:rsidR="008429BE">
        <w:t>were</w:t>
      </w:r>
      <w:r w:rsidR="008429BE" w:rsidRPr="00DD0D61">
        <w:t xml:space="preserve"> available </w:t>
      </w:r>
      <w:r w:rsidR="008429BE">
        <w:t xml:space="preserve">to you </w:t>
      </w:r>
      <w:r w:rsidR="008429BE" w:rsidRPr="00DD0D61">
        <w:t>in the coming month</w:t>
      </w:r>
      <w:r w:rsidR="008429BE">
        <w:t xml:space="preserve"> free of charge</w:t>
      </w:r>
      <w:r w:rsidR="008429BE" w:rsidRPr="00DD0D61">
        <w:t xml:space="preserve">, </w:t>
      </w:r>
      <w:r w:rsidR="008429BE">
        <w:t xml:space="preserve">are there any </w:t>
      </w:r>
      <w:r w:rsidR="008429BE" w:rsidRPr="008D6D4C">
        <w:rPr>
          <w:b/>
          <w:bCs/>
        </w:rPr>
        <w:t xml:space="preserve">cultural or religious reasons </w:t>
      </w:r>
      <w:r w:rsidR="008429BE">
        <w:t xml:space="preserve">that you would </w:t>
      </w:r>
      <w:r w:rsidR="008429BE" w:rsidRPr="008D6D4C">
        <w:rPr>
          <w:b/>
          <w:bCs/>
          <w:u w:val="single"/>
        </w:rPr>
        <w:t>not</w:t>
      </w:r>
      <w:r w:rsidR="008429BE">
        <w:t xml:space="preserve"> get the vaccine?</w:t>
      </w:r>
    </w:p>
    <w:p w14:paraId="68211AA4" w14:textId="77777777" w:rsidR="00657005" w:rsidRPr="00DD0D61" w:rsidRDefault="00657005" w:rsidP="00657005">
      <w:pPr>
        <w:ind w:left="600"/>
      </w:pPr>
      <w:r w:rsidRPr="00DD0D61">
        <w:sym w:font="Wingdings" w:char="F071"/>
      </w:r>
      <w:r w:rsidR="00DD3F3F" w:rsidRPr="00DD0D61">
        <w:t xml:space="preserve"> a</w:t>
      </w:r>
      <w:r w:rsidRPr="00DD0D61">
        <w:t>. Yes</w:t>
      </w:r>
    </w:p>
    <w:p w14:paraId="5907E94E" w14:textId="2A06988E" w:rsidR="00657005" w:rsidRPr="00DD0D61" w:rsidRDefault="00657005" w:rsidP="00C67BB1">
      <w:pPr>
        <w:ind w:left="600"/>
      </w:pPr>
      <w:r w:rsidRPr="00DD0D61">
        <w:sym w:font="Wingdings" w:char="F071"/>
      </w:r>
      <w:r w:rsidR="00DD3F3F" w:rsidRPr="00DD0D61">
        <w:t xml:space="preserve"> b</w:t>
      </w:r>
      <w:r w:rsidRPr="00DD0D61">
        <w:t xml:space="preserve">. No </w:t>
      </w:r>
      <w:r w:rsidR="008429BE">
        <w:sym w:font="Wingdings" w:char="F0E0"/>
      </w:r>
      <w:r w:rsidR="008429BE">
        <w:t xml:space="preserve"> Go to question #</w:t>
      </w:r>
      <w:r w:rsidR="00C67BB1">
        <w:t>23</w:t>
      </w:r>
    </w:p>
    <w:p w14:paraId="1F8E4C79" w14:textId="478D38CB" w:rsidR="00657005" w:rsidRPr="008D6D4C" w:rsidRDefault="00657005" w:rsidP="008D6D4C">
      <w:pPr>
        <w:ind w:left="600"/>
      </w:pPr>
      <w:r w:rsidRPr="00DD0D61">
        <w:sym w:font="Wingdings" w:char="F071"/>
      </w:r>
      <w:r w:rsidR="00DD3F3F" w:rsidRPr="00DD0D61">
        <w:t xml:space="preserve"> c</w:t>
      </w:r>
      <w:r w:rsidRPr="00DD0D61">
        <w:t xml:space="preserve">. Don’t </w:t>
      </w:r>
      <w:proofErr w:type="gramStart"/>
      <w:r w:rsidRPr="00DD0D61">
        <w:t>Know</w:t>
      </w:r>
      <w:proofErr w:type="gramEnd"/>
      <w:r w:rsidRPr="00DD0D61">
        <w:t xml:space="preserve"> / Won’t say  </w:t>
      </w:r>
      <w:r w:rsidR="008429BE">
        <w:sym w:font="Wingdings" w:char="F0E0"/>
      </w:r>
      <w:r w:rsidR="008429BE">
        <w:t xml:space="preserve"> Go to question #</w:t>
      </w:r>
      <w:r w:rsidR="00C67BB1">
        <w:t>23</w:t>
      </w:r>
    </w:p>
    <w:p w14:paraId="47BC5BF8" w14:textId="77777777" w:rsidR="008429BE" w:rsidRDefault="008429BE" w:rsidP="008429BE">
      <w:pPr>
        <w:spacing w:after="80"/>
        <w:ind w:left="600" w:hanging="600"/>
        <w:rPr>
          <w:b/>
        </w:rPr>
      </w:pPr>
    </w:p>
    <w:p w14:paraId="0F9C9374" w14:textId="77777777" w:rsidR="00D0726A" w:rsidRDefault="00D0726A" w:rsidP="008429BE">
      <w:pPr>
        <w:spacing w:after="80"/>
        <w:ind w:left="600" w:hanging="600"/>
        <w:rPr>
          <w:b/>
        </w:rPr>
      </w:pPr>
    </w:p>
    <w:p w14:paraId="5BF33892" w14:textId="1C225231" w:rsidR="008429BE" w:rsidRPr="00DD0D61" w:rsidRDefault="00D0726A" w:rsidP="008D6D4C">
      <w:pPr>
        <w:spacing w:after="120"/>
        <w:ind w:left="605" w:hanging="605"/>
      </w:pPr>
      <w:r>
        <w:rPr>
          <w:b/>
        </w:rPr>
        <w:t>2</w:t>
      </w:r>
      <w:r w:rsidR="00267D10">
        <w:rPr>
          <w:b/>
        </w:rPr>
        <w:t>3</w:t>
      </w:r>
      <w:r w:rsidR="008429BE" w:rsidRPr="00DD0D61">
        <w:rPr>
          <w:b/>
        </w:rPr>
        <w:t>.</w:t>
      </w:r>
      <w:r w:rsidR="008429BE" w:rsidRPr="00DD0D61">
        <w:rPr>
          <w:b/>
        </w:rPr>
        <w:tab/>
      </w:r>
      <w:r w:rsidR="008429BE">
        <w:t>What are those reasons?</w:t>
      </w:r>
    </w:p>
    <w:p w14:paraId="574F036C" w14:textId="77777777" w:rsidR="008429BE" w:rsidRPr="0099274A" w:rsidRDefault="008429BE" w:rsidP="008429BE">
      <w:r w:rsidRPr="0099274A">
        <w:rPr>
          <w:b/>
          <w:i/>
        </w:rPr>
        <w:t>(Write all responses below.  Probe with “Who else?”)</w:t>
      </w:r>
    </w:p>
    <w:p w14:paraId="2A8E70F3" w14:textId="77777777" w:rsidR="00533326" w:rsidRDefault="00533326" w:rsidP="008429BE"/>
    <w:p w14:paraId="04D17F51" w14:textId="77777777" w:rsidR="00D0726A" w:rsidRDefault="00D0726A" w:rsidP="008429BE"/>
    <w:p w14:paraId="358FD22D" w14:textId="77777777" w:rsidR="00533326" w:rsidRDefault="00533326" w:rsidP="008429BE">
      <w:pPr>
        <w:rPr>
          <w:i/>
          <w:iCs/>
        </w:rPr>
      </w:pPr>
    </w:p>
    <w:p w14:paraId="166A8B75" w14:textId="391EB304" w:rsidR="00CB1954" w:rsidRPr="00936803" w:rsidRDefault="008429BE" w:rsidP="00936803">
      <w:pPr>
        <w:spacing w:after="120"/>
        <w:rPr>
          <w:i/>
          <w:iCs/>
        </w:rPr>
      </w:pPr>
      <w:r w:rsidRPr="008D6D4C">
        <w:rPr>
          <w:i/>
          <w:iCs/>
        </w:rPr>
        <w:t>(Other possible correlates)</w:t>
      </w:r>
    </w:p>
    <w:p w14:paraId="192DE2CC" w14:textId="0D458288" w:rsidR="00625DE2" w:rsidRDefault="00D0726A" w:rsidP="008D6D4C">
      <w:pPr>
        <w:spacing w:after="120"/>
        <w:ind w:left="605" w:hanging="605"/>
        <w:rPr>
          <w:b/>
        </w:rPr>
      </w:pPr>
      <w:r>
        <w:rPr>
          <w:b/>
        </w:rPr>
        <w:t>2</w:t>
      </w:r>
      <w:r w:rsidR="00267D10">
        <w:rPr>
          <w:b/>
        </w:rPr>
        <w:t>4</w:t>
      </w:r>
      <w:r w:rsidR="00625DE2" w:rsidRPr="008D6D4C">
        <w:rPr>
          <w:b/>
        </w:rPr>
        <w:t>.</w:t>
      </w:r>
      <w:r w:rsidR="00625DE2" w:rsidRPr="008D6D4C">
        <w:rPr>
          <w:b/>
        </w:rPr>
        <w:tab/>
      </w:r>
      <w:r w:rsidR="00625DE2">
        <w:rPr>
          <w:b/>
        </w:rPr>
        <w:t>What level of education did you complete?</w:t>
      </w:r>
    </w:p>
    <w:p w14:paraId="4B6DE50E" w14:textId="7A404EFD" w:rsidR="00625DE2" w:rsidRPr="00DD0D61" w:rsidRDefault="00625DE2" w:rsidP="008D6D4C">
      <w:pPr>
        <w:ind w:left="600"/>
      </w:pPr>
      <w:r w:rsidRPr="00DD0D61">
        <w:sym w:font="Wingdings" w:char="F071"/>
      </w:r>
      <w:r w:rsidRPr="00DD0D61">
        <w:t xml:space="preserve"> a</w:t>
      </w:r>
      <w:r>
        <w:t>. Some primary, but did not complete primary</w:t>
      </w:r>
    </w:p>
    <w:p w14:paraId="32E2ECBF" w14:textId="2A5AD8EA" w:rsidR="00625DE2" w:rsidRDefault="00625DE2" w:rsidP="008D6D4C">
      <w:pPr>
        <w:ind w:left="600"/>
      </w:pPr>
      <w:r w:rsidRPr="00DD0D61">
        <w:sym w:font="Wingdings" w:char="F071"/>
      </w:r>
      <w:r w:rsidRPr="00DD0D61">
        <w:t xml:space="preserve"> b</w:t>
      </w:r>
      <w:r>
        <w:t>. Completed primary</w:t>
      </w:r>
    </w:p>
    <w:p w14:paraId="72EDAB00" w14:textId="7550BE21" w:rsidR="00625DE2" w:rsidRPr="00DD0D61" w:rsidRDefault="00625DE2" w:rsidP="008D6D4C">
      <w:pPr>
        <w:ind w:left="600"/>
      </w:pPr>
      <w:r w:rsidRPr="00DD0D61">
        <w:sym w:font="Wingdings" w:char="F071"/>
      </w:r>
      <w:r>
        <w:t xml:space="preserve"> c. Some secondary, but did not complete secondary</w:t>
      </w:r>
    </w:p>
    <w:p w14:paraId="22C6238D" w14:textId="3E11BA97" w:rsidR="00625DE2" w:rsidRDefault="00625DE2" w:rsidP="008D6D4C">
      <w:pPr>
        <w:ind w:left="600"/>
      </w:pPr>
      <w:r w:rsidRPr="00DD0D61">
        <w:sym w:font="Wingdings" w:char="F071"/>
      </w:r>
      <w:r>
        <w:t xml:space="preserve"> d. Completed secondary</w:t>
      </w:r>
    </w:p>
    <w:p w14:paraId="113CC013" w14:textId="1DD8BFC8" w:rsidR="00625DE2" w:rsidRPr="00DD0D61" w:rsidRDefault="00625DE2" w:rsidP="008D6D4C">
      <w:pPr>
        <w:ind w:left="600"/>
      </w:pPr>
      <w:r w:rsidRPr="00DD0D61">
        <w:sym w:font="Wingdings" w:char="F071"/>
      </w:r>
      <w:r>
        <w:t xml:space="preserve"> </w:t>
      </w:r>
      <w:r w:rsidR="00D15A02">
        <w:t>e</w:t>
      </w:r>
      <w:r>
        <w:t>. Some college, but did not complete college</w:t>
      </w:r>
    </w:p>
    <w:p w14:paraId="62A1573E" w14:textId="45E66A88" w:rsidR="00625DE2" w:rsidRDefault="00625DE2" w:rsidP="008D6D4C">
      <w:pPr>
        <w:ind w:left="600"/>
      </w:pPr>
      <w:r w:rsidRPr="00DD0D61">
        <w:sym w:font="Wingdings" w:char="F071"/>
      </w:r>
      <w:r>
        <w:t xml:space="preserve"> </w:t>
      </w:r>
      <w:r w:rsidR="00D15A02">
        <w:t>f</w:t>
      </w:r>
      <w:r>
        <w:t>. Completed college</w:t>
      </w:r>
    </w:p>
    <w:p w14:paraId="422BDADB" w14:textId="3A504E7A" w:rsidR="00625DE2" w:rsidRPr="00DD0D61" w:rsidRDefault="00625DE2" w:rsidP="008D6D4C">
      <w:pPr>
        <w:ind w:left="600"/>
      </w:pPr>
      <w:r w:rsidRPr="00DD0D61">
        <w:sym w:font="Wingdings" w:char="F071"/>
      </w:r>
      <w:r>
        <w:t xml:space="preserve"> </w:t>
      </w:r>
      <w:r w:rsidR="00D15A02">
        <w:t>g</w:t>
      </w:r>
      <w:r>
        <w:t xml:space="preserve">. </w:t>
      </w:r>
      <w:r w:rsidR="00936803">
        <w:t>Some graduate work or completed g</w:t>
      </w:r>
      <w:r>
        <w:t>raduate degree</w:t>
      </w:r>
    </w:p>
    <w:p w14:paraId="2777E4AB" w14:textId="2CDC4F41" w:rsidR="00625DE2" w:rsidRDefault="00625DE2" w:rsidP="008D6D4C">
      <w:pPr>
        <w:ind w:left="600"/>
      </w:pPr>
      <w:r w:rsidRPr="00DD0D61">
        <w:sym w:font="Wingdings" w:char="F071"/>
      </w:r>
      <w:r>
        <w:t xml:space="preserve"> </w:t>
      </w:r>
      <w:r w:rsidR="00D15A02">
        <w:t>h</w:t>
      </w:r>
      <w:r>
        <w:t>. Other</w:t>
      </w:r>
    </w:p>
    <w:p w14:paraId="5EEC978A" w14:textId="1A5554FC" w:rsidR="00625DE2" w:rsidRDefault="00625DE2" w:rsidP="008D6D4C">
      <w:pPr>
        <w:ind w:left="600"/>
      </w:pPr>
      <w:r w:rsidRPr="00DD0D61">
        <w:sym w:font="Wingdings" w:char="F071"/>
      </w:r>
      <w:r>
        <w:t xml:space="preserve"> </w:t>
      </w:r>
      <w:proofErr w:type="spellStart"/>
      <w:r w:rsidR="00D15A02">
        <w:t>i</w:t>
      </w:r>
      <w:proofErr w:type="spellEnd"/>
      <w:r>
        <w:t xml:space="preserve">. Don’t know / </w:t>
      </w:r>
      <w:proofErr w:type="gramStart"/>
      <w:r>
        <w:t>Won’t</w:t>
      </w:r>
      <w:proofErr w:type="gramEnd"/>
      <w:r>
        <w:t xml:space="preserve"> say</w:t>
      </w:r>
    </w:p>
    <w:p w14:paraId="6A6EE718" w14:textId="77777777" w:rsidR="00625DE2" w:rsidRPr="00936803" w:rsidRDefault="00625DE2" w:rsidP="008D6D4C">
      <w:pPr>
        <w:ind w:left="600"/>
        <w:rPr>
          <w:sz w:val="16"/>
          <w:szCs w:val="16"/>
        </w:rPr>
      </w:pPr>
    </w:p>
    <w:p w14:paraId="4CC395D9" w14:textId="6B34E835" w:rsidR="008A5F5A" w:rsidRDefault="00D0726A" w:rsidP="00533326">
      <w:pPr>
        <w:ind w:left="605" w:hanging="605"/>
        <w:contextualSpacing/>
        <w:rPr>
          <w:bCs/>
        </w:rPr>
      </w:pPr>
      <w:r>
        <w:rPr>
          <w:b/>
        </w:rPr>
        <w:t>2</w:t>
      </w:r>
      <w:r w:rsidR="00267D10">
        <w:rPr>
          <w:b/>
        </w:rPr>
        <w:t>5</w:t>
      </w:r>
      <w:r w:rsidR="00D15A02" w:rsidRPr="0099274A">
        <w:rPr>
          <w:b/>
        </w:rPr>
        <w:t>.</w:t>
      </w:r>
      <w:r w:rsidR="00D15A02" w:rsidRPr="0099274A">
        <w:rPr>
          <w:b/>
        </w:rPr>
        <w:tab/>
      </w:r>
      <w:r w:rsidR="00D15A02" w:rsidRPr="008D6D4C">
        <w:rPr>
          <w:bCs/>
        </w:rPr>
        <w:t>Remember, if there is any question that you do not want to answer, you can just ask me to skip the question.  Would you</w:t>
      </w:r>
      <w:r w:rsidR="00D15A02" w:rsidRPr="008D6D4C">
        <w:rPr>
          <w:b/>
        </w:rPr>
        <w:t xml:space="preserve"> trust the information</w:t>
      </w:r>
      <w:r w:rsidR="00D15A02" w:rsidRPr="008D6D4C">
        <w:rPr>
          <w:bCs/>
        </w:rPr>
        <w:t xml:space="preserve"> that</w:t>
      </w:r>
      <w:r w:rsidR="00D15A02" w:rsidRPr="008D6D4C">
        <w:rPr>
          <w:bCs/>
          <w:u w:val="single"/>
        </w:rPr>
        <w:t xml:space="preserve"> government </w:t>
      </w:r>
      <w:r w:rsidR="00FD5DD7" w:rsidRPr="008D6D4C">
        <w:rPr>
          <w:bCs/>
          <w:u w:val="single"/>
        </w:rPr>
        <w:t>representatives and politicians</w:t>
      </w:r>
      <w:r w:rsidR="00FD5DD7">
        <w:rPr>
          <w:bCs/>
        </w:rPr>
        <w:t xml:space="preserve"> </w:t>
      </w:r>
      <w:r w:rsidR="00D15A02" w:rsidRPr="008D6D4C">
        <w:rPr>
          <w:bCs/>
        </w:rPr>
        <w:t xml:space="preserve">provide on the safety and effectiveness of COVID-19 vaccines?  </w:t>
      </w:r>
    </w:p>
    <w:p w14:paraId="3FC54A8B" w14:textId="0FE72D82" w:rsidR="008A5F5A" w:rsidRPr="008D6D4C" w:rsidRDefault="00D15A02" w:rsidP="00936803">
      <w:pPr>
        <w:pStyle w:val="ListParagraph"/>
        <w:numPr>
          <w:ilvl w:val="0"/>
          <w:numId w:val="12"/>
        </w:numPr>
        <w:ind w:left="990"/>
        <w:rPr>
          <w:b/>
        </w:rPr>
      </w:pPr>
      <w:r w:rsidRPr="008D6D4C">
        <w:rPr>
          <w:b/>
          <w:i/>
          <w:iCs/>
        </w:rPr>
        <w:t xml:space="preserve">(If “Yes”, </w:t>
      </w:r>
      <w:proofErr w:type="gramStart"/>
      <w:r w:rsidRPr="008D6D4C">
        <w:rPr>
          <w:b/>
          <w:i/>
          <w:iCs/>
        </w:rPr>
        <w:t>ask:</w:t>
      </w:r>
      <w:proofErr w:type="gramEnd"/>
      <w:r w:rsidRPr="008D6D4C">
        <w:rPr>
          <w:b/>
          <w:i/>
          <w:iCs/>
        </w:rPr>
        <w:t xml:space="preserve">)  </w:t>
      </w:r>
      <w:r w:rsidRPr="008D6D4C">
        <w:rPr>
          <w:bCs/>
        </w:rPr>
        <w:t xml:space="preserve">Would you say you have a </w:t>
      </w:r>
      <w:r w:rsidRPr="00936803">
        <w:rPr>
          <w:b/>
        </w:rPr>
        <w:t xml:space="preserve">somewhat high level of trust or a very high level of trust </w:t>
      </w:r>
      <w:r w:rsidRPr="008D6D4C">
        <w:rPr>
          <w:bCs/>
        </w:rPr>
        <w:t xml:space="preserve">in </w:t>
      </w:r>
      <w:r w:rsidR="00936803">
        <w:rPr>
          <w:bCs/>
        </w:rPr>
        <w:t>the information that government workers or politicians provide on COVID-19 vaccines</w:t>
      </w:r>
      <w:r w:rsidRPr="008D6D4C">
        <w:rPr>
          <w:bCs/>
        </w:rPr>
        <w:t xml:space="preserve">?  </w:t>
      </w:r>
    </w:p>
    <w:p w14:paraId="653BB75A" w14:textId="42CA376A" w:rsidR="00D15A02" w:rsidRPr="008D6D4C" w:rsidRDefault="00D15A02" w:rsidP="00936803">
      <w:pPr>
        <w:pStyle w:val="ListParagraph"/>
        <w:numPr>
          <w:ilvl w:val="0"/>
          <w:numId w:val="12"/>
        </w:numPr>
        <w:ind w:left="994"/>
        <w:contextualSpacing w:val="0"/>
        <w:rPr>
          <w:b/>
        </w:rPr>
      </w:pPr>
      <w:r w:rsidRPr="008D6D4C">
        <w:rPr>
          <w:b/>
          <w:i/>
          <w:iCs/>
        </w:rPr>
        <w:t xml:space="preserve">(If “No”, </w:t>
      </w:r>
      <w:proofErr w:type="gramStart"/>
      <w:r w:rsidRPr="008D6D4C">
        <w:rPr>
          <w:b/>
          <w:i/>
          <w:iCs/>
        </w:rPr>
        <w:t>ask:</w:t>
      </w:r>
      <w:proofErr w:type="gramEnd"/>
      <w:r w:rsidRPr="008D6D4C">
        <w:rPr>
          <w:b/>
          <w:i/>
          <w:iCs/>
        </w:rPr>
        <w:t xml:space="preserve">)  </w:t>
      </w:r>
      <w:r w:rsidRPr="008D6D4C">
        <w:rPr>
          <w:bCs/>
        </w:rPr>
        <w:t xml:space="preserve">Would you say you have a </w:t>
      </w:r>
      <w:r w:rsidRPr="00936803">
        <w:rPr>
          <w:b/>
        </w:rPr>
        <w:t xml:space="preserve">somewhat low level of trust, or a very low level of trust </w:t>
      </w:r>
      <w:r w:rsidR="00936803" w:rsidRPr="008D6D4C">
        <w:rPr>
          <w:bCs/>
        </w:rPr>
        <w:t xml:space="preserve">in </w:t>
      </w:r>
      <w:r w:rsidR="00936803">
        <w:rPr>
          <w:bCs/>
        </w:rPr>
        <w:t>the information that government workers or politicians provide on COVID-19 vaccines</w:t>
      </w:r>
      <w:r w:rsidRPr="008D6D4C">
        <w:rPr>
          <w:bCs/>
        </w:rPr>
        <w:t xml:space="preserve">?  </w:t>
      </w:r>
    </w:p>
    <w:p w14:paraId="3EF5E28B" w14:textId="39568497" w:rsidR="00D15A02" w:rsidRPr="00DD0D61" w:rsidRDefault="00D15A02" w:rsidP="008D6D4C">
      <w:pPr>
        <w:ind w:left="600"/>
      </w:pPr>
      <w:r w:rsidRPr="00DD0D61">
        <w:sym w:font="Wingdings" w:char="F071"/>
      </w:r>
      <w:r w:rsidRPr="00DD0D61">
        <w:t xml:space="preserve"> a</w:t>
      </w:r>
      <w:r>
        <w:t xml:space="preserve">. </w:t>
      </w:r>
      <w:r w:rsidR="008A5F5A">
        <w:t>Very low level of trust</w:t>
      </w:r>
    </w:p>
    <w:p w14:paraId="7A00C915" w14:textId="7AE95176" w:rsidR="00D15A02" w:rsidRDefault="00D15A02" w:rsidP="008D6D4C">
      <w:pPr>
        <w:ind w:left="600"/>
      </w:pPr>
      <w:r w:rsidRPr="00DD0D61">
        <w:sym w:font="Wingdings" w:char="F071"/>
      </w:r>
      <w:r w:rsidRPr="00DD0D61">
        <w:t xml:space="preserve"> b</w:t>
      </w:r>
      <w:r>
        <w:t xml:space="preserve">. </w:t>
      </w:r>
      <w:r w:rsidR="008A5F5A">
        <w:t>Somewhat low level of trust</w:t>
      </w:r>
    </w:p>
    <w:p w14:paraId="0B2F1BA0" w14:textId="701471D9" w:rsidR="00D15A02" w:rsidRPr="00DD0D61" w:rsidRDefault="00D15A02" w:rsidP="008D6D4C">
      <w:pPr>
        <w:ind w:left="600"/>
      </w:pPr>
      <w:r w:rsidRPr="00DD0D61">
        <w:sym w:font="Wingdings" w:char="F071"/>
      </w:r>
      <w:r>
        <w:t xml:space="preserve"> c. S</w:t>
      </w:r>
      <w:r w:rsidR="008A5F5A">
        <w:t>omewhat high level of trust</w:t>
      </w:r>
    </w:p>
    <w:p w14:paraId="2943794E" w14:textId="272BE7EB" w:rsidR="00D15A02" w:rsidRDefault="00D15A02" w:rsidP="008D6D4C">
      <w:pPr>
        <w:ind w:left="600"/>
      </w:pPr>
      <w:r w:rsidRPr="00DD0D61">
        <w:sym w:font="Wingdings" w:char="F071"/>
      </w:r>
      <w:r>
        <w:t xml:space="preserve"> d. </w:t>
      </w:r>
      <w:r w:rsidR="008A5F5A">
        <w:t>Very high level of trust</w:t>
      </w:r>
    </w:p>
    <w:p w14:paraId="006DFF4C" w14:textId="7E59D291" w:rsidR="008A5F5A" w:rsidRDefault="008A5F5A" w:rsidP="008A5F5A">
      <w:pPr>
        <w:ind w:left="600"/>
      </w:pPr>
      <w:r w:rsidRPr="00DD0D61">
        <w:sym w:font="Wingdings" w:char="F071"/>
      </w:r>
      <w:r>
        <w:t xml:space="preserve"> e. Don’t know / </w:t>
      </w:r>
      <w:proofErr w:type="gramStart"/>
      <w:r>
        <w:t>Won’t</w:t>
      </w:r>
      <w:proofErr w:type="gramEnd"/>
      <w:r>
        <w:t xml:space="preserve"> say</w:t>
      </w:r>
    </w:p>
    <w:p w14:paraId="16E7C866" w14:textId="77777777" w:rsidR="008A5F5A" w:rsidRPr="00936803" w:rsidRDefault="008A5F5A" w:rsidP="008A5F5A">
      <w:pPr>
        <w:ind w:left="600"/>
        <w:rPr>
          <w:sz w:val="16"/>
          <w:szCs w:val="16"/>
        </w:rPr>
      </w:pPr>
    </w:p>
    <w:p w14:paraId="14C8B493" w14:textId="6B82DD35" w:rsidR="00FD5DD7" w:rsidRDefault="00D0726A" w:rsidP="00533326">
      <w:pPr>
        <w:ind w:left="605" w:hanging="605"/>
        <w:contextualSpacing/>
        <w:rPr>
          <w:bCs/>
        </w:rPr>
      </w:pPr>
      <w:r>
        <w:rPr>
          <w:b/>
          <w:bCs/>
        </w:rPr>
        <w:t>2</w:t>
      </w:r>
      <w:r w:rsidR="00267D10">
        <w:rPr>
          <w:b/>
          <w:bCs/>
        </w:rPr>
        <w:t>6</w:t>
      </w:r>
      <w:r w:rsidR="00FD5DD7" w:rsidRPr="008D6D4C">
        <w:rPr>
          <w:b/>
          <w:bCs/>
        </w:rPr>
        <w:t>.</w:t>
      </w:r>
      <w:r w:rsidR="00FD5DD7" w:rsidRPr="008D6D4C">
        <w:rPr>
          <w:b/>
          <w:bCs/>
        </w:rPr>
        <w:tab/>
      </w:r>
      <w:r w:rsidR="00FD5DD7" w:rsidRPr="0099274A">
        <w:rPr>
          <w:bCs/>
        </w:rPr>
        <w:t>Would you</w:t>
      </w:r>
      <w:r w:rsidR="00FD5DD7" w:rsidRPr="0099274A">
        <w:rPr>
          <w:b/>
        </w:rPr>
        <w:t xml:space="preserve"> trust the information</w:t>
      </w:r>
      <w:r w:rsidR="00FD5DD7" w:rsidRPr="0099274A">
        <w:rPr>
          <w:bCs/>
        </w:rPr>
        <w:t xml:space="preserve"> that </w:t>
      </w:r>
      <w:r w:rsidR="00FD5DD7" w:rsidRPr="008D6D4C">
        <w:rPr>
          <w:bCs/>
          <w:u w:val="single"/>
        </w:rPr>
        <w:t>religious leaders</w:t>
      </w:r>
      <w:r w:rsidR="00FD5DD7">
        <w:rPr>
          <w:bCs/>
        </w:rPr>
        <w:t xml:space="preserve"> </w:t>
      </w:r>
      <w:r w:rsidR="00FD5DD7" w:rsidRPr="0099274A">
        <w:rPr>
          <w:bCs/>
        </w:rPr>
        <w:t xml:space="preserve">provide on the safety and effectiveness of COVID-19 vaccines?  </w:t>
      </w:r>
    </w:p>
    <w:p w14:paraId="72C42C5D" w14:textId="26682C52" w:rsidR="00FD5DD7" w:rsidRPr="0099274A" w:rsidRDefault="00FD5DD7" w:rsidP="00533326">
      <w:pPr>
        <w:pStyle w:val="ListParagraph"/>
        <w:numPr>
          <w:ilvl w:val="0"/>
          <w:numId w:val="12"/>
        </w:numPr>
        <w:ind w:left="990"/>
        <w:rPr>
          <w:b/>
        </w:rPr>
      </w:pPr>
      <w:r w:rsidRPr="0099274A">
        <w:rPr>
          <w:b/>
          <w:i/>
          <w:iCs/>
        </w:rPr>
        <w:t xml:space="preserve">(If “Yes”, </w:t>
      </w:r>
      <w:proofErr w:type="gramStart"/>
      <w:r w:rsidRPr="0099274A">
        <w:rPr>
          <w:b/>
          <w:i/>
          <w:iCs/>
        </w:rPr>
        <w:t>ask:</w:t>
      </w:r>
      <w:proofErr w:type="gramEnd"/>
      <w:r w:rsidRPr="0099274A">
        <w:rPr>
          <w:b/>
          <w:i/>
          <w:iCs/>
        </w:rPr>
        <w:t xml:space="preserve">)  </w:t>
      </w:r>
      <w:r w:rsidRPr="0099274A">
        <w:rPr>
          <w:bCs/>
        </w:rPr>
        <w:t xml:space="preserve">Would you say you have a </w:t>
      </w:r>
      <w:r w:rsidRPr="00936803">
        <w:rPr>
          <w:b/>
        </w:rPr>
        <w:t xml:space="preserve">somewhat high level of trust or a very high level of trust </w:t>
      </w:r>
      <w:r w:rsidRPr="0099274A">
        <w:rPr>
          <w:bCs/>
        </w:rPr>
        <w:t>in th</w:t>
      </w:r>
      <w:r w:rsidR="00936803">
        <w:rPr>
          <w:bCs/>
        </w:rPr>
        <w:t>e</w:t>
      </w:r>
      <w:r w:rsidRPr="0099274A">
        <w:rPr>
          <w:bCs/>
        </w:rPr>
        <w:t xml:space="preserve"> information</w:t>
      </w:r>
      <w:r w:rsidR="00936803">
        <w:rPr>
          <w:bCs/>
        </w:rPr>
        <w:t xml:space="preserve"> that religious leaders provide on COVID-19 vaccines</w:t>
      </w:r>
      <w:r w:rsidRPr="0099274A">
        <w:rPr>
          <w:bCs/>
        </w:rPr>
        <w:t xml:space="preserve">?  </w:t>
      </w:r>
    </w:p>
    <w:p w14:paraId="6AE6D821" w14:textId="15EF2A6E" w:rsidR="00FD5DD7" w:rsidRPr="0099274A" w:rsidRDefault="00FD5DD7" w:rsidP="00936803">
      <w:pPr>
        <w:pStyle w:val="ListParagraph"/>
        <w:numPr>
          <w:ilvl w:val="0"/>
          <w:numId w:val="12"/>
        </w:numPr>
        <w:ind w:left="994"/>
        <w:contextualSpacing w:val="0"/>
        <w:rPr>
          <w:b/>
        </w:rPr>
      </w:pPr>
      <w:r w:rsidRPr="0099274A">
        <w:rPr>
          <w:b/>
          <w:i/>
          <w:iCs/>
        </w:rPr>
        <w:t xml:space="preserve">(If “No”, </w:t>
      </w:r>
      <w:proofErr w:type="gramStart"/>
      <w:r w:rsidRPr="0099274A">
        <w:rPr>
          <w:b/>
          <w:i/>
          <w:iCs/>
        </w:rPr>
        <w:t>ask:</w:t>
      </w:r>
      <w:proofErr w:type="gramEnd"/>
      <w:r w:rsidRPr="0099274A">
        <w:rPr>
          <w:b/>
          <w:i/>
          <w:iCs/>
        </w:rPr>
        <w:t xml:space="preserve">)  </w:t>
      </w:r>
      <w:r w:rsidRPr="0099274A">
        <w:rPr>
          <w:bCs/>
        </w:rPr>
        <w:t xml:space="preserve">Would you say you have a </w:t>
      </w:r>
      <w:r w:rsidRPr="00936803">
        <w:rPr>
          <w:b/>
        </w:rPr>
        <w:t>somewhat low level of trust, or a very low level of trust</w:t>
      </w:r>
      <w:r w:rsidRPr="0099274A">
        <w:rPr>
          <w:bCs/>
        </w:rPr>
        <w:t xml:space="preserve"> in that information</w:t>
      </w:r>
      <w:r w:rsidR="00936803">
        <w:rPr>
          <w:bCs/>
        </w:rPr>
        <w:t xml:space="preserve"> that religious leaders provide on COVID-19 vaccines</w:t>
      </w:r>
      <w:r w:rsidRPr="0099274A">
        <w:rPr>
          <w:bCs/>
        </w:rPr>
        <w:t xml:space="preserve">?  </w:t>
      </w:r>
    </w:p>
    <w:p w14:paraId="34FE5D01" w14:textId="77777777" w:rsidR="00FD5DD7" w:rsidRPr="00DD0D61" w:rsidRDefault="00FD5DD7" w:rsidP="00FD5DD7">
      <w:pPr>
        <w:ind w:left="600"/>
      </w:pPr>
      <w:r w:rsidRPr="00DD0D61">
        <w:sym w:font="Wingdings" w:char="F071"/>
      </w:r>
      <w:r w:rsidRPr="00DD0D61">
        <w:t xml:space="preserve"> a</w:t>
      </w:r>
      <w:r>
        <w:t>. Very low level of trust</w:t>
      </w:r>
    </w:p>
    <w:p w14:paraId="1D42C250" w14:textId="77777777" w:rsidR="00FD5DD7" w:rsidRDefault="00FD5DD7" w:rsidP="00FD5DD7">
      <w:pPr>
        <w:ind w:left="600"/>
      </w:pPr>
      <w:r w:rsidRPr="00DD0D61">
        <w:sym w:font="Wingdings" w:char="F071"/>
      </w:r>
      <w:r w:rsidRPr="00DD0D61">
        <w:t xml:space="preserve"> b</w:t>
      </w:r>
      <w:r>
        <w:t>. Somewhat low level of trust</w:t>
      </w:r>
    </w:p>
    <w:p w14:paraId="25252D76" w14:textId="77777777" w:rsidR="00FD5DD7" w:rsidRPr="00DD0D61" w:rsidRDefault="00FD5DD7" w:rsidP="00FD5DD7">
      <w:pPr>
        <w:ind w:left="600"/>
      </w:pPr>
      <w:r w:rsidRPr="00DD0D61">
        <w:lastRenderedPageBreak/>
        <w:sym w:font="Wingdings" w:char="F071"/>
      </w:r>
      <w:r>
        <w:t xml:space="preserve"> c. Somewhat high level of trust</w:t>
      </w:r>
    </w:p>
    <w:p w14:paraId="1E4DDCC3" w14:textId="77777777" w:rsidR="00FD5DD7" w:rsidRDefault="00FD5DD7" w:rsidP="00FD5DD7">
      <w:pPr>
        <w:ind w:left="600"/>
      </w:pPr>
      <w:r w:rsidRPr="00DD0D61">
        <w:sym w:font="Wingdings" w:char="F071"/>
      </w:r>
      <w:r>
        <w:t xml:space="preserve"> d. Very high level of trust</w:t>
      </w:r>
    </w:p>
    <w:p w14:paraId="2C1AF6F6" w14:textId="77777777" w:rsidR="00FD5DD7" w:rsidRDefault="00FD5DD7" w:rsidP="00FD5DD7">
      <w:pPr>
        <w:ind w:left="600"/>
      </w:pPr>
      <w:r w:rsidRPr="00DD0D61">
        <w:sym w:font="Wingdings" w:char="F071"/>
      </w:r>
      <w:r>
        <w:t xml:space="preserve"> e. Don’t know / </w:t>
      </w:r>
      <w:proofErr w:type="gramStart"/>
      <w:r>
        <w:t>Won’t</w:t>
      </w:r>
      <w:proofErr w:type="gramEnd"/>
      <w:r>
        <w:t xml:space="preserve"> say</w:t>
      </w:r>
    </w:p>
    <w:p w14:paraId="21811835" w14:textId="77777777" w:rsidR="00FD5DD7" w:rsidRPr="00936803" w:rsidRDefault="00FD5DD7" w:rsidP="00FD5DD7">
      <w:pPr>
        <w:ind w:left="600"/>
        <w:rPr>
          <w:sz w:val="16"/>
          <w:szCs w:val="16"/>
        </w:rPr>
      </w:pPr>
    </w:p>
    <w:p w14:paraId="33341683" w14:textId="664FB553" w:rsidR="0052007C" w:rsidRDefault="00D0726A" w:rsidP="0027630E">
      <w:pPr>
        <w:spacing w:after="120"/>
        <w:ind w:left="605" w:hanging="605"/>
      </w:pPr>
      <w:r>
        <w:rPr>
          <w:b/>
          <w:bCs/>
        </w:rPr>
        <w:t>2</w:t>
      </w:r>
      <w:r w:rsidR="00267D10">
        <w:rPr>
          <w:b/>
          <w:bCs/>
        </w:rPr>
        <w:t>7</w:t>
      </w:r>
      <w:r w:rsidR="00033DC4" w:rsidRPr="008D6D4C">
        <w:rPr>
          <w:b/>
          <w:bCs/>
        </w:rPr>
        <w:t>.</w:t>
      </w:r>
      <w:r w:rsidR="00033DC4" w:rsidRPr="008D6D4C">
        <w:rPr>
          <w:b/>
          <w:bCs/>
        </w:rPr>
        <w:tab/>
      </w:r>
      <w:r w:rsidR="002F68DA">
        <w:t xml:space="preserve">Have you seen or heard of anything that would stop you or </w:t>
      </w:r>
      <w:r w:rsidR="0027630E">
        <w:t xml:space="preserve">others from seeking to </w:t>
      </w:r>
      <w:proofErr w:type="gramStart"/>
      <w:r w:rsidR="0027630E">
        <w:t xml:space="preserve">get </w:t>
      </w:r>
      <w:r w:rsidR="002F68DA">
        <w:t xml:space="preserve"> the</w:t>
      </w:r>
      <w:proofErr w:type="gramEnd"/>
      <w:r w:rsidR="002F68DA">
        <w:t xml:space="preserve"> COVID-19 Vaccine </w:t>
      </w:r>
      <w:r w:rsidR="0027630E">
        <w:t>(</w:t>
      </w:r>
      <w:r w:rsidR="002F68DA">
        <w:t>which is expected soon</w:t>
      </w:r>
      <w:r w:rsidR="0027630E">
        <w:t>)</w:t>
      </w:r>
      <w:r w:rsidR="002F68DA">
        <w:t>?</w:t>
      </w:r>
    </w:p>
    <w:p w14:paraId="31B4F17A" w14:textId="16F47D27" w:rsidR="00033DC4" w:rsidRPr="00DD0D61" w:rsidRDefault="00033DC4" w:rsidP="0052007C">
      <w:pPr>
        <w:ind w:left="600"/>
      </w:pPr>
      <w:r w:rsidRPr="00DD0D61">
        <w:sym w:font="Wingdings" w:char="F071"/>
      </w:r>
      <w:r w:rsidRPr="00DD0D61">
        <w:t xml:space="preserve"> a. Yes</w:t>
      </w:r>
      <w:r w:rsidR="0052007C">
        <w:t xml:space="preserve"> </w:t>
      </w:r>
    </w:p>
    <w:p w14:paraId="05A097B6" w14:textId="31EE4C47" w:rsidR="00033DC4" w:rsidRPr="0052007C" w:rsidRDefault="00033DC4" w:rsidP="0052007C">
      <w:pPr>
        <w:ind w:left="600"/>
        <w:rPr>
          <w:b/>
          <w:bCs/>
          <w:i/>
          <w:iCs/>
        </w:rPr>
      </w:pPr>
      <w:r w:rsidRPr="00DD0D61">
        <w:sym w:font="Wingdings" w:char="F071"/>
      </w:r>
      <w:r w:rsidRPr="00DD0D61">
        <w:t xml:space="preserve"> b. No </w:t>
      </w:r>
      <w:r w:rsidR="0052007C" w:rsidRPr="0052007C">
        <w:rPr>
          <w:b/>
          <w:bCs/>
          <w:i/>
          <w:iCs/>
        </w:rPr>
        <w:sym w:font="Wingdings" w:char="F0E0"/>
      </w:r>
      <w:r w:rsidR="0052007C" w:rsidRPr="0052007C">
        <w:rPr>
          <w:b/>
          <w:bCs/>
          <w:i/>
          <w:iCs/>
        </w:rPr>
        <w:t xml:space="preserve"> End the interview and thank the respondent.</w:t>
      </w:r>
    </w:p>
    <w:p w14:paraId="6B86EAE5" w14:textId="77777777" w:rsidR="0052007C" w:rsidRPr="00DD0D61" w:rsidRDefault="00033DC4" w:rsidP="0052007C">
      <w:pPr>
        <w:ind w:left="600"/>
      </w:pPr>
      <w:r w:rsidRPr="00DD0D61">
        <w:sym w:font="Wingdings" w:char="F071"/>
      </w:r>
      <w:r w:rsidRPr="00DD0D61">
        <w:t xml:space="preserve"> c. Don’t </w:t>
      </w:r>
      <w:proofErr w:type="gramStart"/>
      <w:r w:rsidRPr="00DD0D61">
        <w:t>Know</w:t>
      </w:r>
      <w:proofErr w:type="gramEnd"/>
      <w:r w:rsidRPr="00DD0D61">
        <w:t xml:space="preserve"> / Won’t say  </w:t>
      </w:r>
      <w:r w:rsidR="0052007C" w:rsidRPr="0052007C">
        <w:rPr>
          <w:b/>
          <w:bCs/>
          <w:i/>
          <w:iCs/>
        </w:rPr>
        <w:sym w:font="Wingdings" w:char="F0E0"/>
      </w:r>
      <w:r w:rsidR="0052007C" w:rsidRPr="0052007C">
        <w:rPr>
          <w:b/>
          <w:bCs/>
          <w:i/>
          <w:iCs/>
        </w:rPr>
        <w:t xml:space="preserve"> End the interview and thank the respondent.</w:t>
      </w:r>
    </w:p>
    <w:p w14:paraId="3F9EB3E7" w14:textId="77777777" w:rsidR="0052007C" w:rsidRDefault="0052007C" w:rsidP="0052007C"/>
    <w:p w14:paraId="559BA641" w14:textId="566592D6" w:rsidR="0052007C" w:rsidRDefault="00D0726A">
      <w:pPr>
        <w:ind w:left="630" w:hanging="630"/>
        <w:rPr>
          <w:i/>
          <w:iCs/>
        </w:rPr>
      </w:pPr>
      <w:r>
        <w:rPr>
          <w:b/>
          <w:bCs/>
        </w:rPr>
        <w:t>2</w:t>
      </w:r>
      <w:r w:rsidR="00267D10">
        <w:rPr>
          <w:b/>
          <w:bCs/>
        </w:rPr>
        <w:t>8</w:t>
      </w:r>
      <w:r w:rsidR="0052007C" w:rsidRPr="00D0726A">
        <w:rPr>
          <w:b/>
          <w:bCs/>
        </w:rPr>
        <w:t>.</w:t>
      </w:r>
      <w:r w:rsidR="0052007C" w:rsidRPr="00D0726A">
        <w:rPr>
          <w:b/>
          <w:bCs/>
        </w:rPr>
        <w:tab/>
      </w:r>
      <w:r w:rsidR="0052007C" w:rsidRPr="0052007C">
        <w:rPr>
          <w:b/>
          <w:bCs/>
        </w:rPr>
        <w:t xml:space="preserve">What have you heard </w:t>
      </w:r>
      <w:r w:rsidR="002F68DA">
        <w:rPr>
          <w:b/>
          <w:bCs/>
        </w:rPr>
        <w:t xml:space="preserve">that would stop you or </w:t>
      </w:r>
      <w:r w:rsidR="0027630E">
        <w:rPr>
          <w:b/>
          <w:bCs/>
        </w:rPr>
        <w:t>others from seeking to get the</w:t>
      </w:r>
      <w:r w:rsidR="002F68DA">
        <w:rPr>
          <w:b/>
          <w:bCs/>
        </w:rPr>
        <w:t xml:space="preserve"> COVID-19 vaccine?</w:t>
      </w:r>
    </w:p>
    <w:p w14:paraId="46688E1E" w14:textId="4F45F93C" w:rsidR="0052007C" w:rsidRDefault="0052007C" w:rsidP="0052007C">
      <w:pPr>
        <w:ind w:left="630"/>
        <w:rPr>
          <w:i/>
          <w:iCs/>
        </w:rPr>
      </w:pPr>
      <w:r w:rsidRPr="0052007C">
        <w:rPr>
          <w:i/>
          <w:iCs/>
        </w:rPr>
        <w:t>(List all the things below that they have heard.</w:t>
      </w:r>
      <w:r>
        <w:rPr>
          <w:i/>
          <w:iCs/>
        </w:rPr>
        <w:t xml:space="preserve">  Say “what else?” after each response.</w:t>
      </w:r>
      <w:r w:rsidRPr="0052007C">
        <w:rPr>
          <w:i/>
          <w:iCs/>
        </w:rPr>
        <w:t xml:space="preserve">)  </w:t>
      </w:r>
    </w:p>
    <w:p w14:paraId="4A7742AC" w14:textId="77777777" w:rsidR="0052007C" w:rsidRDefault="0052007C" w:rsidP="0052007C">
      <w:pPr>
        <w:ind w:firstLine="630"/>
        <w:rPr>
          <w:i/>
          <w:iCs/>
        </w:rPr>
      </w:pPr>
    </w:p>
    <w:p w14:paraId="2A3689C0" w14:textId="77777777" w:rsidR="00D0726A" w:rsidRDefault="00D0726A" w:rsidP="0052007C">
      <w:pPr>
        <w:ind w:firstLine="630"/>
        <w:rPr>
          <w:i/>
          <w:iCs/>
        </w:rPr>
      </w:pPr>
    </w:p>
    <w:p w14:paraId="5C458C16" w14:textId="77777777" w:rsidR="0052007C" w:rsidRDefault="0052007C" w:rsidP="0052007C">
      <w:pPr>
        <w:ind w:firstLine="630"/>
        <w:rPr>
          <w:i/>
          <w:iCs/>
        </w:rPr>
      </w:pPr>
    </w:p>
    <w:p w14:paraId="731C0C65" w14:textId="77777777" w:rsidR="0052007C" w:rsidRPr="0052007C" w:rsidRDefault="0052007C" w:rsidP="0052007C">
      <w:pPr>
        <w:ind w:firstLine="630"/>
        <w:rPr>
          <w:i/>
          <w:iCs/>
        </w:rPr>
      </w:pPr>
    </w:p>
    <w:p w14:paraId="13AE61D1" w14:textId="77777777" w:rsidR="004046E2" w:rsidRPr="00936803" w:rsidRDefault="004046E2" w:rsidP="004046E2">
      <w:pPr>
        <w:rPr>
          <w:sz w:val="12"/>
          <w:szCs w:val="12"/>
        </w:rPr>
      </w:pPr>
    </w:p>
    <w:p w14:paraId="23EB46E6" w14:textId="5654EE6F" w:rsidR="007E762A" w:rsidRPr="00300E8C" w:rsidRDefault="007E762A" w:rsidP="007E76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0C0C0"/>
        <w:jc w:val="center"/>
        <w:rPr>
          <w:b/>
          <w:i/>
        </w:rPr>
      </w:pPr>
      <w:r w:rsidRPr="00300E8C">
        <w:rPr>
          <w:b/>
          <w:i/>
        </w:rPr>
        <w:t xml:space="preserve">THANK THE RESPONDENT FOR </w:t>
      </w:r>
      <w:r w:rsidR="00E57B1A">
        <w:rPr>
          <w:b/>
          <w:i/>
        </w:rPr>
        <w:t>HIS /</w:t>
      </w:r>
      <w:r w:rsidRPr="00300E8C">
        <w:rPr>
          <w:b/>
          <w:i/>
        </w:rPr>
        <w:t>HER TIME!</w:t>
      </w:r>
    </w:p>
    <w:sectPr w:rsidR="007E762A" w:rsidRPr="00300E8C" w:rsidSect="002712BA">
      <w:footerReference w:type="default" r:id="rId9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54E1A88" w16cid:durableId="23720984"/>
  <w16cid:commentId w16cid:paraId="0549A070" w16cid:durableId="23720985"/>
  <w16cid:commentId w16cid:paraId="03BEF206" w16cid:durableId="23711049"/>
  <w16cid:commentId w16cid:paraId="76FDE155" w16cid:durableId="23710FEC"/>
  <w16cid:commentId w16cid:paraId="15B45FAA" w16cid:durableId="237110F9"/>
  <w16cid:commentId w16cid:paraId="0995AFDA" w16cid:durableId="23711312"/>
  <w16cid:commentId w16cid:paraId="5F2AC07F" w16cid:durableId="23711368"/>
  <w16cid:commentId w16cid:paraId="10C2DFF7" w16cid:durableId="2372098B"/>
  <w16cid:commentId w16cid:paraId="2A71073F" w16cid:durableId="2372098C"/>
  <w16cid:commentId w16cid:paraId="3437093C" w16cid:durableId="2372098D"/>
  <w16cid:commentId w16cid:paraId="256D8883" w16cid:durableId="23720AC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536F80" w14:textId="77777777" w:rsidR="00BB29A6" w:rsidRDefault="00BB29A6">
      <w:r>
        <w:separator/>
      </w:r>
    </w:p>
  </w:endnote>
  <w:endnote w:type="continuationSeparator" w:id="0">
    <w:p w14:paraId="4976B769" w14:textId="77777777" w:rsidR="00BB29A6" w:rsidRDefault="00BB29A6">
      <w:r>
        <w:continuationSeparator/>
      </w:r>
    </w:p>
  </w:endnote>
  <w:endnote w:type="continuationNotice" w:id="1">
    <w:p w14:paraId="11C3BC8A" w14:textId="77777777" w:rsidR="00BB29A6" w:rsidRDefault="00BB29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6DCBC8" w14:textId="5DE0F3AA" w:rsidR="008F63AE" w:rsidRDefault="008F63AE">
    <w:pPr>
      <w:pStyle w:val="Foot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</w:instrText>
    </w:r>
    <w:r>
      <w:rPr>
        <w:b/>
        <w:bCs/>
      </w:rPr>
      <w:fldChar w:fldCharType="separate"/>
    </w:r>
    <w:r w:rsidR="00603B4B">
      <w:rPr>
        <w:b/>
        <w:bCs/>
        <w:noProof/>
      </w:rPr>
      <w:t>8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</w:rPr>
      <w:fldChar w:fldCharType="separate"/>
    </w:r>
    <w:r w:rsidR="00603B4B">
      <w:rPr>
        <w:b/>
        <w:bCs/>
        <w:noProof/>
      </w:rPr>
      <w:t>8</w:t>
    </w:r>
    <w:r>
      <w:rPr>
        <w:b/>
        <w:bCs/>
      </w:rPr>
      <w:fldChar w:fldCharType="end"/>
    </w:r>
  </w:p>
  <w:p w14:paraId="512F6FED" w14:textId="77777777" w:rsidR="008F63AE" w:rsidRDefault="008F63A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CC9B70" w14:textId="77777777" w:rsidR="00BB29A6" w:rsidRDefault="00BB29A6">
      <w:r>
        <w:separator/>
      </w:r>
    </w:p>
  </w:footnote>
  <w:footnote w:type="continuationSeparator" w:id="0">
    <w:p w14:paraId="694A143B" w14:textId="77777777" w:rsidR="00BB29A6" w:rsidRDefault="00BB29A6">
      <w:r>
        <w:continuationSeparator/>
      </w:r>
    </w:p>
  </w:footnote>
  <w:footnote w:type="continuationNotice" w:id="1">
    <w:p w14:paraId="72B36A05" w14:textId="77777777" w:rsidR="00BB29A6" w:rsidRDefault="00BB29A6"/>
  </w:footnote>
  <w:footnote w:id="2">
    <w:p w14:paraId="055A4B1F" w14:textId="560279BD" w:rsidR="008F63AE" w:rsidRDefault="008F63AE" w:rsidP="00AF314B">
      <w:pPr>
        <w:pStyle w:val="FootnoteText"/>
        <w:ind w:left="180" w:hanging="180"/>
      </w:pPr>
      <w:r>
        <w:rPr>
          <w:rStyle w:val="FootnoteReference"/>
        </w:rPr>
        <w:footnoteRef/>
      </w:r>
      <w:r>
        <w:t xml:space="preserve"> It will be important to find out the local name for </w:t>
      </w:r>
      <w:r w:rsidR="00102476">
        <w:t xml:space="preserve">COVID-19 (if there is one) </w:t>
      </w:r>
      <w:r>
        <w:t xml:space="preserve">through discussions with local </w:t>
      </w:r>
      <w:r w:rsidR="00102476">
        <w:t xml:space="preserve">health workers </w:t>
      </w:r>
      <w:r>
        <w:t xml:space="preserve">and use this throughout the questionnaire. </w:t>
      </w:r>
    </w:p>
  </w:footnote>
  <w:footnote w:id="3">
    <w:p w14:paraId="0927A6B8" w14:textId="631FEF45" w:rsidR="008F63AE" w:rsidRDefault="008F63AE" w:rsidP="00AF314B">
      <w:pPr>
        <w:pStyle w:val="FootnoteText"/>
        <w:ind w:left="180" w:hanging="180"/>
      </w:pPr>
      <w:r>
        <w:rPr>
          <w:rStyle w:val="FootnoteReference"/>
        </w:rPr>
        <w:footnoteRef/>
      </w:r>
      <w:r>
        <w:t xml:space="preserve"> Always use the vaccine according to the vaccine manufacturer’s guidance.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9C4137"/>
    <w:multiLevelType w:val="hybridMultilevel"/>
    <w:tmpl w:val="412492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94254"/>
    <w:multiLevelType w:val="hybridMultilevel"/>
    <w:tmpl w:val="AC3037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CB3C6F"/>
    <w:multiLevelType w:val="hybridMultilevel"/>
    <w:tmpl w:val="793A09EE"/>
    <w:lvl w:ilvl="0" w:tplc="6B620E4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F18E6"/>
    <w:multiLevelType w:val="hybridMultilevel"/>
    <w:tmpl w:val="C450CA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907DCE"/>
    <w:multiLevelType w:val="hybridMultilevel"/>
    <w:tmpl w:val="1FCA0B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2F357B"/>
    <w:multiLevelType w:val="multilevel"/>
    <w:tmpl w:val="966A0C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34B82294"/>
    <w:multiLevelType w:val="hybridMultilevel"/>
    <w:tmpl w:val="74F4469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7BF237A"/>
    <w:multiLevelType w:val="hybridMultilevel"/>
    <w:tmpl w:val="966A0C8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4A19623B"/>
    <w:multiLevelType w:val="hybridMultilevel"/>
    <w:tmpl w:val="BFC69D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BA5479D"/>
    <w:multiLevelType w:val="hybridMultilevel"/>
    <w:tmpl w:val="DC461F8C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0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FFFFFFF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0C141C7"/>
    <w:multiLevelType w:val="hybridMultilevel"/>
    <w:tmpl w:val="85B87440"/>
    <w:lvl w:ilvl="0" w:tplc="1248D5A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6D11E1"/>
    <w:multiLevelType w:val="multilevel"/>
    <w:tmpl w:val="FC446C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3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695A6574"/>
    <w:multiLevelType w:val="hybridMultilevel"/>
    <w:tmpl w:val="C94A91FA"/>
    <w:lvl w:ilvl="0" w:tplc="A88A4992">
      <w:start w:val="1"/>
      <w:numFmt w:val="lowerLetter"/>
      <w:lvlText w:val="%1."/>
      <w:lvlJc w:val="left"/>
      <w:pPr>
        <w:tabs>
          <w:tab w:val="num" w:pos="390"/>
        </w:tabs>
        <w:ind w:left="390" w:hanging="390"/>
      </w:pPr>
      <w:rPr>
        <w:rFonts w:ascii="Tahoma" w:hAnsi="Tahoma" w:cs="Tahoma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F2C4FF16">
      <w:start w:val="3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7"/>
  </w:num>
  <w:num w:numId="2">
    <w:abstractNumId w:val="12"/>
  </w:num>
  <w:num w:numId="3">
    <w:abstractNumId w:val="6"/>
  </w:num>
  <w:num w:numId="4">
    <w:abstractNumId w:val="9"/>
  </w:num>
  <w:num w:numId="5">
    <w:abstractNumId w:val="5"/>
  </w:num>
  <w:num w:numId="6">
    <w:abstractNumId w:val="11"/>
  </w:num>
  <w:num w:numId="7">
    <w:abstractNumId w:val="10"/>
  </w:num>
  <w:num w:numId="8">
    <w:abstractNumId w:val="3"/>
  </w:num>
  <w:num w:numId="9">
    <w:abstractNumId w:val="1"/>
  </w:num>
  <w:num w:numId="10">
    <w:abstractNumId w:val="8"/>
  </w:num>
  <w:num w:numId="11">
    <w:abstractNumId w:val="4"/>
  </w:num>
  <w:num w:numId="12">
    <w:abstractNumId w:val="0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Tc1MDAwM7A0tzBV0lEKTi0uzszPAykwqwUAUPlfciwAAAA="/>
  </w:docVars>
  <w:rsids>
    <w:rsidRoot w:val="00696A4F"/>
    <w:rsid w:val="00014511"/>
    <w:rsid w:val="00017A95"/>
    <w:rsid w:val="000221FB"/>
    <w:rsid w:val="000311DB"/>
    <w:rsid w:val="00033DC4"/>
    <w:rsid w:val="000418FB"/>
    <w:rsid w:val="00052BCC"/>
    <w:rsid w:val="00070BC3"/>
    <w:rsid w:val="000746C0"/>
    <w:rsid w:val="000822D7"/>
    <w:rsid w:val="00093855"/>
    <w:rsid w:val="000A4030"/>
    <w:rsid w:val="000A6CDD"/>
    <w:rsid w:val="000C03F4"/>
    <w:rsid w:val="000C7389"/>
    <w:rsid w:val="000D6E91"/>
    <w:rsid w:val="000E18B1"/>
    <w:rsid w:val="000E2FED"/>
    <w:rsid w:val="00102476"/>
    <w:rsid w:val="00105A53"/>
    <w:rsid w:val="00113FAC"/>
    <w:rsid w:val="001151CA"/>
    <w:rsid w:val="00123B48"/>
    <w:rsid w:val="00136488"/>
    <w:rsid w:val="001413BE"/>
    <w:rsid w:val="00142196"/>
    <w:rsid w:val="00144AC3"/>
    <w:rsid w:val="001552CC"/>
    <w:rsid w:val="00166957"/>
    <w:rsid w:val="0017606E"/>
    <w:rsid w:val="00184FAE"/>
    <w:rsid w:val="001935C6"/>
    <w:rsid w:val="00196C83"/>
    <w:rsid w:val="001A70DF"/>
    <w:rsid w:val="001B35D8"/>
    <w:rsid w:val="001C2125"/>
    <w:rsid w:val="001D267F"/>
    <w:rsid w:val="001D6611"/>
    <w:rsid w:val="001E5816"/>
    <w:rsid w:val="001F5761"/>
    <w:rsid w:val="0020766D"/>
    <w:rsid w:val="00223EB7"/>
    <w:rsid w:val="0023176D"/>
    <w:rsid w:val="0023294D"/>
    <w:rsid w:val="00232A08"/>
    <w:rsid w:val="00233670"/>
    <w:rsid w:val="00235374"/>
    <w:rsid w:val="00235C72"/>
    <w:rsid w:val="00235D91"/>
    <w:rsid w:val="002367E8"/>
    <w:rsid w:val="00236B7E"/>
    <w:rsid w:val="0023735A"/>
    <w:rsid w:val="00242688"/>
    <w:rsid w:val="002533EE"/>
    <w:rsid w:val="00267D10"/>
    <w:rsid w:val="002712BA"/>
    <w:rsid w:val="0027197F"/>
    <w:rsid w:val="00272625"/>
    <w:rsid w:val="00272EA8"/>
    <w:rsid w:val="0027630E"/>
    <w:rsid w:val="002768D3"/>
    <w:rsid w:val="00277600"/>
    <w:rsid w:val="00281655"/>
    <w:rsid w:val="00286B22"/>
    <w:rsid w:val="00287852"/>
    <w:rsid w:val="00287E30"/>
    <w:rsid w:val="002B282A"/>
    <w:rsid w:val="002B7879"/>
    <w:rsid w:val="002C4C13"/>
    <w:rsid w:val="002C55AF"/>
    <w:rsid w:val="002D2316"/>
    <w:rsid w:val="002F5726"/>
    <w:rsid w:val="002F68DA"/>
    <w:rsid w:val="00300E8C"/>
    <w:rsid w:val="00305256"/>
    <w:rsid w:val="00314CDD"/>
    <w:rsid w:val="003154FC"/>
    <w:rsid w:val="0032529E"/>
    <w:rsid w:val="00330606"/>
    <w:rsid w:val="00344639"/>
    <w:rsid w:val="00345D82"/>
    <w:rsid w:val="0035517F"/>
    <w:rsid w:val="003601EE"/>
    <w:rsid w:val="0037761B"/>
    <w:rsid w:val="00377E44"/>
    <w:rsid w:val="00377F9D"/>
    <w:rsid w:val="003814BF"/>
    <w:rsid w:val="003839A6"/>
    <w:rsid w:val="00390BD0"/>
    <w:rsid w:val="003A7C9F"/>
    <w:rsid w:val="003C0380"/>
    <w:rsid w:val="003D44A6"/>
    <w:rsid w:val="003D722F"/>
    <w:rsid w:val="003D7625"/>
    <w:rsid w:val="003E2402"/>
    <w:rsid w:val="003E7644"/>
    <w:rsid w:val="003F05FA"/>
    <w:rsid w:val="003F1A02"/>
    <w:rsid w:val="00403AB5"/>
    <w:rsid w:val="004046E2"/>
    <w:rsid w:val="00405B04"/>
    <w:rsid w:val="00413761"/>
    <w:rsid w:val="00416DF5"/>
    <w:rsid w:val="0044728B"/>
    <w:rsid w:val="0046128B"/>
    <w:rsid w:val="00466AED"/>
    <w:rsid w:val="004706EE"/>
    <w:rsid w:val="00473430"/>
    <w:rsid w:val="0048446B"/>
    <w:rsid w:val="004A39F9"/>
    <w:rsid w:val="004B3604"/>
    <w:rsid w:val="004B693F"/>
    <w:rsid w:val="004D4B68"/>
    <w:rsid w:val="004E710F"/>
    <w:rsid w:val="004F2AAF"/>
    <w:rsid w:val="004F4D3A"/>
    <w:rsid w:val="004F6F5B"/>
    <w:rsid w:val="004F7CA7"/>
    <w:rsid w:val="0050485F"/>
    <w:rsid w:val="005108F7"/>
    <w:rsid w:val="00512BC8"/>
    <w:rsid w:val="0052007C"/>
    <w:rsid w:val="00524965"/>
    <w:rsid w:val="00524E4A"/>
    <w:rsid w:val="00532884"/>
    <w:rsid w:val="00533326"/>
    <w:rsid w:val="005343B7"/>
    <w:rsid w:val="0054241D"/>
    <w:rsid w:val="005443E5"/>
    <w:rsid w:val="00550D52"/>
    <w:rsid w:val="00552BC7"/>
    <w:rsid w:val="005600D8"/>
    <w:rsid w:val="00561D14"/>
    <w:rsid w:val="00574078"/>
    <w:rsid w:val="00581723"/>
    <w:rsid w:val="00586CFF"/>
    <w:rsid w:val="00587B8C"/>
    <w:rsid w:val="00596BCD"/>
    <w:rsid w:val="005A39E9"/>
    <w:rsid w:val="005B4286"/>
    <w:rsid w:val="005B655E"/>
    <w:rsid w:val="005C4141"/>
    <w:rsid w:val="005C7730"/>
    <w:rsid w:val="005D4372"/>
    <w:rsid w:val="005E1D3B"/>
    <w:rsid w:val="005F0151"/>
    <w:rsid w:val="005F466C"/>
    <w:rsid w:val="005F5F7F"/>
    <w:rsid w:val="00601DE3"/>
    <w:rsid w:val="0060379A"/>
    <w:rsid w:val="00603B4B"/>
    <w:rsid w:val="00604007"/>
    <w:rsid w:val="00616AB8"/>
    <w:rsid w:val="00616DC3"/>
    <w:rsid w:val="006170ED"/>
    <w:rsid w:val="006178AA"/>
    <w:rsid w:val="006235D3"/>
    <w:rsid w:val="00625DE2"/>
    <w:rsid w:val="00626160"/>
    <w:rsid w:val="00635D65"/>
    <w:rsid w:val="006426BE"/>
    <w:rsid w:val="00642CB3"/>
    <w:rsid w:val="00647D14"/>
    <w:rsid w:val="00657005"/>
    <w:rsid w:val="00665327"/>
    <w:rsid w:val="00672EA9"/>
    <w:rsid w:val="00677C4B"/>
    <w:rsid w:val="0068024A"/>
    <w:rsid w:val="00682540"/>
    <w:rsid w:val="00686936"/>
    <w:rsid w:val="00693721"/>
    <w:rsid w:val="00696A4F"/>
    <w:rsid w:val="006A23AD"/>
    <w:rsid w:val="006A6DB4"/>
    <w:rsid w:val="006A6F88"/>
    <w:rsid w:val="006B3FA0"/>
    <w:rsid w:val="006C3A1B"/>
    <w:rsid w:val="006C4692"/>
    <w:rsid w:val="006C550B"/>
    <w:rsid w:val="006C6015"/>
    <w:rsid w:val="006C61F8"/>
    <w:rsid w:val="006D42C9"/>
    <w:rsid w:val="006E1593"/>
    <w:rsid w:val="006E3608"/>
    <w:rsid w:val="006E44CD"/>
    <w:rsid w:val="006F253B"/>
    <w:rsid w:val="006F7E20"/>
    <w:rsid w:val="00703B9A"/>
    <w:rsid w:val="00714DB5"/>
    <w:rsid w:val="00714E40"/>
    <w:rsid w:val="007205C6"/>
    <w:rsid w:val="00721553"/>
    <w:rsid w:val="00726A90"/>
    <w:rsid w:val="007401A2"/>
    <w:rsid w:val="0074062C"/>
    <w:rsid w:val="007421C8"/>
    <w:rsid w:val="007425A0"/>
    <w:rsid w:val="00747553"/>
    <w:rsid w:val="00770BC1"/>
    <w:rsid w:val="00773E8A"/>
    <w:rsid w:val="00777771"/>
    <w:rsid w:val="00777986"/>
    <w:rsid w:val="00785D66"/>
    <w:rsid w:val="007A13D1"/>
    <w:rsid w:val="007B71B7"/>
    <w:rsid w:val="007C5825"/>
    <w:rsid w:val="007C68DC"/>
    <w:rsid w:val="007D3638"/>
    <w:rsid w:val="007E03F6"/>
    <w:rsid w:val="007E37B3"/>
    <w:rsid w:val="007E762A"/>
    <w:rsid w:val="00801A8F"/>
    <w:rsid w:val="008040BB"/>
    <w:rsid w:val="00810D5A"/>
    <w:rsid w:val="008148C0"/>
    <w:rsid w:val="00820889"/>
    <w:rsid w:val="00820E36"/>
    <w:rsid w:val="00822889"/>
    <w:rsid w:val="008429BE"/>
    <w:rsid w:val="008462FB"/>
    <w:rsid w:val="008533AF"/>
    <w:rsid w:val="008818E7"/>
    <w:rsid w:val="008A0972"/>
    <w:rsid w:val="008A26E6"/>
    <w:rsid w:val="008A309C"/>
    <w:rsid w:val="008A5F5A"/>
    <w:rsid w:val="008A753E"/>
    <w:rsid w:val="008B4A8F"/>
    <w:rsid w:val="008C128C"/>
    <w:rsid w:val="008D063B"/>
    <w:rsid w:val="008D15F4"/>
    <w:rsid w:val="008D1B8A"/>
    <w:rsid w:val="008D6771"/>
    <w:rsid w:val="008D6D4C"/>
    <w:rsid w:val="008E1E66"/>
    <w:rsid w:val="008F1828"/>
    <w:rsid w:val="008F63AE"/>
    <w:rsid w:val="00901DD8"/>
    <w:rsid w:val="00911860"/>
    <w:rsid w:val="00915929"/>
    <w:rsid w:val="00924E14"/>
    <w:rsid w:val="00936803"/>
    <w:rsid w:val="009503A0"/>
    <w:rsid w:val="00963E17"/>
    <w:rsid w:val="00975374"/>
    <w:rsid w:val="0099326C"/>
    <w:rsid w:val="009A5FCB"/>
    <w:rsid w:val="009B037F"/>
    <w:rsid w:val="009B0C46"/>
    <w:rsid w:val="009B5BD8"/>
    <w:rsid w:val="009C5050"/>
    <w:rsid w:val="009E4297"/>
    <w:rsid w:val="009F4F17"/>
    <w:rsid w:val="00A104F6"/>
    <w:rsid w:val="00A16CC4"/>
    <w:rsid w:val="00A23985"/>
    <w:rsid w:val="00A615D1"/>
    <w:rsid w:val="00A84D09"/>
    <w:rsid w:val="00A8591E"/>
    <w:rsid w:val="00A91931"/>
    <w:rsid w:val="00A92764"/>
    <w:rsid w:val="00AA6485"/>
    <w:rsid w:val="00AB4E6E"/>
    <w:rsid w:val="00AB547F"/>
    <w:rsid w:val="00AB5798"/>
    <w:rsid w:val="00AC06D5"/>
    <w:rsid w:val="00AC6A9E"/>
    <w:rsid w:val="00AC7074"/>
    <w:rsid w:val="00AD1949"/>
    <w:rsid w:val="00AD652F"/>
    <w:rsid w:val="00AD66C2"/>
    <w:rsid w:val="00AD7F1B"/>
    <w:rsid w:val="00AE0305"/>
    <w:rsid w:val="00AE1AC7"/>
    <w:rsid w:val="00AE4E08"/>
    <w:rsid w:val="00AF314B"/>
    <w:rsid w:val="00B04475"/>
    <w:rsid w:val="00B13875"/>
    <w:rsid w:val="00B2488C"/>
    <w:rsid w:val="00B265A0"/>
    <w:rsid w:val="00B271D6"/>
    <w:rsid w:val="00B30488"/>
    <w:rsid w:val="00B3106F"/>
    <w:rsid w:val="00B34127"/>
    <w:rsid w:val="00B548C1"/>
    <w:rsid w:val="00B55EE9"/>
    <w:rsid w:val="00B60A1E"/>
    <w:rsid w:val="00B84CD8"/>
    <w:rsid w:val="00BB29A6"/>
    <w:rsid w:val="00BB4451"/>
    <w:rsid w:val="00BB4909"/>
    <w:rsid w:val="00BB6D74"/>
    <w:rsid w:val="00BC73FE"/>
    <w:rsid w:val="00BD0059"/>
    <w:rsid w:val="00BD4735"/>
    <w:rsid w:val="00BD5F54"/>
    <w:rsid w:val="00BE0E2E"/>
    <w:rsid w:val="00BE65E0"/>
    <w:rsid w:val="00BF1395"/>
    <w:rsid w:val="00BF53AA"/>
    <w:rsid w:val="00C02058"/>
    <w:rsid w:val="00C20422"/>
    <w:rsid w:val="00C25413"/>
    <w:rsid w:val="00C337DF"/>
    <w:rsid w:val="00C45B1C"/>
    <w:rsid w:val="00C47EAB"/>
    <w:rsid w:val="00C64F52"/>
    <w:rsid w:val="00C67BB1"/>
    <w:rsid w:val="00C7187C"/>
    <w:rsid w:val="00C7573F"/>
    <w:rsid w:val="00C81BCA"/>
    <w:rsid w:val="00C9725F"/>
    <w:rsid w:val="00C9741B"/>
    <w:rsid w:val="00C97A5C"/>
    <w:rsid w:val="00CB1954"/>
    <w:rsid w:val="00CC1F93"/>
    <w:rsid w:val="00CC332C"/>
    <w:rsid w:val="00CC54C3"/>
    <w:rsid w:val="00CC599E"/>
    <w:rsid w:val="00CD1AC7"/>
    <w:rsid w:val="00CD323B"/>
    <w:rsid w:val="00CF1DD2"/>
    <w:rsid w:val="00D0578F"/>
    <w:rsid w:val="00D0726A"/>
    <w:rsid w:val="00D15A02"/>
    <w:rsid w:val="00D366AD"/>
    <w:rsid w:val="00D37023"/>
    <w:rsid w:val="00D3737A"/>
    <w:rsid w:val="00D4252D"/>
    <w:rsid w:val="00D46DBA"/>
    <w:rsid w:val="00D57173"/>
    <w:rsid w:val="00D63A98"/>
    <w:rsid w:val="00D70369"/>
    <w:rsid w:val="00D760AD"/>
    <w:rsid w:val="00D876C4"/>
    <w:rsid w:val="00D97A8C"/>
    <w:rsid w:val="00DA2E58"/>
    <w:rsid w:val="00DA77AD"/>
    <w:rsid w:val="00DB77F1"/>
    <w:rsid w:val="00DC19EB"/>
    <w:rsid w:val="00DC1B80"/>
    <w:rsid w:val="00DC1EAE"/>
    <w:rsid w:val="00DD0D61"/>
    <w:rsid w:val="00DD3F3F"/>
    <w:rsid w:val="00DD40D6"/>
    <w:rsid w:val="00DE5B7B"/>
    <w:rsid w:val="00DE5CC8"/>
    <w:rsid w:val="00E00671"/>
    <w:rsid w:val="00E01580"/>
    <w:rsid w:val="00E02968"/>
    <w:rsid w:val="00E04872"/>
    <w:rsid w:val="00E05B25"/>
    <w:rsid w:val="00E07F69"/>
    <w:rsid w:val="00E2594B"/>
    <w:rsid w:val="00E25A0D"/>
    <w:rsid w:val="00E265D4"/>
    <w:rsid w:val="00E26FD4"/>
    <w:rsid w:val="00E36FAD"/>
    <w:rsid w:val="00E4086B"/>
    <w:rsid w:val="00E4281B"/>
    <w:rsid w:val="00E45BBE"/>
    <w:rsid w:val="00E47437"/>
    <w:rsid w:val="00E57B1A"/>
    <w:rsid w:val="00E62337"/>
    <w:rsid w:val="00E664DB"/>
    <w:rsid w:val="00E71021"/>
    <w:rsid w:val="00E7227E"/>
    <w:rsid w:val="00E72E89"/>
    <w:rsid w:val="00E74516"/>
    <w:rsid w:val="00E75BBE"/>
    <w:rsid w:val="00EA77E1"/>
    <w:rsid w:val="00EA7A1E"/>
    <w:rsid w:val="00EC6824"/>
    <w:rsid w:val="00ED00CE"/>
    <w:rsid w:val="00ED10FD"/>
    <w:rsid w:val="00ED2FDB"/>
    <w:rsid w:val="00EE4BE9"/>
    <w:rsid w:val="00EF7B56"/>
    <w:rsid w:val="00F045B2"/>
    <w:rsid w:val="00F06A95"/>
    <w:rsid w:val="00F10C94"/>
    <w:rsid w:val="00F11959"/>
    <w:rsid w:val="00F119CE"/>
    <w:rsid w:val="00F22A7E"/>
    <w:rsid w:val="00F32D87"/>
    <w:rsid w:val="00F32E8F"/>
    <w:rsid w:val="00F41A9B"/>
    <w:rsid w:val="00F43EC7"/>
    <w:rsid w:val="00F50BEA"/>
    <w:rsid w:val="00F50D88"/>
    <w:rsid w:val="00F57349"/>
    <w:rsid w:val="00F60890"/>
    <w:rsid w:val="00F60FF4"/>
    <w:rsid w:val="00F63A34"/>
    <w:rsid w:val="00F66D3A"/>
    <w:rsid w:val="00F703CE"/>
    <w:rsid w:val="00F826BD"/>
    <w:rsid w:val="00F8373B"/>
    <w:rsid w:val="00F954DD"/>
    <w:rsid w:val="00FA2542"/>
    <w:rsid w:val="00FB2616"/>
    <w:rsid w:val="00FB468E"/>
    <w:rsid w:val="00FC0225"/>
    <w:rsid w:val="00FC0840"/>
    <w:rsid w:val="00FD5DD7"/>
    <w:rsid w:val="00FD75C6"/>
    <w:rsid w:val="00FF7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13E48E2"/>
  <w15:docId w15:val="{62D30F07-E444-4A28-B0A3-7BE51798F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ahoma" w:hAnsi="Tahoma" w:cs="Tahom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sid w:val="00236B7E"/>
    <w:rPr>
      <w:sz w:val="20"/>
      <w:szCs w:val="20"/>
    </w:rPr>
  </w:style>
  <w:style w:type="character" w:styleId="FootnoteReference">
    <w:name w:val="footnote reference"/>
    <w:semiHidden/>
    <w:rsid w:val="00236B7E"/>
    <w:rPr>
      <w:vertAlign w:val="superscript"/>
    </w:rPr>
  </w:style>
  <w:style w:type="paragraph" w:styleId="BalloonText">
    <w:name w:val="Balloon Text"/>
    <w:basedOn w:val="Normal"/>
    <w:semiHidden/>
    <w:rsid w:val="00B84CD8"/>
    <w:rPr>
      <w:sz w:val="16"/>
      <w:szCs w:val="16"/>
    </w:rPr>
  </w:style>
  <w:style w:type="character" w:styleId="CommentReference">
    <w:name w:val="annotation reference"/>
    <w:semiHidden/>
    <w:rsid w:val="00B84CD8"/>
    <w:rPr>
      <w:sz w:val="16"/>
      <w:szCs w:val="16"/>
    </w:rPr>
  </w:style>
  <w:style w:type="paragraph" w:styleId="CommentText">
    <w:name w:val="annotation text"/>
    <w:basedOn w:val="Normal"/>
    <w:semiHidden/>
    <w:rsid w:val="00B84CD8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84CD8"/>
    <w:rPr>
      <w:b/>
      <w:bCs/>
    </w:rPr>
  </w:style>
  <w:style w:type="character" w:customStyle="1" w:styleId="apple-style-span">
    <w:name w:val="apple-style-span"/>
    <w:basedOn w:val="DefaultParagraphFont"/>
    <w:rsid w:val="004046E2"/>
  </w:style>
  <w:style w:type="table" w:styleId="TableGrid">
    <w:name w:val="Table Grid"/>
    <w:basedOn w:val="TableNormal"/>
    <w:rsid w:val="000A40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DD3F3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D3F3F"/>
    <w:rPr>
      <w:rFonts w:ascii="Tahoma" w:hAnsi="Tahoma" w:cs="Tahoma"/>
      <w:sz w:val="24"/>
      <w:szCs w:val="24"/>
    </w:rPr>
  </w:style>
  <w:style w:type="paragraph" w:styleId="Footer">
    <w:name w:val="footer"/>
    <w:basedOn w:val="Normal"/>
    <w:link w:val="FooterChar"/>
    <w:uiPriority w:val="99"/>
    <w:rsid w:val="00DD3F3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D3F3F"/>
    <w:rPr>
      <w:rFonts w:ascii="Tahoma" w:hAnsi="Tahoma" w:cs="Tahoma"/>
      <w:sz w:val="24"/>
      <w:szCs w:val="24"/>
    </w:rPr>
  </w:style>
  <w:style w:type="character" w:styleId="Hyperlink">
    <w:name w:val="Hyperlink"/>
    <w:rsid w:val="00D366AD"/>
    <w:rPr>
      <w:color w:val="0000FF"/>
      <w:u w:val="single"/>
    </w:rPr>
  </w:style>
  <w:style w:type="character" w:styleId="FollowedHyperlink">
    <w:name w:val="FollowedHyperlink"/>
    <w:basedOn w:val="DefaultParagraphFont"/>
    <w:rsid w:val="008C128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C12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3087575">
      <w:bodyDiv w:val="1"/>
      <w:marLeft w:val="600"/>
      <w:marRight w:val="0"/>
      <w:marTop w:val="24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D9BEEF-1AB1-4F4D-A30F-8594D14EE8E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94CF03-E54B-4D8C-89B6-EAA815B1F4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8</Pages>
  <Words>1852</Words>
  <Characters>10563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er / NonDoer Questionnaire on</vt:lpstr>
    </vt:vector>
  </TitlesOfParts>
  <Company>Food for the Hungry</Company>
  <LinksUpToDate>false</LinksUpToDate>
  <CharactersWithSpaces>123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er / NonDoer Questionnaire on</dc:title>
  <dc:creator>Tom Davis</dc:creator>
  <cp:lastModifiedBy>Tom Davis</cp:lastModifiedBy>
  <cp:revision>4</cp:revision>
  <dcterms:created xsi:type="dcterms:W3CDTF">2020-12-21T12:03:00Z</dcterms:created>
  <dcterms:modified xsi:type="dcterms:W3CDTF">2021-02-27T10:08:00Z</dcterms:modified>
</cp:coreProperties>
</file>